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E37" w:rsidRPr="000875F8" w:rsidRDefault="008A19C5" w:rsidP="00AC411E">
      <w:pPr>
        <w:pStyle w:val="CSP-ChapterTitle"/>
      </w:pPr>
      <w:r w:rsidRPr="008A19C5">
        <w:rPr>
          <w:noProof/>
        </w:rPr>
        <w:pict>
          <v:group id="Group 1" o:spid="_x0000_s1026" style="position:absolute;left:0;text-align:left;margin-left:-3.3pt;margin-top:-11.35pt;width:230.25pt;height:860.15pt;z-index:-251674112;mso-position-horizontal-relative:page;mso-position-vertical-relative:page" coordorigin="636,-1268" coordsize="4658,50039" wrapcoords="-70 0 -70 21581 21600 21581 21600 0 -70 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">
            <v:group id="Group 3" o:spid="_x0000_s1027" style="position:absolute;left:636;top:-1268;width:4658;height:50039" coordorigin="636,-454" coordsize="4658,17936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yMBtcxAAAANoAAAAP&#10;AAAAAAAAAAAAAAAAAKkCAABkcnMvZG93bnJldi54bWxQSwUGAAAAAAQABAD6AAAAmgMAAAAA&#10;">
              <v:shape id="Freeform 4" o:spid="_x0000_s1028" style="position:absolute;left:636;top:-454;width:4658;height:17936;visibility:visible;mso-wrap-style:square;v-text-anchor:top" coordsize="4663,1683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IzZVhxAAA&#10;ANoAAAAPAAAAZHJzL2Rvd25yZXYueG1sRI9Pa8JAFMTvQr/D8gpepG6q4J80G7FFS6G9mOr9mX1N&#10;gtm3aXaN6bfvCoLHYWZ+wySr3tSio9ZVlhU8jyMQxLnVFRcK9t/bpwUI55E11pZJwR85WKUPgwRj&#10;bS+8oy7zhQgQdjEqKL1vYildXpJBN7YNcfB+bGvQB9kWUrd4CXBTy0kUzaTBisNCiQ29lZSfsrNR&#10;YF9/Twe9WRad+1q/V7vjfJTxp1LDx379AsJT7+/hW/tDK5jC9Uq4ATL9B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iM2VYcQAAADaAAAADwAAAAAAAAAAAAAAAACXAgAAZHJzL2Rv&#10;d25yZXYueG1sUEsFBgAAAAAEAAQA9QAAAIgDAAAAAA==&#10;" path="m,16838r4663,l4663,,,,,16838e" fillcolor="#343d59" stroked="f">
                <v:path arrowok="t" o:connecttype="custom" o:connectlocs="0,17936;4658,17936;4658,0;0,0;0,17936" o:connectangles="0,0,0,0,0"/>
              </v:shape>
            </v:group>
            <v:shape id="Freeform 6" o:spid="_x0000_s1029" style="position:absolute;left:1353;top:2860;width:2433;height:6788;visibility:visible;mso-wrap-style:square;v-text-anchor:top" coordsize="2433,243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y5U8wwwAA&#10;ANoAAAAPAAAAZHJzL2Rvd25yZXYueG1sRI/dagIxFITvhb5DOIXeabaCRVajWEFaClL8vz1ujrvR&#10;zcmySdft2xtB8HKYmW+Y8bS1pWio9saxgvdeAoI4c9pwrmC7WXSHIHxA1lg6JgX/5GE6eemMMdXu&#10;yitq1iEXEcI+RQVFCFUqpc8Ksuh7riKO3snVFkOUdS51jdcIt6XsJ8mHtGg4LhRY0byg7LL+swqa&#10;s/k9fpnlMvkcHM6HHe1/9mSVenttZyMQgdrwDD/a31rBAO5X4g2Qkxs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y5U8wwwAAANoAAAAPAAAAAAAAAAAAAAAAAJcCAABkcnMvZG93&#10;bnJldi54bWxQSwUGAAAAAAQABAD1AAAAhwMAAAAA&#10;" path="m1217,2433r100,-4l1414,2417r95,-19l1601,2371r89,-33l1776,2297r82,-46l1935,2199r73,-59l2077,2077r63,-69l2199,1935r52,-77l2297,1776r41,-86l2371,1601r27,-92l2417,1414r12,-97l2433,1217r-4,-100l2417,1019r-19,-95l2371,832r-33,-89l2297,658r-46,-82l2199,498r-59,-73l2077,357r-69,-64l1935,235r-77,-52l1776,136,1690,96,1601,62,1509,36,1414,16,1317,4,1217,,1117,4r-98,12l924,36,832,62,743,96r-85,40l576,183r-78,52l425,293r-68,64l293,425r-58,73l183,576r-47,82l96,743,62,832,36,924r-20,95l4,1117,,1217r4,100l16,1414r20,95l62,1601r34,89l136,1776r47,82l235,1935r58,73l357,2077r68,63l498,2199r78,52l658,2297r85,41l832,2371r92,27l1019,2417r98,12l1217,2433xe" filled="f" strokecolor="#343d59" strokeweight="1pt">
              <v:path arrowok="t" o:connecttype="custom" o:connectlocs="1317,9637;1509,9550;1690,9383;1858,9140;2008,8830;2140,8462;2251,8043;2338,7575;2398,7070;2429,6534;2429,5976;2398,5438;2338,4933;2251,4467;2140,4045;2008,3677;1858,3370;1690,3128;1509,2960;1317,2871;1117,2871;924,2960;743,3128;576,3370;425,3677;293,4045;183,4467;96,4933;36,5438;4,5976;4,6534;36,7070;96,7575;183,8043;293,8462;425,8830;576,9140;743,9383;924,9550;1117,9637" o:connectangles="0,0,0,0,0,0,0,0,0,0,0,0,0,0,0,0,0,0,0,0,0,0,0,0,0,0,0,0,0,0,0,0,0,0,0,0,0,0,0,0"/>
            </v:shape>
            <v:group id="Group 8" o:spid="_x0000_s1030" style="position:absolute;left:1744;top:24310;width:2;height:8" coordorigin="1744,8714" coordsize="2,3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oke4xMUAAADaAAAA&#10;DwAAAAAAAAAAAAAAAACpAgAAZHJzL2Rvd25yZXYueG1sUEsFBgAAAAAEAAQA+gAAAJsDAAAAAA==&#10;">
              <v:shape id="Freeform 9" o:spid="_x0000_s1031" style="position:absolute;left:1744;top:8714;width:2;height:4;visibility:visible;mso-wrap-style:square;v-text-anchor:top" coordsize="2,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5H3j1wAAA&#10;ANoAAAAPAAAAZHJzL2Rvd25yZXYueG1sRE9LawIxEL4X+h/CFLzVrF0R2RrFFiqFIuKDnofNuLuY&#10;TJYk6vbfdw6FHj++92I1eKduFFMX2MBkXIAiroPtuDFwOn48z0GljGzRBSYDP5RgtXx8WGBlw533&#10;dDvkRkkIpwoNtDn3ldapbsljGoeeWLhziB6zwNhoG/Eu4d7pl6KYaY8dS0OLPb23VF8OVy8zottu&#10;y+nU2U25K+vv0/5r070ZM3oa1q+gMg35X/zn/rQGZKtcET/o5S8A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D5H3j1wAAAANoAAAAPAAAAAAAAAAAAAAAAAJcCAABkcnMvZG93bnJl&#10;di54bWxQSwUGAAAAAAQABAD1AAAAhAMAAAAA&#10;" path="m2,l1,1,,2r,l,3,1,2,1,1,2,e" fillcolor="black" stroked="f">
                <v:path arrowok="t" o:connecttype="custom" o:connectlocs="2,8714;1,8715;0,8716;0,8717;0,8718;1,8716;1,8715;2,8714" o:connectangles="0,0,0,0,0,0,0,0"/>
              </v:shape>
            </v:group>
            <v:shape id="Freeform 25" o:spid="_x0000_s1032" style="position:absolute;left:1646;top:24090;width:201;height:862;visibility:visible;mso-wrap-style:square;v-text-anchor:top" coordsize="201,30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X24VTwwAA&#10;ANsAAAAPAAAAZHJzL2Rvd25yZXYueG1sRI9Ba8JAFITvBf/D8oTe6sZgi6SuQYRAyKXEinp8zb4m&#10;odm3Ibua+O/dQqHHYWa+YTbpZDpxo8G1lhUsFxEI4srqlmsFx8/sZQ3CeWSNnWVScCcH6Xb2tMFE&#10;25FLuh18LQKEXYIKGu/7REpXNWTQLWxPHLxvOxj0QQ611AOOAW46GUfRmzTYclhosKd9Q9XP4WoU&#10;ZAWZ2HxVJb2eLlTk59VH0edKPc+n3TsIT5P/D/+1c60gXsHvl/AD5PY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X24VTwwAAANsAAAAPAAAAAAAAAAAAAAAAAJcCAABkcnMvZG93&#10;bnJldi54bWxQSwUGAAAAAAQABAD1AAAAhwMAAAAA&#10;" path="m76,117r-3,l77,118r-1,-1e" stroked="f">
              <v:path arrowok="t" o:connecttype="custom" o:connectlocs="76,24415;73,24415;77,24418;76,24415" o:connectangles="0,0,0,0"/>
            </v:shape>
            <v:group id="Group 41" o:spid="_x0000_s1033" style="position:absolute;left:2532;top:27770;width:356;height:876" coordorigin="2532,9954" coordsize="356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P6O7QfDAAAA2wAAAA8A&#10;AAAAAAAAAAAAAAAAqQIAAGRycy9kb3ducmV2LnhtbFBLBQYAAAAABAAEAPoAAACZAwAAAAA=&#10;">
              <v:shape id="Freeform 42" o:spid="_x0000_s1034" style="position:absolute;left:2532;top:9954;width:357;height:314;visibility:visible;mso-wrap-style:square;v-text-anchor:top" coordsize="356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exNoWxQAA&#10;ANsAAAAPAAAAZHJzL2Rvd25yZXYueG1sRI9BawIxFITvhf6H8Aq91eyKWLsapVUWPJSCq9DrY/Pc&#10;bLt5WZNU139vCoUeh5n5hlmsBtuJM/nQOlaQjzIQxLXTLTcKDvvyaQYiRGSNnWNScKUAq+X93QIL&#10;7S68o3MVG5EgHApUYGLsCylDbchiGLmeOHlH5y3GJH0jtcdLgttOjrNsKi22nBYM9rQ2VH9XP1bB&#10;x8v6K/P556Z8aw7Pp9JU03e6KvX4MLzOQUQa4n/4r73VCiY5/H5JP0Aub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F7E2hbFAAAA2wAAAA8AAAAAAAAAAAAAAAAAlwIAAGRycy9k&#10;b3ducmV2LnhtbFBLBQYAAAAABAAEAPUAAACJAwAAAAA=&#10;" path="m,314r356,l356,,,,,314e" fillcolor="#343d59" stroked="f">
                <v:path arrowok="t" o:connecttype="custom" o:connectlocs="0,9821;357,9821;357,9507;0,9507;0,9821" o:connectangles="0,0,0,0,0"/>
              </v:shape>
            </v:group>
            <w10:wrap type="tight" anchorx="page" anchory="page"/>
          </v:group>
        </w:pict>
      </w:r>
      <w:r w:rsidR="001F3281">
        <w:rPr>
          <w:noProof/>
          <w:lang w:val="es-ES" w:eastAsia="es-ES"/>
        </w:rPr>
        <w:drawing>
          <wp:anchor distT="0" distB="0" distL="114300" distR="114300" simplePos="0" relativeHeight="251677184" behindDoc="0" locked="0" layoutInCell="1" allowOverlap="1">
            <wp:simplePos x="0" y="0"/>
            <wp:positionH relativeFrom="column">
              <wp:posOffset>-2063115</wp:posOffset>
            </wp:positionH>
            <wp:positionV relativeFrom="paragraph">
              <wp:posOffset>-165294</wp:posOffset>
            </wp:positionV>
            <wp:extent cx="1173922" cy="1634601"/>
            <wp:effectExtent l="304800" t="266700" r="331028" b="270399"/>
            <wp:wrapNone/>
            <wp:docPr id="1" name="Imagen 1" descr="C:\Users\Invitado\Desktop\img0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vitado\Desktop\img02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922" cy="1634601"/>
                    </a:xfrm>
                    <a:prstGeom prst="round2DiagRect">
                      <a:avLst>
                        <a:gd name="adj1" fmla="val 16667"/>
                        <a:gd name="adj2" fmla="val 0"/>
                      </a:avLst>
                    </a:prstGeom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254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8A19C5">
        <w:rPr>
          <w:noProof/>
        </w:rPr>
        <w:pict>
          <v:shape id="_x0000_s1211" style="position:absolute;left:0;text-align:left;margin-left:3.25pt;margin-top:492.6pt;width:17.8pt;height:15.2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coordsize="356,314" wrapcoords="-15 -16 -15 298 371 298 371 -16 -15 -16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" path="m,314r357,l357,,,,,314xe" filled="f" strokecolor="white" strokeweight="1pt">
            <v:path arrowok="t" o:connecttype="custom" o:connectlocs="0,6057587;226695,6057587;226695,5863912;0,5863912;0,6057587" o:connectangles="0,0,0,0,0"/>
            <w10:wrap type="through" anchory="page"/>
          </v:shape>
        </w:pict>
      </w:r>
      <w:r w:rsidR="007B339B">
        <w:rPr>
          <w:iCs w:val="0"/>
          <w:caps w:val="0"/>
          <w:noProof/>
          <w:lang w:val="es-ES" w:eastAsia="es-ES"/>
        </w:rPr>
        <w:drawing>
          <wp:anchor distT="0" distB="0" distL="114300" distR="114300" simplePos="0" relativeHeight="251672064" behindDoc="1" locked="0" layoutInCell="1" allowOverlap="1">
            <wp:simplePos x="0" y="0"/>
            <wp:positionH relativeFrom="column">
              <wp:posOffset>299085</wp:posOffset>
            </wp:positionH>
            <wp:positionV relativeFrom="page">
              <wp:posOffset>5410835</wp:posOffset>
            </wp:positionV>
            <wp:extent cx="153035" cy="193040"/>
            <wp:effectExtent l="19050" t="0" r="0" b="0"/>
            <wp:wrapTight wrapText="bothSides">
              <wp:wrapPolygon edited="0">
                <wp:start x="-2689" y="0"/>
                <wp:lineTo x="-2689" y="19184"/>
                <wp:lineTo x="21510" y="19184"/>
                <wp:lineTo x="21510" y="0"/>
                <wp:lineTo x="-2689" y="0"/>
              </wp:wrapPolygon>
            </wp:wrapTight>
            <wp:docPr id="206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35" cy="193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B339B">
        <w:rPr>
          <w:iCs w:val="0"/>
          <w:caps w:val="0"/>
          <w:noProof/>
          <w:lang w:val="es-ES" w:eastAsia="es-ES"/>
        </w:rPr>
        <w:drawing>
          <wp:anchor distT="0" distB="0" distL="114300" distR="114300" simplePos="0" relativeHeight="251665920" behindDoc="1" locked="0" layoutInCell="1" allowOverlap="1">
            <wp:simplePos x="0" y="0"/>
            <wp:positionH relativeFrom="column">
              <wp:posOffset>99695</wp:posOffset>
            </wp:positionH>
            <wp:positionV relativeFrom="paragraph">
              <wp:posOffset>5342890</wp:posOffset>
            </wp:positionV>
            <wp:extent cx="109855" cy="106045"/>
            <wp:effectExtent l="19050" t="0" r="4445" b="0"/>
            <wp:wrapTight wrapText="bothSides">
              <wp:wrapPolygon edited="0">
                <wp:start x="-3746" y="0"/>
                <wp:lineTo x="0" y="19401"/>
                <wp:lineTo x="22474" y="19401"/>
                <wp:lineTo x="22474" y="11641"/>
                <wp:lineTo x="14983" y="0"/>
                <wp:lineTo x="-3746" y="0"/>
              </wp:wrapPolygon>
            </wp:wrapTight>
            <wp:docPr id="20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85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95E37" w:rsidRPr="000875F8" w:rsidRDefault="008A19C5" w:rsidP="00295E37">
      <w:pPr>
        <w:rPr>
          <w:rFonts w:ascii="Myriad Pro" w:hAnsi="Myriad Pro"/>
        </w:rPr>
      </w:pPr>
      <w:r w:rsidRPr="008A19C5">
        <w:rPr>
          <w:noProof/>
        </w:rPr>
        <w:pict>
          <v:group id="Group 62" o:spid="_x0000_s1176" style="position:absolute;margin-left:343.3pt;margin-top:68.65pt;width:160.8pt;height:32.65pt;z-index:-251678208;mso-position-horizontal-relative:page;mso-position-vertical-relative:page" coordorigin="6793,-1067" coordsize="2691,552" wrapcoords="-101 -491 -101 21109 21701 21109 21701 -491 -101 -491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">
            <v:group id="Group 64" o:spid="_x0000_s1179" style="position:absolute;left:6793;top:-1067;width:2691;height:552" coordorigin="6793,-1067" coordsize="2691,55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BF6S8QxAAAANsAAAAP&#10;AAAAAAAAAAAAAAAAAKkCAABkcnMvZG93bnJldi54bWxQSwUGAAAAAAQABAD6AAAAmgMAAAAA&#10;">
              <v:shape id="Freeform 65" o:spid="_x0000_s1180" style="position:absolute;left:6793;top:-1067;width:2691;height:552;visibility:visible;mso-wrap-style:square;v-text-anchor:top" coordsize="2691,55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JKT4ZxAAA&#10;ANsAAAAPAAAAZHJzL2Rvd25yZXYueG1sRI9Pa4NAFMTvhX6H5QV6a9YUETGuIqVNc+khfy65vbqv&#10;KnXfirtR8+2zhUKPw8z8hsnLxfRiotF1lhVs1hEI4trqjhsF59P7cwrCeWSNvWVScCMHZfH4kGOm&#10;7cwHmo6+EQHCLkMFrfdDJqWrWzLo1nYgDt63HQ36IMdG6hHnADe9fImiRBrsOCy0ONBrS/XP8WoU&#10;pM3Bf0xfl7fPOO1MtXOXpN8PSj2tlmoLwtPi/8N/7b1WkMTw+yX8AFnc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iSk+GcQAAADbAAAADwAAAAAAAAAAAAAAAACXAgAAZHJzL2Rv&#10;d25yZXYueG1sUEsFBgAAAAAEAAQA9QAAAIgDAAAAAA==&#10;" path="m,551r2691,l2691,,,,,551xe" filled="f" strokecolor="#343d59" strokeweight="1pt">
                <v:path arrowok="t" o:connecttype="custom" o:connectlocs="0,-516;2691,-516;2691,-1067;0,-1067;0,-516" o:connectangles="0,0,0,0,0"/>
              </v:shape>
            </v:group>
            <v:group id="Group 66" o:spid="_x0000_s1177" style="position:absolute;left:7732;top:-936;width:2;height:288" coordorigin="7732,-936" coordsize="2,288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pUwS/8UAAADbAAAA&#10;DwAAAAAAAAAAAAAAAACpAgAAZHJzL2Rvd25yZXYueG1sUEsFBgAAAAAEAAQA+gAAAJsDAAAAAA==&#10;">
              <v:shape id="Freeform 67" o:spid="_x0000_s1178" style="position:absolute;left:7732;top:-936;width:0;height:288;visibility:visible;mso-wrap-style:square;v-text-anchor:top" coordsize="2,28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pd9GGxQAA&#10;ANsAAAAPAAAAZHJzL2Rvd25yZXYueG1sRI9Ba8JAFITvgv9heUJvuqmWUFI3UlqFVPAQFby+Zl+z&#10;odm3MbvV+O+7BaHHYWa+YZarwbbiQr1vHCt4nCUgiCunG64VHA+b6TMIH5A1to5JwY08rPLxaImZ&#10;dlcu6bIPtYgQ9hkqMCF0mZS+MmTRz1xHHL0v11sMUfa11D1eI9y2cp4kqbTYcFww2NGboep7/2MV&#10;VLv32+fRnObFx/Zs13Jb4tOiVOphMry+gAg0hP/wvV1oBWkKf1/iD5D5L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Kl30YbFAAAA2wAAAA8AAAAAAAAAAAAAAAAAlwIAAGRycy9k&#10;b3ducmV2LnhtbFBLBQYAAAAABAAEAPUAAACJAwAAAAA=&#10;" path="m,l,288e" filled="f" strokecolor="#343d59" strokeweight="1pt">
                <v:path arrowok="t" o:connecttype="custom" o:connectlocs="0,-936;0,-648" o:connectangles="0,0"/>
              </v:shape>
            </v:group>
            <w10:wrap type="tight" anchorx="page" anchory="page"/>
          </v:group>
        </w:pict>
      </w:r>
      <w:r w:rsidRPr="008A19C5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81" type="#_x0000_t202" style="position:absolute;margin-left:158.25pt;margin-top:73.7pt;width:93.75pt;height:20.3pt;z-index:-251675136;visibility:visible;mso-wrap-distance-top:3.6pt;mso-wrap-distance-bottom:3.6pt;mso-position-vertical-relative:page;mso-width-relative:margin;mso-height-relative:margin" wrapcoords="-183 -800 -183 20800 21783 20800 21783 -800 -183 -80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" strokecolor="white">
            <v:textbox style="mso-next-textbox:#_x0000_s1181">
              <w:txbxContent>
                <w:p w:rsidR="00EA7460" w:rsidRPr="00B40A36" w:rsidRDefault="00EA7460" w:rsidP="00793F08">
                  <w:pPr>
                    <w:spacing w:after="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FORMACIÓN</w:t>
                  </w:r>
                </w:p>
              </w:txbxContent>
            </v:textbox>
            <w10:wrap type="tight" anchory="page"/>
          </v:shape>
        </w:pict>
      </w:r>
      <w:r w:rsidRPr="008A19C5">
        <w:rPr>
          <w:rFonts w:ascii="Myriad Pro" w:hAnsi="Myriad Pro"/>
          <w:noProof/>
        </w:rPr>
        <w:pict>
          <v:shape id="Text Box 192" o:spid="_x0000_s1119" type="#_x0000_t202" style="position:absolute;margin-left:-132pt;margin-top:233.4pt;width:76.85pt;height:21.75pt;z-index:251653632;visibility:visible;mso-position-vertical-relative:page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" filled="f" stroked="f" strokeweight=".5pt">
            <v:textbox style="mso-next-textbox:#Text Box 192">
              <w:txbxContent>
                <w:p w:rsidR="00EA7460" w:rsidRPr="00B40A36" w:rsidRDefault="00EA7460" w:rsidP="0099293E">
                  <w:pPr>
                    <w:spacing w:after="0"/>
                    <w:rPr>
                      <w:rFonts w:ascii="Arial" w:hAnsi="Arial" w:cs="Arial"/>
                    </w:rPr>
                  </w:pPr>
                  <w:r w:rsidRPr="00B40A36">
                    <w:rPr>
                      <w:rFonts w:ascii="Arial" w:eastAsia="Myriad Pro" w:hAnsi="Arial" w:cs="Arial"/>
                      <w:color w:val="FFFFFF"/>
                      <w:spacing w:val="5"/>
                      <w:szCs w:val="24"/>
                    </w:rPr>
                    <w:t>PERFIL</w:t>
                  </w:r>
                </w:p>
              </w:txbxContent>
            </v:textbox>
            <w10:wrap anchory="page"/>
          </v:shape>
        </w:pict>
      </w:r>
      <w:r w:rsidR="007B339B">
        <w:rPr>
          <w:noProof/>
          <w:lang w:val="es-ES" w:eastAsia="es-ES"/>
        </w:rPr>
        <w:drawing>
          <wp:anchor distT="0" distB="0" distL="114300" distR="114300" simplePos="0" relativeHeight="251668992" behindDoc="1" locked="0" layoutInCell="1" allowOverlap="1">
            <wp:simplePos x="0" y="0"/>
            <wp:positionH relativeFrom="column">
              <wp:posOffset>1533525</wp:posOffset>
            </wp:positionH>
            <wp:positionV relativeFrom="page">
              <wp:posOffset>1002665</wp:posOffset>
            </wp:positionV>
            <wp:extent cx="302260" cy="224790"/>
            <wp:effectExtent l="19050" t="0" r="2540" b="0"/>
            <wp:wrapTight wrapText="bothSides">
              <wp:wrapPolygon edited="0">
                <wp:start x="5445" y="0"/>
                <wp:lineTo x="-1361" y="3661"/>
                <wp:lineTo x="-1361" y="12814"/>
                <wp:lineTo x="6807" y="20136"/>
                <wp:lineTo x="21782" y="20136"/>
                <wp:lineTo x="21782" y="5492"/>
                <wp:lineTo x="14975" y="0"/>
                <wp:lineTo x="5445" y="0"/>
              </wp:wrapPolygon>
            </wp:wrapTight>
            <wp:docPr id="20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" cy="2247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95E37" w:rsidRPr="000875F8" w:rsidRDefault="00295E37" w:rsidP="00295E37">
      <w:pPr>
        <w:rPr>
          <w:rFonts w:ascii="Myriad Pro" w:hAnsi="Myriad Pro"/>
        </w:rPr>
      </w:pPr>
    </w:p>
    <w:p w:rsidR="00295E37" w:rsidRPr="000875F8" w:rsidRDefault="008A19C5" w:rsidP="00295E37">
      <w:pPr>
        <w:rPr>
          <w:rFonts w:ascii="Myriad Pro" w:hAnsi="Myriad Pro"/>
        </w:rPr>
      </w:pPr>
      <w:r w:rsidRPr="008A19C5">
        <w:rPr>
          <w:rFonts w:ascii="Myriad Pro" w:hAnsi="Myriad Pro"/>
          <w:noProof/>
        </w:rPr>
        <w:pict>
          <v:group id="Group 74" o:spid="_x0000_s1126" style="position:absolute;margin-left:262.5pt;margin-top:114.2pt;width:22.85pt;height:146pt;z-index:-251668992;mso-position-horizontal-relative:page;mso-position-vertical-relative:page" coordorigin="5118,-316" coordsize="317,500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">
            <v:group id="Group 76" o:spid="_x0000_s1143" style="position:absolute;left:5276;top:-306;width:2;height:294" coordorigin="5276,-306" coordsize="2,29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IJWEIsUAAADbAAAA&#10;DwAAAAAAAAAAAAAAAACpAgAAZHJzL2Rvd25yZXYueG1sUEsFBgAAAAAEAAQA+gAAAJsDAAAAAA==&#10;">
              <v:shape id="Freeform 77" o:spid="_x0000_s1144" style="position:absolute;left:5276;top:-306;width:0;height:294;visibility:visible;mso-wrap-style:square;v-text-anchor:top" coordsize="2,29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" path="m,l,294e" filled="f" strokecolor="#343d59" strokeweight="1pt">
                <v:path arrowok="t" o:connecttype="custom" o:connectlocs="0,-306;0,-12" o:connectangles="0,0"/>
              </v:shape>
            </v:group>
            <v:group id="Group 78" o:spid="_x0000_s1141" style="position:absolute;left:5276;top:315;width:2;height:914" coordorigin="5276,315" coordsize="2,9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/C7/OxAAAANsAAAAP&#10;AAAAAAAAAAAAAAAAAKkCAABkcnMvZG93bnJldi54bWxQSwUGAAAAAAQABAD6AAAAmgMAAAAA&#10;">
              <v:shape id="Freeform 79" o:spid="_x0000_s1142" style="position:absolute;left:5276;top:315;width:0;height:914;visibility:visible;mso-wrap-style:square;v-text-anchor:top" coordsize="2,9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wt2L4wwAA&#10;ANsAAAAPAAAAZHJzL2Rvd25yZXYueG1sRE/Pa8IwFL4P9j+EJ+w2Uye4Uo0y3USn7DAdw+OzeWs7&#10;m5eSRK3/vTkIHj++36NJa2pxIucrywp63QQEcW51xYWCn+38OQXhA7LG2jIpuJCHyfjxYYSZtmf+&#10;ptMmFCKGsM9QQRlCk0np85IM+q5tiCP3Z53BEKErpHZ4juGmli9JMpAGK44NJTY0Kyk/bI5GwcC9&#10;51+f6W467a/W+Gv/++n+Y6HUU6d9G4II1Ia7+OZeagWvcWz8En+AHF8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wt2L4wwAAANsAAAAPAAAAAAAAAAAAAAAAAJcCAABkcnMvZG93&#10;bnJldi54bWxQSwUGAAAAAAQABAD1AAAAhwMAAAAA&#10;" path="m,l,914e" filled="f" strokecolor="#343d59" strokeweight="1pt">
                <v:path arrowok="t" o:connecttype="custom" o:connectlocs="0,315;0,1229" o:connectangles="0,0"/>
              </v:shape>
            </v:group>
            <v:group id="Group 80" o:spid="_x0000_s1139" style="position:absolute;left:5128;top:21;width:297;height:261" coordorigin="5128,21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KHYjifGAAAA2wAA&#10;AA8AAAAAAAAAAAAAAAAAqQIAAGRycy9kb3ducmV2LnhtbFBLBQYAAAAABAAEAPoAAACcAwAAAAA=&#10;">
              <v:shape id="Freeform 81" o:spid="_x0000_s1140" style="position:absolute;left:5128;top:21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dvgBKwwAA&#10;ANsAAAAPAAAAZHJzL2Rvd25yZXYueG1sRE9Na8JAEL0L/odlhN7MpoXaNHUNIlgVKqVpe+htyE6T&#10;kOxsyK4x/nv3IHh8vO9lNppWDNS72rKCxygGQVxYXXOp4Od7O09AOI+ssbVMCi7kIFtNJ0tMtT3z&#10;Fw25L0UIYZeigsr7LpXSFRUZdJHtiAP3b3uDPsC+lLrHcwg3rXyK44U0WHNoqLCjTUVFk5+Mgt3f&#10;sV3I98vn9vDxkh9+h67Rr89KPczG9RsIT6O/i2/uvVaQhPXhS/gBcnUF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dvgBKwwAAANsAAAAPAAAAAAAAAAAAAAAAAJcCAABkcnMvZG93&#10;bnJldi54bWxQSwUGAAAAAAQABAD1AAAAhwMAAAAA&#10;" path="m,261r297,l297,,,,,261xe" filled="f" strokecolor="#343d59" strokeweight="1pt">
                <v:path arrowok="t" o:connecttype="custom" o:connectlocs="0,282;297,282;297,21;0,21;0,282" o:connectangles="0,0,0,0,0"/>
              </v:shape>
            </v:group>
            <v:group id="Group 82" o:spid="_x0000_s1137" style="position:absolute;left:5276;top:1556;width:2;height:914" coordorigin="5276,1556" coordsize="2,9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Gp78gbDAAAA2wAAAA8A&#10;AAAAAAAAAAAAAAAAqQIAAGRycy9kb3ducmV2LnhtbFBLBQYAAAAABAAEAPoAAACZAwAAAAA=&#10;">
              <v:shape id="Freeform 83" o:spid="_x0000_s1138" style="position:absolute;left:5276;top:1556;width:0;height:914;visibility:visible;mso-wrap-style:square;v-text-anchor:top" coordsize="2,9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kiiU1xQAA&#10;ANsAAAAPAAAAZHJzL2Rvd25yZXYueG1sRI9PawIxFMTvhX6H8ArearYKsmyN4l/USg/aUnp83Tx3&#10;t25eliTq9tsboeBxmJnfMMNxa2pxJucrywpeugkI4tzqigsFnx/L5xSED8gaa8uk4I88jEePD0PM&#10;tL3wjs77UIgIYZ+hgjKEJpPS5yUZ9F3bEEfvYJ3BEKUrpHZ4iXBTy16SDKTBiuNCiQ3NSsqP+5NR&#10;MHDz/H2Tfk+n/bctftnffvqzWCnVeWonryACteEe/m+vtYK0B7cv8QfI0RU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CSKJTXFAAAA2wAAAA8AAAAAAAAAAAAAAAAAlwIAAGRycy9k&#10;b3ducmV2LnhtbFBLBQYAAAAABAAEAPUAAACJAwAAAAA=&#10;" path="m,l,914e" filled="f" strokecolor="#343d59" strokeweight="1pt">
                <v:path arrowok="t" o:connecttype="custom" o:connectlocs="0,1556;0,2470" o:connectangles="0,0"/>
              </v:shape>
            </v:group>
            <v:group id="Group 84" o:spid="_x0000_s1135" style="position:absolute;left:5128;top:1262;width:297;height:261" coordorigin="5128,1262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D15cnqxAAAANsAAAAP&#10;AAAAAAAAAAAAAAAAAKkCAABkcnMvZG93bnJldi54bWxQSwUGAAAAAAQABAD6AAAAmgMAAAAA&#10;">
              <v:shape id="Freeform 85" o:spid="_x0000_s1136" style="position:absolute;left:5128;top:1262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" path="m,261r297,l297,,,,,261xe" filled="f" strokecolor="#343d59" strokeweight="1pt">
                <v:path arrowok="t" o:connecttype="custom" o:connectlocs="0,1523;297,1523;297,1262;0,1262;0,1523" o:connectangles="0,0,0,0,0"/>
              </v:shape>
            </v:group>
            <v:group id="Group 86" o:spid="_x0000_s1133" style="position:absolute;left:5276;top:2797;width:2;height:914" coordorigin="5276,2797" coordsize="2,9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FUD0BcUAAADbAAAA&#10;DwAAAAAAAAAAAAAAAACpAgAAZHJzL2Rvd25yZXYueG1sUEsFBgAAAAAEAAQA+gAAAJsDAAAAAA==&#10;">
              <v:shape id="Freeform 87" o:spid="_x0000_s1134" style="position:absolute;left:5276;top:2797;width:0;height:914;visibility:visible;mso-wrap-style:square;v-text-anchor:top" coordsize="2,9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" path="m,l,914e" filled="f" strokecolor="#343d59" strokeweight="1pt">
                <v:path arrowok="t" o:connecttype="custom" o:connectlocs="0,2797;0,3711" o:connectangles="0,0"/>
              </v:shape>
            </v:group>
            <v:group id="Group 88" o:spid="_x0000_s1131" style="position:absolute;left:5128;top:2503;width:297;height:261" coordorigin="5128,2503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K3s/pxAAAANsAAAAP&#10;AAAAAAAAAAAAAAAAAKkCAABkcnMvZG93bnJldi54bWxQSwUGAAAAAAQABAD6AAAAmgMAAAAA&#10;">
              <v:shape id="Freeform 89" o:spid="_x0000_s1132" style="position:absolute;left:5128;top:2503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jyAxMwwAA&#10;ANsAAAAPAAAAZHJzL2Rvd25yZXYueG1sRE9Na8JAEL0L/odlhN7MpoXaNHUNIlgVKqVpe+htyE6T&#10;kOxsyK4x/nv3IHh8vO9lNppWDNS72rKCxygGQVxYXXOp4Od7O09AOI+ssbVMCi7kIFtNJ0tMtT3z&#10;Fw25L0UIYZeigsr7LpXSFRUZdJHtiAP3b3uDPsC+lLrHcwg3rXyK44U0WHNoqLCjTUVFk5+Mgt3f&#10;sV3I98vn9vDxkh9+h67Rr89KPczG9RsIT6O/i2/uvVaQhLHhS/gBcnUF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jyAxMwwAAANsAAAAPAAAAAAAAAAAAAAAAAJcCAABkcnMvZG93&#10;bnJldi54bWxQSwUGAAAAAAQABAD1AAAAhwMAAAAA&#10;" path="m,261r297,l297,,,,,261xe" filled="f" strokecolor="#343d59" strokeweight="1pt">
                <v:path arrowok="t" o:connecttype="custom" o:connectlocs="0,2764;297,2764;297,2503;0,2503;0,2764" o:connectangles="0,0,0,0,0"/>
              </v:shape>
            </v:group>
            <v:group id="Group 90" o:spid="_x0000_s1129" style="position:absolute;left:5276;top:4039;width:2;height:637" coordorigin="5276,4039" coordsize="2,637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UDf4AxAAAANsAAAAP&#10;AAAAAAAAAAAAAAAAAKkCAABkcnMvZG93bnJldi54bWxQSwUGAAAAAAQABAD6AAAAmgMAAAAA&#10;">
              <v:shape id="Freeform 91" o:spid="_x0000_s1130" style="position:absolute;left:5276;top:4039;width:0;height:637;visibility:visible;mso-wrap-style:square;v-text-anchor:top" coordsize="2,637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45XcVwAAA&#10;ANsAAAAPAAAAZHJzL2Rvd25yZXYueG1sRE9Na8IwGL4P/A/hFbzN1B2Kq0YRpeBFxpwf15fmtSk2&#10;b0qTtdm/Xw6DHR+e7/U22lYM1PvGsYLFPANBXDndcK3g8lW+LkH4gKyxdUwKfsjDdjN5WWOh3cif&#10;NJxDLVII+wIVmBC6QkpfGbLo564jTtzD9RZDgn0tdY9jCretfMuyXFpsODUY7GhvqHqev62C8j6c&#10;ciw/Gnm9RZkvSzMeD1Gp2TTuViACxfAv/nMftYL3tD59ST9Abn4B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B45XcVwAAAANsAAAAPAAAAAAAAAAAAAAAAAJcCAABkcnMvZG93bnJl&#10;di54bWxQSwUGAAAAAAQABAD1AAAAhAMAAAAA&#10;" path="m,l,637e" filled="f" strokecolor="#343d59" strokeweight="1pt">
                <v:path arrowok="t" o:connecttype="custom" o:connectlocs="0,4039;0,4676" o:connectangles="0,0"/>
              </v:shape>
            </v:group>
            <v:group id="Group 92" o:spid="_x0000_s1127" style="position:absolute;left:5128;top:3744;width:297;height:261" coordorigin="5128,3744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76Jk28UAAADbAAAA&#10;DwAAAAAAAAAAAAAAAACpAgAAZHJzL2Rvd25yZXYueG1sUEsFBgAAAAAEAAQA+gAAAJsDAAAAAA==&#10;">
              <v:shape id="Freeform 93" o:spid="_x0000_s1128" style="position:absolute;left:5128;top:3744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H+a17xQAA&#10;ANsAAAAPAAAAZHJzL2Rvd25yZXYueG1sRI9Pa8JAFMTvgt9heUJvuqngv+gqImgrVKSpHrw9sq9J&#10;MPs2ZLcxfvuuIHgcZuY3zGLVmlI0VLvCsoL3QQSCOLW64EzB6Wfbn4JwHlljaZkU3MnBatntLDDW&#10;9sbf1CQ+EwHCLkYFufdVLKVLczLoBrYiDt6vrQ36IOtM6hpvAW5KOYyisTRYcFjIsaJNTuk1+TMK&#10;Pi6Hcix39+N2/zVJ9uemuurZSKm3Xrueg/DU+lf42f7UCmZDeHwJP0Au/wE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Ef5rXvFAAAA2wAAAA8AAAAAAAAAAAAAAAAAlwIAAGRycy9k&#10;b3ducmV2LnhtbFBLBQYAAAAABAAEAPUAAACJAwAAAAA=&#10;" path="m,262r297,l297,,,,,262xe" filled="f" strokecolor="#343d59" strokeweight="1pt">
                <v:path arrowok="t" o:connecttype="custom" o:connectlocs="0,4006;297,4006;297,3744;0,3744;0,4006" o:connectangles="0,0,0,0,0"/>
              </v:shape>
            </v:group>
            <w10:wrap anchorx="page" anchory="page"/>
          </v:group>
        </w:pict>
      </w:r>
      <w:r w:rsidRPr="008A19C5">
        <w:rPr>
          <w:rFonts w:ascii="Myriad Pro" w:hAnsi="Myriad Pro"/>
          <w:noProof/>
        </w:rPr>
        <w:pict>
          <v:shape id="_x0000_s1175" type="#_x0000_t202" style="position:absolute;margin-left:77.1pt;margin-top:121.9pt;width:270pt;height:251.4pt;z-index:-251667968;visibility:visible;mso-wrap-distance-top:3.6pt;mso-wrap-distance-bottom:3.6pt;mso-position-vertical-relative:page;mso-width-relative:margin;mso-height-relative:margin" wrapcoords="-60 -67 -60 21533 21660 21533 21660 -67 -60 -67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" strokecolor="white" strokeweight="1pt">
            <v:textbox style="mso-next-textbox:#_x0000_s1175">
              <w:txbxContent>
                <w:p w:rsidR="00EA7460" w:rsidRPr="0025467A" w:rsidRDefault="00EA7460" w:rsidP="000C6E69">
                  <w:pPr>
                    <w:spacing w:line="240" w:lineRule="auto"/>
                    <w:rPr>
                      <w:rFonts w:ascii="Arial" w:eastAsia="Myriad Pro" w:hAnsi="Arial" w:cs="Arial"/>
                      <w:color w:val="58595B"/>
                      <w:sz w:val="18"/>
                      <w:szCs w:val="18"/>
                      <w:lang w:val="es-ES"/>
                    </w:rPr>
                  </w:pPr>
                  <w:r w:rsidRPr="0025467A">
                    <w:rPr>
                      <w:rFonts w:ascii="Arial" w:eastAsia="Myriad Pro" w:hAnsi="Arial" w:cs="Arial"/>
                      <w:color w:val="231F20"/>
                      <w:spacing w:val="4"/>
                      <w:sz w:val="22"/>
                      <w:lang w:val="es-ES"/>
                    </w:rPr>
                    <w:t xml:space="preserve">Telesecundaria No.36 Tarandacuao </w:t>
                  </w:r>
                  <w:r w:rsidRPr="0025467A">
                    <w:rPr>
                      <w:rFonts w:ascii="Arial" w:eastAsia="Myriad Pro" w:hAnsi="Arial" w:cs="Arial"/>
                      <w:color w:val="58595B"/>
                      <w:spacing w:val="2"/>
                      <w:sz w:val="22"/>
                      <w:lang w:val="es-ES"/>
                    </w:rPr>
                    <w:t>/</w:t>
                  </w:r>
                  <w:r w:rsidRPr="0025467A">
                    <w:rPr>
                      <w:rFonts w:ascii="Arial" w:eastAsia="Myriad Pro" w:hAnsi="Arial" w:cs="Arial"/>
                      <w:color w:val="58595B"/>
                      <w:sz w:val="22"/>
                      <w:lang w:val="es-ES"/>
                    </w:rPr>
                    <w:t>2010</w:t>
                  </w:r>
                  <w:r w:rsidRPr="0025467A">
                    <w:rPr>
                      <w:rFonts w:ascii="Arial" w:eastAsia="Myriad Pro" w:hAnsi="Arial" w:cs="Arial"/>
                      <w:color w:val="58595B"/>
                      <w:spacing w:val="2"/>
                      <w:sz w:val="22"/>
                      <w:lang w:val="es-ES"/>
                    </w:rPr>
                    <w:t xml:space="preserve"> </w:t>
                  </w:r>
                  <w:r w:rsidRPr="0025467A">
                    <w:rPr>
                      <w:rFonts w:ascii="Arial" w:eastAsia="Myriad Pro" w:hAnsi="Arial" w:cs="Arial"/>
                      <w:color w:val="58595B"/>
                      <w:sz w:val="22"/>
                      <w:lang w:val="es-ES"/>
                    </w:rPr>
                    <w:t>-</w:t>
                  </w:r>
                  <w:r w:rsidRPr="0025467A">
                    <w:rPr>
                      <w:rFonts w:ascii="Arial" w:eastAsia="Myriad Pro" w:hAnsi="Arial" w:cs="Arial"/>
                      <w:color w:val="58595B"/>
                      <w:spacing w:val="4"/>
                      <w:sz w:val="22"/>
                      <w:lang w:val="es-ES"/>
                    </w:rPr>
                    <w:t xml:space="preserve"> 2013</w:t>
                  </w:r>
                </w:p>
                <w:p w:rsidR="00EA7460" w:rsidRPr="0025467A" w:rsidRDefault="00EA7460" w:rsidP="00AF4147">
                  <w:pPr>
                    <w:spacing w:before="25" w:after="0" w:line="240" w:lineRule="auto"/>
                    <w:ind w:right="-20"/>
                    <w:rPr>
                      <w:rFonts w:ascii="Arial" w:eastAsia="Myriad Pro" w:hAnsi="Arial" w:cs="Arial"/>
                      <w:color w:val="231F20"/>
                      <w:sz w:val="22"/>
                      <w:lang w:val="es-ES"/>
                    </w:rPr>
                  </w:pPr>
                  <w:r>
                    <w:rPr>
                      <w:rFonts w:ascii="Arial" w:hAnsi="Arial" w:cs="Arial"/>
                      <w:color w:val="000000"/>
                      <w:sz w:val="22"/>
                      <w:shd w:val="clear" w:color="auto" w:fill="FFFFFF"/>
                      <w:lang w:val="es-ES"/>
                    </w:rPr>
                    <w:t xml:space="preserve"> </w:t>
                  </w:r>
                  <w:r w:rsidRPr="0025467A">
                    <w:rPr>
                      <w:rFonts w:ascii="Arial" w:hAnsi="Arial" w:cs="Arial"/>
                      <w:color w:val="000000"/>
                      <w:sz w:val="22"/>
                      <w:shd w:val="clear" w:color="auto" w:fill="FFFFFF"/>
                      <w:lang w:val="es-ES"/>
                    </w:rPr>
                    <w:t>Cursamiento de  Secundaria.</w:t>
                  </w:r>
                  <w:r w:rsidRPr="0025467A">
                    <w:rPr>
                      <w:rFonts w:ascii="Arial" w:hAnsi="Arial" w:cs="Arial"/>
                      <w:color w:val="000000"/>
                      <w:sz w:val="22"/>
                      <w:shd w:val="clear" w:color="auto" w:fill="FFFFFF"/>
                      <w:lang w:val="es-ES"/>
                    </w:rPr>
                    <w:br/>
                  </w:r>
                </w:p>
                <w:p w:rsidR="00EA7460" w:rsidRPr="004C0579" w:rsidRDefault="00EA7460" w:rsidP="007E3946">
                  <w:pPr>
                    <w:spacing w:before="25" w:line="240" w:lineRule="auto"/>
                    <w:ind w:right="-20"/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  <w:lang w:val="es-ES"/>
                    </w:rPr>
                  </w:pPr>
                  <w:r w:rsidRPr="0025467A">
                    <w:rPr>
                      <w:rFonts w:ascii="Arial" w:eastAsia="Myriad Pro" w:hAnsi="Arial" w:cs="Arial"/>
                      <w:color w:val="231F20"/>
                      <w:spacing w:val="4"/>
                      <w:sz w:val="22"/>
                      <w:lang w:val="es-ES"/>
                    </w:rPr>
                    <w:t>CECYTEG  Plantel Tarandacuao</w:t>
                  </w:r>
                  <w:r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  <w:lang w:val="es-ES"/>
                    </w:rPr>
                    <w:t xml:space="preserve"> </w:t>
                  </w:r>
                  <w:r w:rsidRPr="0025467A">
                    <w:rPr>
                      <w:rFonts w:ascii="Arial" w:eastAsia="Myriad Pro" w:hAnsi="Arial" w:cs="Arial"/>
                      <w:color w:val="58595B"/>
                      <w:spacing w:val="2"/>
                      <w:sz w:val="22"/>
                      <w:lang w:val="es-ES"/>
                    </w:rPr>
                    <w:t xml:space="preserve">/ </w:t>
                  </w:r>
                  <w:r w:rsidRPr="0025467A">
                    <w:rPr>
                      <w:rFonts w:ascii="Arial" w:eastAsia="Myriad Pro" w:hAnsi="Arial" w:cs="Arial"/>
                      <w:color w:val="58595B"/>
                      <w:sz w:val="22"/>
                      <w:lang w:val="es-ES"/>
                    </w:rPr>
                    <w:t>2013</w:t>
                  </w:r>
                  <w:r w:rsidRPr="0025467A">
                    <w:rPr>
                      <w:rFonts w:ascii="Arial" w:eastAsia="Myriad Pro" w:hAnsi="Arial" w:cs="Arial"/>
                      <w:color w:val="58595B"/>
                      <w:spacing w:val="2"/>
                      <w:sz w:val="22"/>
                      <w:lang w:val="es-ES"/>
                    </w:rPr>
                    <w:t xml:space="preserve"> </w:t>
                  </w:r>
                  <w:r w:rsidRPr="0025467A">
                    <w:rPr>
                      <w:rFonts w:ascii="Arial" w:eastAsia="Myriad Pro" w:hAnsi="Arial" w:cs="Arial"/>
                      <w:color w:val="58595B"/>
                      <w:sz w:val="22"/>
                      <w:lang w:val="es-ES"/>
                    </w:rPr>
                    <w:t>-</w:t>
                  </w:r>
                  <w:r w:rsidRPr="0025467A">
                    <w:rPr>
                      <w:rFonts w:ascii="Arial" w:eastAsia="Myriad Pro" w:hAnsi="Arial" w:cs="Arial"/>
                      <w:color w:val="58595B"/>
                      <w:spacing w:val="4"/>
                      <w:sz w:val="22"/>
                      <w:lang w:val="es-ES"/>
                    </w:rPr>
                    <w:t xml:space="preserve"> </w:t>
                  </w:r>
                  <w:r w:rsidRPr="0025467A">
                    <w:rPr>
                      <w:rFonts w:ascii="Arial" w:eastAsia="Myriad Pro" w:hAnsi="Arial" w:cs="Arial"/>
                      <w:color w:val="58595B"/>
                      <w:spacing w:val="2"/>
                      <w:sz w:val="22"/>
                      <w:lang w:val="es-ES"/>
                    </w:rPr>
                    <w:t xml:space="preserve"> </w:t>
                  </w:r>
                  <w:r w:rsidRPr="0025467A">
                    <w:rPr>
                      <w:rFonts w:ascii="Arial" w:eastAsia="Myriad Pro" w:hAnsi="Arial" w:cs="Arial"/>
                      <w:color w:val="58595B"/>
                      <w:sz w:val="22"/>
                      <w:lang w:val="es-ES"/>
                    </w:rPr>
                    <w:t>2016</w:t>
                  </w:r>
                </w:p>
                <w:p w:rsidR="00EA7460" w:rsidRPr="0025467A" w:rsidRDefault="00EA7460" w:rsidP="00AF4147">
                  <w:pPr>
                    <w:spacing w:after="0" w:line="288" w:lineRule="auto"/>
                    <w:ind w:right="89"/>
                    <w:rPr>
                      <w:rFonts w:ascii="Arial" w:hAnsi="Arial" w:cs="Arial"/>
                      <w:color w:val="000000"/>
                      <w:sz w:val="22"/>
                      <w:shd w:val="clear" w:color="auto" w:fill="FFFFFF"/>
                      <w:lang w:val="es-ES"/>
                    </w:rPr>
                  </w:pPr>
                  <w:r>
                    <w:rPr>
                      <w:rFonts w:ascii="Arial" w:hAnsi="Arial" w:cs="Arial"/>
                      <w:color w:val="000000"/>
                      <w:sz w:val="22"/>
                      <w:shd w:val="clear" w:color="auto" w:fill="FFFFFF"/>
                      <w:lang w:val="es-ES"/>
                    </w:rPr>
                    <w:t xml:space="preserve"> </w:t>
                  </w:r>
                  <w:r w:rsidRPr="0025467A">
                    <w:rPr>
                      <w:rFonts w:ascii="Arial" w:hAnsi="Arial" w:cs="Arial"/>
                      <w:color w:val="000000"/>
                      <w:sz w:val="22"/>
                      <w:shd w:val="clear" w:color="auto" w:fill="FFFFFF"/>
                      <w:lang w:val="es-ES"/>
                    </w:rPr>
                    <w:t xml:space="preserve">.Carrera Técnica en procesos de gestión </w:t>
                  </w:r>
                  <w:r>
                    <w:rPr>
                      <w:rFonts w:ascii="Arial" w:hAnsi="Arial" w:cs="Arial"/>
                      <w:color w:val="000000"/>
                      <w:sz w:val="22"/>
                      <w:shd w:val="clear" w:color="auto" w:fill="FFFFFF"/>
                      <w:lang w:val="es-ES"/>
                    </w:rPr>
                    <w:t xml:space="preserve">        </w:t>
                  </w:r>
                  <w:r w:rsidRPr="0025467A">
                    <w:rPr>
                      <w:rFonts w:ascii="Arial" w:hAnsi="Arial" w:cs="Arial"/>
                      <w:color w:val="000000"/>
                      <w:sz w:val="22"/>
                      <w:shd w:val="clear" w:color="auto" w:fill="FFFFFF"/>
                      <w:lang w:val="es-ES"/>
                    </w:rPr>
                    <w:t>administrativa</w:t>
                  </w:r>
                </w:p>
                <w:p w:rsidR="00EA7460" w:rsidRPr="0025467A" w:rsidRDefault="00EA7460" w:rsidP="00AF4147">
                  <w:pPr>
                    <w:spacing w:after="0" w:line="288" w:lineRule="auto"/>
                    <w:ind w:right="89"/>
                    <w:rPr>
                      <w:rFonts w:ascii="Arial" w:eastAsia="Myriad Pro" w:hAnsi="Arial" w:cs="Arial"/>
                      <w:color w:val="58595B"/>
                      <w:spacing w:val="4"/>
                      <w:sz w:val="18"/>
                      <w:szCs w:val="18"/>
                      <w:lang w:val="es-ES"/>
                    </w:rPr>
                  </w:pPr>
                  <w:r w:rsidRPr="003631BE">
                    <w:rPr>
                      <w:rFonts w:ascii="Calibri" w:hAnsi="Calibri" w:cs="Open Sans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br/>
                  </w:r>
                  <w:r w:rsidRPr="0025467A">
                    <w:rPr>
                      <w:rFonts w:ascii="Arial" w:eastAsia="Myriad Pro" w:hAnsi="Arial" w:cs="Arial"/>
                      <w:color w:val="231F20"/>
                      <w:spacing w:val="4"/>
                      <w:sz w:val="22"/>
                      <w:lang w:val="es-ES"/>
                    </w:rPr>
                    <w:t xml:space="preserve">UTL Campus </w:t>
                  </w:r>
                  <w:r>
                    <w:rPr>
                      <w:rFonts w:ascii="Arial" w:eastAsia="Myriad Pro" w:hAnsi="Arial" w:cs="Arial"/>
                      <w:color w:val="231F20"/>
                      <w:spacing w:val="4"/>
                      <w:sz w:val="22"/>
                      <w:lang w:val="es-ES"/>
                    </w:rPr>
                    <w:t>A</w:t>
                  </w:r>
                  <w:r w:rsidRPr="0025467A">
                    <w:rPr>
                      <w:rFonts w:ascii="Arial" w:eastAsia="Myriad Pro" w:hAnsi="Arial" w:cs="Arial"/>
                      <w:color w:val="231F20"/>
                      <w:spacing w:val="4"/>
                      <w:sz w:val="22"/>
                      <w:lang w:val="es-ES"/>
                    </w:rPr>
                    <w:t xml:space="preserve">cámbaro </w:t>
                  </w:r>
                </w:p>
                <w:p w:rsidR="00EA7460" w:rsidRPr="0025467A" w:rsidRDefault="00EA7460" w:rsidP="00AF4147">
                  <w:pPr>
                    <w:spacing w:after="0" w:line="288" w:lineRule="auto"/>
                    <w:ind w:right="89"/>
                    <w:rPr>
                      <w:rFonts w:ascii="Arial" w:eastAsia="Myriad Pro" w:hAnsi="Arial" w:cs="Arial"/>
                      <w:sz w:val="22"/>
                      <w:lang w:val="es-ES"/>
                    </w:rPr>
                  </w:pP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  <w:lang w:val="es-ES"/>
                    </w:rPr>
                    <w:t xml:space="preserve"> </w:t>
                  </w:r>
                  <w:r w:rsidRPr="0025467A">
                    <w:rPr>
                      <w:rFonts w:ascii="Arial" w:eastAsia="Myriad Pro" w:hAnsi="Arial" w:cs="Arial"/>
                      <w:color w:val="58595B"/>
                      <w:sz w:val="22"/>
                      <w:lang w:val="es-ES"/>
                    </w:rPr>
                    <w:t>(Cursando actualmente 5 cuatrimestre)</w:t>
                  </w:r>
                </w:p>
                <w:p w:rsidR="00EA7460" w:rsidRPr="004C0579" w:rsidRDefault="00EA7460" w:rsidP="00AF4147">
                  <w:pPr>
                    <w:spacing w:before="9" w:after="0" w:line="100" w:lineRule="exact"/>
                    <w:rPr>
                      <w:rFonts w:ascii="Calibri" w:hAnsi="Calibri"/>
                      <w:sz w:val="10"/>
                      <w:szCs w:val="10"/>
                      <w:lang w:val="es-ES"/>
                    </w:rPr>
                  </w:pPr>
                </w:p>
                <w:p w:rsidR="00EA7460" w:rsidRPr="0025467A" w:rsidRDefault="00EA7460" w:rsidP="00AF4147">
                  <w:pPr>
                    <w:spacing w:after="0" w:line="288" w:lineRule="auto"/>
                    <w:ind w:right="89"/>
                    <w:rPr>
                      <w:rFonts w:ascii="Calibri" w:eastAsia="Myriad Pro" w:hAnsi="Calibri" w:cs="Myriad Pro"/>
                      <w:sz w:val="22"/>
                      <w:lang w:val="es-ES"/>
                    </w:rPr>
                  </w:pPr>
                  <w:r w:rsidRPr="0025467A">
                    <w:rPr>
                      <w:rFonts w:ascii="Arial" w:hAnsi="Arial" w:cs="Arial"/>
                      <w:color w:val="000000"/>
                      <w:sz w:val="22"/>
                      <w:shd w:val="clear" w:color="auto" w:fill="FFFFFF"/>
                      <w:lang w:val="es-ES"/>
                    </w:rPr>
                    <w:t>TSU en administración, enfoque en recursos humanos</w:t>
                  </w:r>
                  <w:r w:rsidRPr="0025467A">
                    <w:rPr>
                      <w:rFonts w:ascii="Calibri" w:hAnsi="Calibri" w:cs="Open Sans"/>
                      <w:color w:val="000000"/>
                      <w:sz w:val="22"/>
                      <w:shd w:val="clear" w:color="auto" w:fill="FFFFFF"/>
                      <w:lang w:val="es-ES"/>
                    </w:rPr>
                    <w:br/>
                  </w:r>
                </w:p>
                <w:p w:rsidR="00EA7460" w:rsidRPr="003631BE" w:rsidRDefault="00EA7460" w:rsidP="003631BE">
                  <w:pPr>
                    <w:spacing w:line="240" w:lineRule="auto"/>
                    <w:ind w:right="-14"/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  <w:lang w:val="es-ES"/>
                    </w:rPr>
                  </w:pPr>
                </w:p>
              </w:txbxContent>
            </v:textbox>
            <w10:wrap anchory="page"/>
          </v:shape>
        </w:pict>
      </w:r>
    </w:p>
    <w:p w:rsidR="00295E37" w:rsidRPr="000875F8" w:rsidRDefault="00295E37" w:rsidP="00295E37">
      <w:pPr>
        <w:rPr>
          <w:rFonts w:ascii="Myriad Pro" w:hAnsi="Myriad Pro"/>
        </w:rPr>
      </w:pPr>
    </w:p>
    <w:p w:rsidR="00295E37" w:rsidRPr="000875F8" w:rsidRDefault="00AB641B" w:rsidP="00AB641B">
      <w:pPr>
        <w:tabs>
          <w:tab w:val="left" w:pos="3120"/>
        </w:tabs>
        <w:rPr>
          <w:rFonts w:ascii="Myriad Pro" w:hAnsi="Myriad Pro"/>
        </w:rPr>
      </w:pPr>
      <w:r>
        <w:rPr>
          <w:rFonts w:ascii="Myriad Pro" w:hAnsi="Myriad Pro"/>
        </w:rPr>
        <w:tab/>
      </w:r>
    </w:p>
    <w:p w:rsidR="00295E37" w:rsidRPr="000875F8" w:rsidRDefault="008A19C5" w:rsidP="0025467A">
      <w:pPr>
        <w:tabs>
          <w:tab w:val="center" w:pos="3094"/>
        </w:tabs>
        <w:rPr>
          <w:rFonts w:ascii="Myriad Pro" w:hAnsi="Myriad Pro"/>
        </w:rPr>
      </w:pPr>
      <w:r w:rsidRPr="008A19C5">
        <w:rPr>
          <w:rFonts w:ascii="Myriad Pro" w:hAnsi="Myriad Pro"/>
          <w:noProof/>
        </w:rPr>
        <w:pict>
          <v:shape id="Text Box 127" o:spid="_x0000_s1120" type="#_x0000_t202" style="position:absolute;margin-left:-199.35pt;margin-top:183.5pt;width:165.6pt;height:42.6pt;z-index:251652608;visibility:visible;mso-position-vertical-relative:page;mso-width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" filled="f" stroked="f" strokeweight=".5pt">
            <v:textbox style="mso-next-textbox:#Text Box 127">
              <w:txbxContent>
                <w:p w:rsidR="00EA7460" w:rsidRPr="00976051" w:rsidRDefault="00EA7460" w:rsidP="0015740F">
                  <w:pPr>
                    <w:spacing w:after="0" w:line="240" w:lineRule="auto"/>
                    <w:ind w:left="193" w:right="48"/>
                    <w:jc w:val="center"/>
                    <w:rPr>
                      <w:rFonts w:ascii="Myriad Pro" w:eastAsia="Myriad Pro" w:hAnsi="Myriad Pro" w:cs="Myriad Pro"/>
                      <w:sz w:val="30"/>
                      <w:szCs w:val="30"/>
                    </w:rPr>
                  </w:pPr>
                  <w:r>
                    <w:rPr>
                      <w:rFonts w:ascii="Myriad Pro" w:eastAsia="Myriad Pro" w:hAnsi="Myriad Pro" w:cs="Myriad Pro"/>
                      <w:color w:val="FFFFFF"/>
                      <w:spacing w:val="6"/>
                      <w:sz w:val="30"/>
                      <w:szCs w:val="30"/>
                    </w:rPr>
                    <w:t>Jose Francisco Garcia Mora</w:t>
                  </w:r>
                </w:p>
                <w:p w:rsidR="00EA7460" w:rsidRPr="00634358" w:rsidRDefault="00EA7460" w:rsidP="0015740F">
                  <w:pPr>
                    <w:rPr>
                      <w:color w:val="FFFFFF"/>
                    </w:rPr>
                  </w:pPr>
                </w:p>
              </w:txbxContent>
            </v:textbox>
            <w10:wrap anchory="page"/>
          </v:shape>
        </w:pict>
      </w:r>
      <w:r w:rsidR="0025467A">
        <w:rPr>
          <w:rFonts w:ascii="Myriad Pro" w:hAnsi="Myriad Pro"/>
        </w:rPr>
        <w:tab/>
      </w:r>
    </w:p>
    <w:p w:rsidR="00295E37" w:rsidRPr="000875F8" w:rsidRDefault="008A19C5" w:rsidP="00295E37">
      <w:pPr>
        <w:rPr>
          <w:rFonts w:ascii="Myriad Pro" w:hAnsi="Myriad Pro"/>
        </w:rPr>
      </w:pPr>
      <w:r w:rsidRPr="008A19C5">
        <w:rPr>
          <w:rFonts w:ascii="Calibri" w:hAnsi="Calibri"/>
          <w:noProof/>
          <w:sz w:val="22"/>
        </w:rPr>
        <w:pict>
          <v:group id="Group 314" o:spid="_x0000_s1206" style="position:absolute;margin-left:55.4pt;margin-top:229.85pt;width:137.4pt;height:30.35pt;z-index:251646464;mso-position-horizontal-relative:page;mso-position-vertical-relative:page" coordorigin="6793,-1906" coordsize="2691,55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">
            <v:group id="Group 3" o:spid="_x0000_s1209" style="position:absolute;left:6793;top:-1906;width:2691;height:552" coordorigin="6793,-1906" coordsize="2691,55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HOuwfjGAAAA3AAA&#10;AA8AAAAAAAAAAAAAAAAAqQIAAGRycy9kb3ducmV2LnhtbFBLBQYAAAAABAAEAPoAAACcAwAAAAA=&#10;">
              <v:shape id="Freeform 4" o:spid="_x0000_s1210" style="position:absolute;left:6793;top:-1906;width:2691;height:552;visibility:visible;mso-wrap-style:square;v-text-anchor:top" coordsize="2691,55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wQykxAAA&#10;ANwAAAAPAAAAZHJzL2Rvd25yZXYueG1sRI/NigIxEITvC75DaMHbmlFRZDSKCIIXQV0VvDWTdn6c&#10;dIZJdEaf3iws7LGorq+65svWlOJJtcstKxj0IxDEidU5pwpOP5vvKQjnkTWWlknBixwsF52vOcba&#10;Nnyg59GnIkDYxagg876KpXRJRgZd31bEwbvZ2qAPsk6lrrEJcFPKYRRNpMGcQ0OGFa0zSu7Hhwlv&#10;7HfnYvUuxpF9FP4yOjTl69oo1eu2qxkIT63/P/5Lb7WC0WACv2MCAeTi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X8EMpMQAAADcAAAADwAAAAAAAAAAAAAAAACXAgAAZHJzL2Rv&#10;d25yZXYueG1sUEsFBgAAAAAEAAQA9QAAAIgDAAAAAA==&#10;" path="m,552r2691,l2691,,,,,552xe" filled="f" strokecolor="white" strokeweight="1pt">
                <v:path arrowok="t" o:connecttype="custom" o:connectlocs="0,-1354;2691,-1354;2691,-1906;0,-1906;0,-1354" o:connectangles="0,0,0,0,0"/>
              </v:shape>
            </v:group>
            <v:group id="Group 5" o:spid="_x0000_s1207" style="position:absolute;left:7702;top:-1774;width:2;height:288" coordorigin="7702,-1774" coordsize="2,288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Oww+hTGAAAA3AAA&#10;AA8AAAAAAAAAAAAAAAAAqQIAAGRycy9kb3ducmV2LnhtbFBLBQYAAAAABAAEAPoAAACcAwAAAAA=&#10;">
              <v:shape id="Freeform 6" o:spid="_x0000_s1208" style="position:absolute;left:7702;top:-1774;width:0;height:288;visibility:visible;mso-wrap-style:square;v-text-anchor:top" coordsize="2,28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I6cb/wgAA&#10;ANwAAAAPAAAAZHJzL2Rvd25yZXYueG1sRI/BasMwDIbvg72D0WC3xUkHpaR1QygM1tvW7gFErCah&#10;thxsL8369NNhsKP49X/6tGsW79RMMY2BDVRFCYq4C3bk3sDX+e1lAyplZIsuMBn4oQTN/vFhh7UN&#10;N/6k+ZR7JRBONRoYcp5qrVM3kMdUhIlYskuIHrOMsdc24k3g3ulVWa61x5HlwoATHQbqrqdvLxpz&#10;dONx4z9Wh/muW1s611eVMc9PS7sFlWnJ/8t/7Xdr4LUSW3lGCKD3v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Ejpxv/CAAAA3AAAAA8AAAAAAAAAAAAAAAAAlwIAAGRycy9kb3du&#10;cmV2LnhtbFBLBQYAAAAABAAEAPUAAACGAwAAAAA=&#10;" path="m,l,288e" filled="f" strokecolor="white" strokeweight="1pt">
                <v:path arrowok="t" o:connecttype="custom" o:connectlocs="0,-1774;0,-1486" o:connectangles="0,0"/>
              </v:shape>
            </v:group>
            <w10:wrap anchorx="page" anchory="page"/>
          </v:group>
        </w:pict>
      </w:r>
    </w:p>
    <w:p w:rsidR="00295E37" w:rsidRPr="000875F8" w:rsidRDefault="007B339B" w:rsidP="00295E37">
      <w:pPr>
        <w:rPr>
          <w:rFonts w:ascii="Myriad Pro" w:hAnsi="Myriad Pro"/>
        </w:rPr>
      </w:pPr>
      <w:r>
        <w:rPr>
          <w:rFonts w:ascii="Myriad Pro" w:hAnsi="Myriad Pro"/>
          <w:iCs/>
          <w:caps/>
          <w:noProof/>
          <w:sz w:val="28"/>
          <w:szCs w:val="28"/>
          <w:lang w:val="es-ES" w:eastAsia="es-ES"/>
        </w:rPr>
        <w:drawing>
          <wp:anchor distT="0" distB="0" distL="114300" distR="114300" simplePos="0" relativeHeight="251664896" behindDoc="1" locked="0" layoutInCell="1" allowOverlap="1">
            <wp:simplePos x="0" y="0"/>
            <wp:positionH relativeFrom="column">
              <wp:posOffset>-2099310</wp:posOffset>
            </wp:positionH>
            <wp:positionV relativeFrom="page">
              <wp:posOffset>3002280</wp:posOffset>
            </wp:positionV>
            <wp:extent cx="167005" cy="210185"/>
            <wp:effectExtent l="19050" t="0" r="4445" b="0"/>
            <wp:wrapTight wrapText="bothSides">
              <wp:wrapPolygon edited="0">
                <wp:start x="0" y="0"/>
                <wp:lineTo x="-2464" y="19577"/>
                <wp:lineTo x="22175" y="19577"/>
                <wp:lineTo x="22175" y="9789"/>
                <wp:lineTo x="19711" y="0"/>
                <wp:lineTo x="0" y="0"/>
              </wp:wrapPolygon>
            </wp:wrapTight>
            <wp:docPr id="20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" cy="210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95E37" w:rsidRPr="000875F8" w:rsidRDefault="008A19C5" w:rsidP="00295E37">
      <w:pPr>
        <w:rPr>
          <w:rFonts w:ascii="Myriad Pro" w:hAnsi="Myriad Pro"/>
        </w:rPr>
      </w:pPr>
      <w:r w:rsidRPr="008A19C5">
        <w:rPr>
          <w:rFonts w:ascii="Myriad Pro" w:hAnsi="Myriad Pro"/>
          <w:noProof/>
        </w:rPr>
        <w:pict>
          <v:shape id="_x0000_s1118" type="#_x0000_t202" style="position:absolute;margin-left:-181.95pt;margin-top:17.6pt;width:146.9pt;height:118.45pt;z-index:251654656;visibility:visible;mso-wrap-distance-top:3.6pt;mso-wrap-distance-bottom:3.6pt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" filled="f" stroked="f">
            <v:textbox style="mso-next-textbox:#_x0000_s1118">
              <w:txbxContent>
                <w:p w:rsidR="00EA7460" w:rsidRPr="00D07E40" w:rsidRDefault="00EA7460" w:rsidP="00B40A36">
                  <w:p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pacing w:val="-2"/>
                      <w:sz w:val="22"/>
                    </w:rPr>
                  </w:pPr>
                </w:p>
                <w:p w:rsidR="00EA7460" w:rsidRPr="00D07E40" w:rsidRDefault="00D07E40" w:rsidP="00B40A36">
                  <w:pPr>
                    <w:rPr>
                      <w:rFonts w:ascii="Arial" w:hAnsi="Arial" w:cs="Arial"/>
                      <w:sz w:val="22"/>
                      <w:lang w:val="es-ES"/>
                    </w:rPr>
                  </w:pPr>
                  <w:r w:rsidRPr="00D07E40">
                    <w:rPr>
                      <w:rFonts w:ascii="Arial" w:eastAsia="Myriad Pro" w:hAnsi="Arial" w:cs="Arial"/>
                      <w:color w:val="FFFFFF"/>
                      <w:spacing w:val="-2"/>
                      <w:sz w:val="22"/>
                      <w:lang w:val="es-ES"/>
                    </w:rPr>
                    <w:t>Lograr ser una persona  exitosa en el ámbito laboral, así como en el ámbito personal, con conocimientos variados sobre una gran amplitud de temas.</w:t>
                  </w:r>
                </w:p>
              </w:txbxContent>
            </v:textbox>
            <w10:wrap type="square"/>
          </v:shape>
        </w:pict>
      </w:r>
    </w:p>
    <w:p w:rsidR="00295E37" w:rsidRPr="000875F8" w:rsidRDefault="00295E37" w:rsidP="0015740F">
      <w:pPr>
        <w:ind w:left="720" w:hanging="720"/>
        <w:rPr>
          <w:rFonts w:ascii="Myriad Pro" w:hAnsi="Myriad Pro"/>
        </w:rPr>
      </w:pPr>
    </w:p>
    <w:p w:rsidR="00295E37" w:rsidRPr="000875F8" w:rsidRDefault="008A19C5" w:rsidP="00295E37">
      <w:pPr>
        <w:rPr>
          <w:rFonts w:ascii="Myriad Pro" w:hAnsi="Myriad Pro"/>
        </w:rPr>
      </w:pPr>
      <w:r w:rsidRPr="008A19C5">
        <w:rPr>
          <w:rFonts w:ascii="Myriad Pro" w:hAnsi="Myriad Pro"/>
          <w:noProof/>
        </w:rPr>
        <w:pict>
          <v:group id="Group 93" o:spid="_x0000_s1182" style="position:absolute;margin-left:351.65pt;margin-top:313.65pt;width:160.2pt;height:31.1pt;z-index:-251666944;mso-position-horizontal-relative:page;mso-position-vertical-relative:page" coordorigin="6793,1164" coordsize="2691,551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">
            <v:group id="Group 95" o:spid="_x0000_s1185" style="position:absolute;left:6793;top:1164;width:2691;height:551" coordorigin="6793,1164" coordsize="2691,55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P/Vx0PGAAAA2wAA&#10;AA8AAAAAAAAAAAAAAAAAqQIAAGRycy9kb3ducmV2LnhtbFBLBQYAAAAABAAEAPoAAACcAwAAAAA=&#10;">
              <v:shape id="Freeform 96" o:spid="_x0000_s1186" style="position:absolute;left:6793;top:1164;width:2691;height:551;visibility:visible;mso-wrap-style:square;v-text-anchor:top" coordsize="2691,55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LTBB2wwAA&#10;ANsAAAAPAAAAZHJzL2Rvd25yZXYueG1sRI9BawIxFITvBf9DeIKXUrOtVOpqlFYU7bFaen5snrvb&#10;bl5CEs36702h0OMwM98wi1VvOnEhH1rLCh7HBQjiyuqWawWfx+3DC4gQkTV2lknBlQKsloO7BZba&#10;Jv6gyyHWIkM4lKigidGVUoaqIYNhbB1x9k7WG4xZ+lpqjynDTSefimIqDbacFxp0tG6o+jmcjYK0&#10;v06+d1/3bjNL72vpNza5N6vUaNi/zkFE6uN/+K+91wpmz/D7Jf8Aubw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LTBB2wwAAANsAAAAPAAAAAAAAAAAAAAAAAJcCAABkcnMvZG93&#10;bnJldi54bWxQSwUGAAAAAAQABAD1AAAAhwMAAAAA&#10;" path="m,552r2691,l2691,,,,,552xe" filled="f" strokecolor="#343d59" strokeweight="1pt">
                <v:path arrowok="t" o:connecttype="custom" o:connectlocs="0,1716;2691,1716;2691,1164;0,1164;0,1716" o:connectangles="0,0,0,0,0"/>
              </v:shape>
            </v:group>
            <v:group id="Group 97" o:spid="_x0000_s1183" style="position:absolute;left:7672;top:1296;width:2;height:288" coordorigin="7672,1296" coordsize="2,288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YEv8r8UAAADbAAAA&#10;DwAAAAAAAAAAAAAAAACpAgAAZHJzL2Rvd25yZXYueG1sUEsFBgAAAAAEAAQA+gAAAJsDAAAAAA==&#10;">
              <v:shape id="Freeform 98" o:spid="_x0000_s1184" style="position:absolute;left:7672;top:1296;width:0;height:288;visibility:visible;mso-wrap-style:square;v-text-anchor:top" coordsize="2,28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z7gQ6xQAA&#10;ANsAAAAPAAAAZHJzL2Rvd25yZXYueG1sRI9BawIxFITvBf9DeIK3mq0tVVejSKtgBQ+rgtfn5nWz&#10;uHnZbqKu/74RCj0OM/MNM523thJXanzpWMFLPwFBnDtdcqHgsF89j0D4gKyxckwK7uRhPus8TTHV&#10;7sYZXXehEBHCPkUFJoQ6ldLnhiz6vquJo/ftGoshyqaQusFbhNtKDpLkXVosOS4YrOnDUH7eXayC&#10;fPt5Px3McbD+2vzYpdxk+PaaKdXrtosJiEBt+A//tddawXgIjy/xB8jZL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PPuBDrFAAAA2wAAAA8AAAAAAAAAAAAAAAAAlwIAAGRycy9k&#10;b3ducmV2LnhtbFBLBQYAAAAABAAEAPUAAACJAwAAAAA=&#10;" path="m,l,288e" filled="f" strokecolor="#343d59" strokeweight="1pt">
                <v:path arrowok="t" o:connecttype="custom" o:connectlocs="0,1296;0,1584" o:connectangles="0,0"/>
              </v:shape>
            </v:group>
            <w10:wrap anchorx="page" anchory="page"/>
          </v:group>
        </w:pict>
      </w:r>
    </w:p>
    <w:p w:rsidR="00295E37" w:rsidRPr="000875F8" w:rsidRDefault="008A19C5" w:rsidP="00295E37">
      <w:pPr>
        <w:rPr>
          <w:rFonts w:ascii="Myriad Pro" w:hAnsi="Myriad Pro"/>
        </w:rPr>
      </w:pPr>
      <w:r w:rsidRPr="008A19C5">
        <w:rPr>
          <w:rFonts w:ascii="Myriad Pro" w:hAnsi="Myriad Pro"/>
          <w:noProof/>
        </w:rPr>
        <w:pict>
          <v:group id="Group 107" o:spid="_x0000_s1187" style="position:absolute;margin-left:263.2pt;margin-top:330.3pt;width:27.65pt;height:87.9pt;z-index:-251665920;mso-position-horizontal-relative:page;mso-position-vertical-relative:page" coordorigin="5118,-316" coordsize="317,500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">
            <v:group id="Group 76" o:spid="_x0000_s1194" style="position:absolute;left:5276;top:-306;width:2;height:294" coordorigin="5276,-306" coordsize="2,29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LWyllrGAAAA3AAA&#10;AA8AAAAAAAAAAAAAAAAAqQIAAGRycy9kb3ducmV2LnhtbFBLBQYAAAAABAAEAPoAAACcAwAAAAA=&#10;">
              <v:shape id="Freeform 77" o:spid="_x0000_s1195" style="position:absolute;left:5276;top:-306;width:0;height:294;visibility:visible;mso-wrap-style:square;v-text-anchor:top" coordsize="2,29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dzDmyxAAA&#10;ANwAAAAPAAAAZHJzL2Rvd25yZXYueG1sRE9LawIxEL4X/A9hhN5qoofSrkYRoVSwBWt94G3YjLuL&#10;yWTZpO7qr28KQm/z8T1nMuucFRdqQuVZw3CgQBDn3lRcaNh+vz29gAgR2aD1TBquFGA27T1MMDO+&#10;5S+6bGIhUgiHDDWUMdaZlCEvyWEY+Jo4cSffOIwJNoU0DbYp3Fk5UupZOqw4NZRY06Kk/Lz5cRpu&#10;72q1+jja3eFsr+1hvf9cxNpo/djv5mMQkbr4L767lybNV6/w90y6QE5/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3cw5ssQAAADcAAAADwAAAAAAAAAAAAAAAACXAgAAZHJzL2Rv&#10;d25yZXYueG1sUEsFBgAAAAAEAAQA9QAAAIgDAAAAAA==&#10;" path="m,l,294e" filled="f" strokecolor="#343d59" strokeweight="1pt">
                <v:path arrowok="t" o:connecttype="custom" o:connectlocs="0,-306;0,-12" o:connectangles="0,0"/>
              </v:shape>
            </v:group>
            <v:group id="Group 78" o:spid="_x0000_s1192" style="position:absolute;left:5276;top:315;width:2;height:914" coordorigin="5276,315" coordsize="2,9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M4dDIHGAAAA3AAA&#10;AA8AAAAAAAAAAAAAAAAAqQIAAGRycy9kb3ducmV2LnhtbFBLBQYAAAAABAAEAPoAAACcAwAAAAA=&#10;">
              <v:shape id="Freeform 79" o:spid="_x0000_s1193" style="position:absolute;left:5276;top:315;width:0;height:914;visibility:visible;mso-wrap-style:square;v-text-anchor:top" coordsize="2,9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JhjQ2xAAA&#10;ANwAAAAPAAAAZHJzL2Rvd25yZXYueG1sRE9La8JAEL4X+h+WKfRWN1GQEF3FV2mr9FAtxeOYHZNo&#10;djbsbjX++26h0Nt8fM8ZTzvTiAs5X1tWkPYSEMSF1TWXCj53z08ZCB+QNTaWScGNPEwn93djzLW9&#10;8gddtqEUMYR9jgqqENpcSl9UZND3bEscuaN1BkOErpTa4TWGm0b2k2QoDdYcGypsaVFRcd5+GwVD&#10;tyze37L9fD5Yb/DLngbZYfWi1ONDNxuBCNSFf/Gf+1XH+WkKv8/EC+TkB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CYY0NsQAAADcAAAADwAAAAAAAAAAAAAAAACXAgAAZHJzL2Rv&#10;d25yZXYueG1sUEsFBgAAAAAEAAQA9QAAAIgDAAAAAA==&#10;" path="m,l,914e" filled="f" strokecolor="#343d59" strokeweight="1pt">
                <v:path arrowok="t" o:connecttype="custom" o:connectlocs="0,315;0,1229" o:connectangles="0,0"/>
              </v:shape>
            </v:group>
            <v:group id="Group 80" o:spid="_x0000_s1190" style="position:absolute;left:5128;top:21;width:297;height:261" coordorigin="5128,21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BRgzdtxAAAANwAAAAP&#10;AAAAAAAAAAAAAAAAAKkCAABkcnMvZG93bnJldi54bWxQSwUGAAAAAAQABAD6AAAAmgMAAAAA&#10;">
              <v:shape id="Freeform 81" o:spid="_x0000_s1191" style="position:absolute;left:5128;top:21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xQfWTxQAA&#10;ANwAAAAPAAAAZHJzL2Rvd25yZXYueG1sRE9Na8JAEL0L/odlhN50k0qtjW6kCLYVLKWxHrwN2TEJ&#10;ZmdDdhvjv+8WBG/zeJ+zXPWmFh21rrKsIJ5EIIhzqysuFPzsN+M5COeRNdaWScGVHKzS4WCJibYX&#10;/qYu84UIIewSVFB63yRSurwkg25iG+LAnWxr0AfYFlK3eAnhppaPUTSTBisODSU2tC4pP2e/RsH7&#10;8bOeybfr12a7e862h64565cnpR5G/esChKfe38U394cO8+Mp/D8TLpDpH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HFB9ZPFAAAA3AAAAA8AAAAAAAAAAAAAAAAAlwIAAGRycy9k&#10;b3ducmV2LnhtbFBLBQYAAAAABAAEAPUAAACJAwAAAAA=&#10;" path="m,261r297,l297,,,,,261xe" filled="f" strokecolor="#343d59" strokeweight="1pt">
                <v:path arrowok="t" o:connecttype="custom" o:connectlocs="0,282;297,282;297,21;0,21;0,282" o:connectangles="0,0,0,0,0"/>
              </v:shape>
            </v:group>
            <v:group id="Group 82" o:spid="_x0000_s1188" style="position:absolute;left:5276;top:1556;width:2;height:914" coordorigin="5276,1556" coordsize="2,9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xJgqCxAAAANwAAAAP&#10;AAAAAAAAAAAAAAAAAKkCAABkcnMvZG93bnJldi54bWxQSwUGAAAAAAQABAD6AAAAmgMAAAAA&#10;">
              <v:shape id="Freeform 83" o:spid="_x0000_s1189" style="position:absolute;left:5276;top:1556;width:0;height:914;visibility:visible;mso-wrap-style:square;v-text-anchor:top" coordsize="2,9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2vTI1xAAA&#10;ANwAAAAPAAAAZHJzL2Rvd25yZXYueG1sRE9LawIxEL4X+h/CFLzVrIqybI3iE2tLD7Wl9DjdjLur&#10;m8mSpLr+e1MQepuP7znjaWtqcSLnK8sKet0EBHFudcWFgs+P9WMKwgdkjbVlUnAhD9PJ/d0YM23P&#10;/E6nXShEDGGfoYIyhCaT0uclGfRd2xBHbm+dwRChK6R2eI7hppb9JBlJgxXHhhIbWpSUH3e/RsHI&#10;LfO3bfo9nw9eXvHLHgbpz2qjVOehnT2BCNSGf/HN/azj/N4Q/p6JF8jJF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dr0yNcQAAADcAAAADwAAAAAAAAAAAAAAAACXAgAAZHJzL2Rv&#10;d25yZXYueG1sUEsFBgAAAAAEAAQA9QAAAIgDAAAAAA==&#10;" path="m,l,914e" filled="f" strokecolor="#343d59" strokeweight="1pt">
                <v:path arrowok="t" o:connecttype="custom" o:connectlocs="0,1556;0,2470" o:connectangles="0,0"/>
              </v:shape>
            </v:group>
            <v:group id="Group 84" o:spid="_x0000_s1035" style="position:absolute;left:5128;top:1262;width:297;height:261" coordorigin="5128,1262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C64MW7DAAAA3AAAAA8A&#10;AAAAAAAAAAAAAAAAqQIAAGRycy9kb3ducmV2LnhtbFBLBQYAAAAABAAEAPoAAACZAwAAAAA=&#10;">
              <v:shape id="Freeform 85" o:spid="_x0000_s1036" style="position:absolute;left:5128;top:1262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OevOQwwAA&#10;ANwAAAAPAAAAZHJzL2Rvd25yZXYueG1sRE9La8JAEL4X+h+WKXirGwW1pq4igi9QilEP3obsNAlm&#10;Z0N2jfHfu0Kht/n4njOZtaYUDdWusKyg141AEKdWF5wpOB2Xn18gnEfWWFomBQ9yMJu+v00w1vbO&#10;B2oSn4kQwi5GBbn3VSylS3My6Lq2Ig7cr60N+gDrTOoa7yHclLIfRUNpsODQkGNFi5zSa3IzCtaX&#10;fTmUq8fPcrsbJdtzU131eKBU56Odf4Pw1Pp/8Z97o8P83ghez4QL5PQJ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OevOQwwAAANwAAAAPAAAAAAAAAAAAAAAAAJcCAABkcnMvZG93&#10;bnJldi54bWxQSwUGAAAAAAQABAD1AAAAhwMAAAAA&#10;" path="m,261r297,l297,,,,,261xe" filled="f" strokecolor="#343d59" strokeweight="1pt">
                <v:path arrowok="t" o:connecttype="custom" o:connectlocs="0,1523;297,1523;297,1262;0,1262;0,1523" o:connectangles="0,0,0,0,0"/>
              </v:shape>
            </v:group>
            <v:group id="Group 86" o:spid="_x0000_s1037" style="position:absolute;left:5276;top:2797;width:2;height:914" coordorigin="5276,2797" coordsize="2,9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DBrAIfGAAAA3AAA&#10;AA8AAAAAAAAAAAAAAAAAqQIAAGRycy9kb3ducmV2LnhtbFBLBQYAAAAABAAEAPoAAACcAwAAAAA=&#10;">
              <v:shape id="Freeform 87" o:spid="_x0000_s1038" style="position:absolute;left:5276;top:2797;width:0;height:914;visibility:visible;mso-wrap-style:square;v-text-anchor:top" coordsize="2,9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38DgwxAAA&#10;ANwAAAAPAAAAZHJzL2Rvd25yZXYueG1sRE9LawIxEL4X+h/CFLzVrAqy3RrFJ9aWHmpL6XG6GXdX&#10;N5Mlibr+e1MQepuP7zmjSWtqcSLnK8sKet0EBHFudcWFgq/P1WMKwgdkjbVlUnAhD5Px/d0IM23P&#10;/EGnbShEDGGfoYIyhCaT0uclGfRd2xBHbmedwRChK6R2eI7hppb9JBlKgxXHhhIbmpeUH7ZHo2Do&#10;Fvn7Jv2ZzQavb/ht94P0d7lWqvPQTp9BBGrDv/jmftFxfu8J/p6JF8jxF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9/A4MMQAAADcAAAADwAAAAAAAAAAAAAAAACXAgAAZHJzL2Rv&#10;d25yZXYueG1sUEsFBgAAAAAEAAQA9QAAAIgDAAAAAA==&#10;" path="m,l,914e" filled="f" strokecolor="#343d59" strokeweight="1pt">
                <v:path arrowok="t" o:connecttype="custom" o:connectlocs="0,2797;0,3711" o:connectangles="0,0"/>
              </v:shape>
            </v:group>
            <v:group id="Group 88" o:spid="_x0000_s1039" style="position:absolute;left:5128;top:2503;width:297;height:261" coordorigin="5128,2503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AHHGPMUAAADcAAAA&#10;DwAAAAAAAAAAAAAAAACpAgAAZHJzL2Rvd25yZXYueG1sUEsFBgAAAAAEAAQA+gAAAJsDAAAAAA==&#10;">
              <v:shape id="Freeform 89" o:spid="_x0000_s1040" style="position:absolute;left:5128;top:2503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gswTCwwAA&#10;ANwAAAAPAAAAZHJzL2Rvd25yZXYueG1sRE9Na8JAEL0L/odlBG+6Uai10VVEsCpUpNEeehuyYxLM&#10;zobsGuO/7xYEb/N4nzNftqYUDdWusKxgNIxAEKdWF5wpOJ82gykI55E1lpZJwYMcLBfdzhxjbe/8&#10;TU3iMxFC2MWoIPe+iqV0aU4G3dBWxIG72NqgD7DOpK7xHsJNKcdRNJEGCw4NOVa0zim9JjejYPt7&#10;KCfy83Hc7L/ek/1PU131x5tS/V67moHw1PqX+One6TB/PIL/Z8IFcvEH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gswTCwwAAANwAAAAPAAAAAAAAAAAAAAAAAJcCAABkcnMvZG93&#10;bnJldi54bWxQSwUGAAAAAAQABAD1AAAAhwMAAAAA&#10;" path="m,261r297,l297,,,,,261xe" filled="f" strokecolor="#343d59" strokeweight="1pt">
                <v:path arrowok="t" o:connecttype="custom" o:connectlocs="0,2764;297,2764;297,2503;0,2503;0,2764" o:connectangles="0,0,0,0,0"/>
              </v:shape>
            </v:group>
            <v:group id="Group 90" o:spid="_x0000_s1041" style="position:absolute;left:5276;top:4039;width:2;height:637" coordorigin="5276,4039" coordsize="2,637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f7/3QxAAAANwAAAAP&#10;AAAAAAAAAAAAAAAAAKkCAABkcnMvZG93bnJldi54bWxQSwUGAAAAAAQABAD6AAAAmgMAAAAA&#10;">
              <v:shape id="Freeform 91" o:spid="_x0000_s1042" style="position:absolute;left:5276;top:4039;width:0;height:637;visibility:visible;mso-wrap-style:square;v-text-anchor:top" coordsize="2,637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Vb2v4wgAA&#10;ANwAAAAPAAAAZHJzL2Rvd25yZXYueG1sRE/fa8IwEH4f7H8IN/BtTadQpDPK2Cj4IjJ12+vR3Jqy&#10;5lKa2Mb/fhEE3+7j+3mrTbSdGGnwrWMFL1kOgrh2uuVGwelYPS9B+ICssXNMCi7kYbN+fFhhqd3E&#10;nzQeQiNSCPsSFZgQ+lJKXxuy6DPXEyfu1w0WQ4JDI/WAUwq3nZzneSEttpwaDPb0bqj+O5ytgupn&#10;3BVY7Vv59R1lsazMtP2ISs2e4tsriEAx3MU391an+fMFXJ9JF8j1P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NVva/jCAAAA3AAAAA8AAAAAAAAAAAAAAAAAlwIAAGRycy9kb3du&#10;cmV2LnhtbFBLBQYAAAAABAAEAPUAAACGAwAAAAA=&#10;" path="m,l,637e" filled="f" strokecolor="#343d59" strokeweight="1pt">
                <v:path arrowok="t" o:connecttype="custom" o:connectlocs="0,4039;0,4676" o:connectangles="0,0"/>
              </v:shape>
            </v:group>
            <v:group id="Group 92" o:spid="_x0000_s1043" style="position:absolute;left:5128;top:3744;width:297;height:261" coordorigin="5128,3744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f0rAP8IAAADcAAAADwAA&#10;AAAAAAAAAAAAAACpAgAAZHJzL2Rvd25yZXYueG1sUEsFBgAAAAAEAAQA+gAAAJgDAAAAAA==&#10;">
              <v:shape id="Freeform 93" o:spid="_x0000_s1044" style="position:absolute;left:5128;top:3744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iALBwwAA&#10;ANwAAAAPAAAAZHJzL2Rvd25yZXYueG1sRE9Na8JAEL0L/odlhN50o6C20VWkYFVQSqM99DZkxySY&#10;nQ3ZbYz/3hUEb/N4nzNftqYUDdWusKxgOIhAEKdWF5wpOB3X/XcQziNrLC2Tghs5WC66nTnG2l75&#10;h5rEZyKEsItRQe59FUvp0pwMuoGtiAN3trVBH2CdSV3jNYSbUo6iaCINFhwacqzoM6f0kvwbBZu/&#10;QzmRX7fv9W4/TXa/TXXRH2Ol3nrtagbCU+tf4qd7q8P80Rgez4QL5OIO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fiALBwwAAANwAAAAPAAAAAAAAAAAAAAAAAJcCAABkcnMvZG93&#10;bnJldi54bWxQSwUGAAAAAAQABAD1AAAAhwMAAAAA&#10;" path="m,262r297,l297,,,,,262xe" filled="f" strokecolor="#343d59" strokeweight="1pt">
                <v:path arrowok="t" o:connecttype="custom" o:connectlocs="0,4006;297,4006;297,3744;0,3744;0,4006" o:connectangles="0,0,0,0,0"/>
              </v:shape>
            </v:group>
            <w10:wrap anchorx="page" anchory="page"/>
          </v:group>
        </w:pict>
      </w:r>
      <w:r w:rsidRPr="008A19C5">
        <w:rPr>
          <w:rFonts w:ascii="Myriad Pro" w:hAnsi="Myriad Pro"/>
          <w:noProof/>
        </w:rPr>
        <w:pict>
          <v:shape id="_x0000_s1197" type="#_x0000_t202" style="position:absolute;margin-left:168.05pt;margin-top:318.55pt;width:96.65pt;height:19.75pt;z-index:251640320;visibility:visible;mso-wrap-distance-top:3.6pt;mso-wrap-distance-bottom:3.6pt;mso-position-vertical-relative:page;mso-width-relative:margin;mso-height-relative:margin" wrapcoords="-188 -831 -188 20769 21788 20769 21788 -831 -188 -831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" strokecolor="white">
            <v:textbox style="mso-next-textbox:#_x0000_s1197">
              <w:txbxContent>
                <w:p w:rsidR="00EA7460" w:rsidRPr="00B40A36" w:rsidRDefault="00EA7460" w:rsidP="00C8651C">
                  <w:pPr>
                    <w:spacing w:after="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EXPERIENCIA</w:t>
                  </w:r>
                </w:p>
              </w:txbxContent>
            </v:textbox>
            <w10:wrap anchory="page"/>
          </v:shape>
        </w:pict>
      </w:r>
      <w:r w:rsidR="0025467A">
        <w:rPr>
          <w:rFonts w:ascii="Myriad Pro" w:hAnsi="Myriad Pro"/>
          <w:noProof/>
          <w:lang w:val="es-ES" w:eastAsia="es-ES"/>
        </w:rPr>
        <w:drawing>
          <wp:anchor distT="0" distB="0" distL="114300" distR="114300" simplePos="0" relativeHeight="251670016" behindDoc="0" locked="0" layoutInCell="1" allowOverlap="1">
            <wp:simplePos x="0" y="0"/>
            <wp:positionH relativeFrom="column">
              <wp:posOffset>1539875</wp:posOffset>
            </wp:positionH>
            <wp:positionV relativeFrom="page">
              <wp:posOffset>4080510</wp:posOffset>
            </wp:positionV>
            <wp:extent cx="253365" cy="204470"/>
            <wp:effectExtent l="19050" t="0" r="0" b="0"/>
            <wp:wrapNone/>
            <wp:docPr id="20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204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8A19C5">
        <w:rPr>
          <w:rFonts w:ascii="Myriad Pro" w:hAnsi="Myriad Pro"/>
          <w:noProof/>
        </w:rPr>
        <w:pict>
          <v:shape id="Text Box 195" o:spid="_x0000_s1112" type="#_x0000_t202" style="position:absolute;margin-left:-136.5pt;margin-top:422.3pt;width:81.75pt;height:22.5pt;z-index:251655680;visibility:visible;mso-position-horizontal-relative:text;mso-position-vertical-relative:page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" filled="f" stroked="f" strokeweight=".5pt">
            <v:textbox style="mso-next-textbox:#Text Box 195">
              <w:txbxContent>
                <w:p w:rsidR="00EA7460" w:rsidRPr="00B40A36" w:rsidRDefault="00EA7460" w:rsidP="0099293E">
                  <w:pPr>
                    <w:spacing w:after="0"/>
                    <w:rPr>
                      <w:rFonts w:ascii="Arial" w:hAnsi="Arial" w:cs="Arial"/>
                      <w:color w:val="FFFFFF"/>
                      <w:szCs w:val="24"/>
                    </w:rPr>
                  </w:pPr>
                  <w:r w:rsidRPr="00B40A36">
                    <w:rPr>
                      <w:rFonts w:ascii="Arial" w:hAnsi="Arial" w:cs="Arial"/>
                      <w:color w:val="FFFFFF"/>
                      <w:szCs w:val="24"/>
                    </w:rPr>
                    <w:t>CONTACTO</w:t>
                  </w:r>
                </w:p>
              </w:txbxContent>
            </v:textbox>
            <w10:wrap anchory="page"/>
          </v:shape>
        </w:pict>
      </w:r>
    </w:p>
    <w:p w:rsidR="00295E37" w:rsidRPr="000875F8" w:rsidRDefault="008A19C5" w:rsidP="00295E37">
      <w:pPr>
        <w:rPr>
          <w:rFonts w:ascii="Myriad Pro" w:hAnsi="Myriad Pro"/>
        </w:rPr>
      </w:pPr>
      <w:r w:rsidRPr="008A19C5">
        <w:rPr>
          <w:rFonts w:ascii="Myriad Pro" w:hAnsi="Myriad Pro"/>
          <w:noProof/>
        </w:rPr>
        <w:pict>
          <v:shape id="_x0000_s1174" type="#_x0000_t202" style="position:absolute;margin-left:77.1pt;margin-top:348.6pt;width:270pt;height:234.3pt;z-index:-251664896;visibility:visible;mso-wrap-distance-top:3.6pt;mso-wrap-distance-bottom:3.6pt;mso-position-vertical-relative:page;mso-width-relative:margin;mso-height-relative:margin" wrapcoords="-58 -69 -58 21531 21658 21531 21658 -69 -58 -69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" strokecolor="white">
            <v:textbox style="mso-next-textbox:#_x0000_s1174">
              <w:txbxContent>
                <w:p w:rsidR="00EA7460" w:rsidRPr="007A7491" w:rsidRDefault="00EA7460" w:rsidP="00295E37">
                  <w:pPr>
                    <w:spacing w:after="0" w:line="240" w:lineRule="auto"/>
                    <w:ind w:left="2" w:right="-20"/>
                    <w:rPr>
                      <w:rFonts w:ascii="Arial" w:eastAsia="Myriad Pro" w:hAnsi="Arial" w:cs="Arial"/>
                      <w:color w:val="231F20"/>
                      <w:spacing w:val="4"/>
                      <w:sz w:val="22"/>
                      <w:lang w:val="es-ES"/>
                    </w:rPr>
                  </w:pPr>
                  <w:r w:rsidRPr="007A7491">
                    <w:rPr>
                      <w:rFonts w:ascii="Arial" w:eastAsia="Myriad Pro" w:hAnsi="Arial" w:cs="Arial"/>
                      <w:color w:val="231F20"/>
                      <w:spacing w:val="4"/>
                      <w:sz w:val="22"/>
                      <w:lang w:val="es-ES"/>
                    </w:rPr>
                    <w:t>Sin experiencia Laboral</w:t>
                  </w:r>
                </w:p>
                <w:p w:rsidR="00EA7460" w:rsidRPr="00830C9C" w:rsidRDefault="00EA7460">
                  <w:pPr>
                    <w:rPr>
                      <w:rFonts w:ascii="Calibri" w:hAnsi="Calibri"/>
                      <w:sz w:val="18"/>
                      <w:szCs w:val="18"/>
                      <w:lang w:val="es-ES"/>
                    </w:rPr>
                  </w:pPr>
                </w:p>
              </w:txbxContent>
            </v:textbox>
            <w10:wrap anchory="page"/>
          </v:shape>
        </w:pict>
      </w:r>
      <w:r w:rsidR="007B339B">
        <w:rPr>
          <w:noProof/>
          <w:lang w:val="es-ES" w:eastAsia="es-ES"/>
        </w:rPr>
        <w:drawing>
          <wp:anchor distT="0" distB="0" distL="114300" distR="114300" simplePos="0" relativeHeight="251674112" behindDoc="1" locked="0" layoutInCell="1" allowOverlap="1">
            <wp:simplePos x="0" y="0"/>
            <wp:positionH relativeFrom="column">
              <wp:posOffset>-2292350</wp:posOffset>
            </wp:positionH>
            <wp:positionV relativeFrom="page">
              <wp:posOffset>6317615</wp:posOffset>
            </wp:positionV>
            <wp:extent cx="114935" cy="82550"/>
            <wp:effectExtent l="19050" t="0" r="0" b="0"/>
            <wp:wrapTight wrapText="bothSides">
              <wp:wrapPolygon edited="0">
                <wp:start x="-3580" y="0"/>
                <wp:lineTo x="-3580" y="14954"/>
                <wp:lineTo x="21481" y="14954"/>
                <wp:lineTo x="21481" y="0"/>
                <wp:lineTo x="-3580" y="0"/>
              </wp:wrapPolygon>
            </wp:wrapTight>
            <wp:docPr id="210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35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95E37" w:rsidRPr="000875F8" w:rsidRDefault="00295E37" w:rsidP="00295E37">
      <w:pPr>
        <w:tabs>
          <w:tab w:val="left" w:pos="6645"/>
        </w:tabs>
        <w:rPr>
          <w:rFonts w:ascii="Myriad Pro" w:hAnsi="Myriad Pro"/>
        </w:rPr>
      </w:pPr>
      <w:r w:rsidRPr="000875F8">
        <w:rPr>
          <w:rFonts w:ascii="Myriad Pro" w:hAnsi="Myriad Pro"/>
        </w:rPr>
        <w:tab/>
      </w:r>
    </w:p>
    <w:p w:rsidR="00295E37" w:rsidRPr="000875F8" w:rsidRDefault="008A19C5" w:rsidP="00295E37">
      <w:pPr>
        <w:rPr>
          <w:rFonts w:ascii="Myriad Pro" w:hAnsi="Myriad Pro"/>
        </w:rPr>
      </w:pPr>
      <w:r w:rsidRPr="008A19C5">
        <w:rPr>
          <w:rFonts w:ascii="Calibri" w:hAnsi="Calibri"/>
          <w:noProof/>
          <w:sz w:val="22"/>
        </w:rPr>
        <w:pict>
          <v:group id="Group 319" o:spid="_x0000_s1113" style="position:absolute;margin-left:54pt;margin-top:418.2pt;width:137.4pt;height:30.35pt;z-index:251643392;mso-position-horizontal-relative:page;mso-position-vertical-relative:page" coordorigin="6793,-1906" coordsize="2691,55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">
            <v:group id="Group 3" o:spid="_x0000_s1116" style="position:absolute;left:6793;top:-1906;width:2691;height:552" coordorigin="6793,-1906" coordsize="2691,55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K21qN3DAAAA3AAAAA8A&#10;AAAAAAAAAAAAAAAAqQIAAGRycy9kb3ducmV2LnhtbFBLBQYAAAAABAAEAPoAAACZAwAAAAA=&#10;">
              <v:shape id="Freeform 4" o:spid="_x0000_s1117" style="position:absolute;left:6793;top:-1906;width:2691;height:552;visibility:visible;mso-wrap-style:square;v-text-anchor:top" coordsize="2691,55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eRF5txAAA&#10;ANwAAAAPAAAAZHJzL2Rvd25yZXYueG1sRI9LiwIxEITvC/6H0II3zaisyGgUEQQvgm/w1kzaeTjp&#10;DJPojPvrNwvCHovq+qprvmxNKV5Uu9yyguEgAkGcWJ1zquB82vSnIJxH1lhaJgVvcrBcdL7mGGvb&#10;8IFeR5+KAGEXo4LM+yqW0iUZGXQDWxEH725rgz7IOpW6xibATSlHUTSRBnMODRlWtM4oeRyfJryx&#10;312K1U/xHdln4a/jQ1O+b41SvW67moHw1Pr/4096qxWMR0P4GxMIIBe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HkRebcQAAADcAAAADwAAAAAAAAAAAAAAAACXAgAAZHJzL2Rv&#10;d25yZXYueG1sUEsFBgAAAAAEAAQA9QAAAIgDAAAAAA==&#10;" path="m,552r2691,l2691,,,,,552xe" filled="f" strokecolor="white" strokeweight="1pt">
                <v:path arrowok="t" o:connecttype="custom" o:connectlocs="0,-1354;2691,-1354;2691,-1906;0,-1906;0,-1354" o:connectangles="0,0,0,0,0"/>
              </v:shape>
            </v:group>
            <v:group id="Group 5" o:spid="_x0000_s1114" style="position:absolute;left:7702;top:-1774;width:2;height:288" coordorigin="7702,-1774" coordsize="2,288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AyK5MxxAAAANwAAAAP&#10;AAAAAAAAAAAAAAAAAKkCAABkcnMvZG93bnJldi54bWxQSwUGAAAAAAQABAD6AAAAmgMAAAAA&#10;">
              <v:shape id="Freeform 6" o:spid="_x0000_s1115" style="position:absolute;left:7702;top:-1774;width:0;height:288;visibility:visible;mso-wrap-style:square;v-text-anchor:top" coordsize="2,28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IIZ4zwQAA&#10;ANwAAAAPAAAAZHJzL2Rvd25yZXYueG1sRI9Ri8IwEITfD/wPYQXfzrQVDqlGEUHQN/XuByzN2haT&#10;TUlirf56Iwj3OMzONzvL9WCN6MmH1rGCfJqBIK6cbrlW8Pe7+56DCBFZo3FMCh4UYL0afS2x1O7O&#10;J+rPsRYJwqFEBU2MXSllqBqyGKauI07exXmLMUlfS+3xnuDWyCLLfqTFllNDgx1tG6qu55tNb/Te&#10;tIe5PRbb/ik3OjOmznOlJuNhswARaYj/x5/0XiuYFTN4j0kEkKsX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iCGeM8EAAADcAAAADwAAAAAAAAAAAAAAAACXAgAAZHJzL2Rvd25y&#10;ZXYueG1sUEsFBgAAAAAEAAQA9QAAAIUDAAAAAA==&#10;" path="m,l,288e" filled="f" strokecolor="white" strokeweight="1pt">
                <v:path arrowok="t" o:connecttype="custom" o:connectlocs="0,-1774;0,-1486" o:connectangles="0,0"/>
              </v:shape>
            </v:group>
            <w10:wrap anchorx="page" anchory="page"/>
          </v:group>
        </w:pict>
      </w:r>
    </w:p>
    <w:p w:rsidR="000875F8" w:rsidRDefault="008A19C5" w:rsidP="00295E37">
      <w:pPr>
        <w:tabs>
          <w:tab w:val="left" w:pos="3900"/>
        </w:tabs>
        <w:rPr>
          <w:rFonts w:ascii="Myriad Pro" w:hAnsi="Myriad Pro"/>
        </w:rPr>
      </w:pPr>
      <w:r w:rsidRPr="008A19C5">
        <w:rPr>
          <w:rFonts w:ascii="Calibri" w:hAnsi="Calibri"/>
          <w:noProof/>
          <w:sz w:val="22"/>
          <w:lang w:val="es-ES" w:eastAsia="es-ES"/>
        </w:rPr>
        <w:pict>
          <v:rect id="_x0000_s1268" style="position:absolute;margin-left:115.7pt;margin-top:11.35pt;width:156.05pt;height:33.05pt;z-index:251678208">
            <v:textbox style="mso-next-textbox:#_x0000_s1268">
              <w:txbxContent>
                <w:p w:rsidR="00EA7460" w:rsidRPr="00B11E9B" w:rsidRDefault="00EA7460">
                  <w:pPr>
                    <w:rPr>
                      <w:rFonts w:ascii="Arial" w:hAnsi="Arial" w:cs="Arial"/>
                      <w:b/>
                      <w:sz w:val="36"/>
                      <w:szCs w:val="36"/>
                    </w:rPr>
                  </w:pPr>
                  <w:r w:rsidRPr="00B11E9B">
                    <w:rPr>
                      <w:rFonts w:ascii="Arial" w:hAnsi="Arial" w:cs="Arial"/>
                      <w:b/>
                      <w:sz w:val="36"/>
                      <w:szCs w:val="36"/>
                    </w:rPr>
                    <w:sym w:font="Symbol" w:char="F04C"/>
                  </w:r>
                  <w:r>
                    <w:rPr>
                      <w:rFonts w:ascii="Arial" w:hAnsi="Arial" w:cs="Arial"/>
                      <w:b/>
                      <w:sz w:val="36"/>
                      <w:szCs w:val="36"/>
                    </w:rPr>
                    <w:sym w:font="Symbol" w:char="F043"/>
                  </w:r>
                  <w:r>
                    <w:rPr>
                      <w:rFonts w:ascii="Arial" w:hAnsi="Arial" w:cs="Arial"/>
                      <w:b/>
                      <w:sz w:val="36"/>
                      <w:szCs w:val="36"/>
                    </w:rPr>
                    <w:sym w:font="Symbol" w:char="F046"/>
                  </w:r>
                </w:p>
              </w:txbxContent>
            </v:textbox>
          </v:rect>
        </w:pict>
      </w:r>
      <w:r w:rsidRPr="008A19C5">
        <w:rPr>
          <w:rFonts w:ascii="Calibri" w:hAnsi="Calibri"/>
          <w:noProof/>
          <w:sz w:val="22"/>
          <w:lang w:val="es-ES" w:eastAsia="es-ES"/>
        </w:rPr>
        <w:pict>
          <v:shape id="_x0000_s1269" type="#_x0000_t202" style="position:absolute;margin-left:158.25pt;margin-top:16.4pt;width:84.9pt;height:22.25pt;z-index:251679232" strokecolor="white [3212]">
            <v:textbox style="mso-next-textbox:#_x0000_s1269">
              <w:txbxContent>
                <w:p w:rsidR="00EA7460" w:rsidRPr="00B11E9B" w:rsidRDefault="00EA7460" w:rsidP="00B11E9B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  </w:t>
                  </w:r>
                  <w:r w:rsidRPr="00B11E9B">
                    <w:rPr>
                      <w:rFonts w:ascii="Arial" w:hAnsi="Arial" w:cs="Arial"/>
                    </w:rPr>
                    <w:t>IDIOMAS</w:t>
                  </w:r>
                </w:p>
              </w:txbxContent>
            </v:textbox>
          </v:shape>
        </w:pict>
      </w:r>
      <w:r w:rsidR="00295E37" w:rsidRPr="000875F8">
        <w:rPr>
          <w:rFonts w:ascii="Myriad Pro" w:hAnsi="Myriad Pro"/>
        </w:rPr>
        <w:tab/>
      </w:r>
    </w:p>
    <w:p w:rsidR="000875F8" w:rsidRPr="000875F8" w:rsidRDefault="008A19C5" w:rsidP="000875F8">
      <w:pPr>
        <w:rPr>
          <w:rFonts w:ascii="Myriad Pro" w:hAnsi="Myriad Pro"/>
        </w:rPr>
      </w:pPr>
      <w:r w:rsidRPr="008A19C5">
        <w:rPr>
          <w:noProof/>
          <w:lang w:val="es-ES" w:eastAsia="es-ES"/>
        </w:rPr>
        <w:pict>
          <v:group id="_x0000_s1277" style="position:absolute;margin-left:267.9pt;margin-top:461.75pt;width:25.4pt;height:104.75pt;z-index:-251636224;mso-position-horizontal-relative:page;mso-position-vertical-relative:page" coordorigin="5118,-316" coordsize="317,500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">
            <v:group id="Group 76" o:spid="_x0000_s1278" style="position:absolute;left:5276;top:-306;width:2;height:294" coordorigin="5276,-306" coordsize="2,29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LWyllrGAAAA3AAA&#10;AA8AAAAAAAAAAAAAAAAAqQIAAGRycy9kb3ducmV2LnhtbFBLBQYAAAAABAAEAPoAAACcAwAAAAA=&#10;">
              <v:shape id="Freeform 77" o:spid="_x0000_s1279" style="position:absolute;left:5276;top:-306;width:0;height:294;visibility:visible;mso-wrap-style:square;v-text-anchor:top" coordsize="2,29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dzDmyxAAA&#10;ANwAAAAPAAAAZHJzL2Rvd25yZXYueG1sRE9LawIxEL4X/A9hhN5qoofSrkYRoVSwBWt94G3YjLuL&#10;yWTZpO7qr28KQm/z8T1nMuucFRdqQuVZw3CgQBDn3lRcaNh+vz29gAgR2aD1TBquFGA27T1MMDO+&#10;5S+6bGIhUgiHDDWUMdaZlCEvyWEY+Jo4cSffOIwJNoU0DbYp3Fk5UupZOqw4NZRY06Kk/Lz5cRpu&#10;72q1+jja3eFsr+1hvf9cxNpo/djv5mMQkbr4L767lybNV6/w90y6QE5/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3cw5ssQAAADcAAAADwAAAAAAAAAAAAAAAACXAgAAZHJzL2Rv&#10;d25yZXYueG1sUEsFBgAAAAAEAAQA9QAAAIgDAAAAAA==&#10;" path="m,l,294e" filled="f" strokecolor="#343d59" strokeweight="1pt">
                <v:path arrowok="t" o:connecttype="custom" o:connectlocs="0,-306;0,-12" o:connectangles="0,0"/>
              </v:shape>
            </v:group>
            <v:group id="Group 78" o:spid="_x0000_s1280" style="position:absolute;left:5276;top:315;width:2;height:914" coordorigin="5276,315" coordsize="2,9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M4dDIHGAAAA3AAA&#10;AA8AAAAAAAAAAAAAAAAAqQIAAGRycy9kb3ducmV2LnhtbFBLBQYAAAAABAAEAPoAAACcAwAAAAA=&#10;">
              <v:shape id="Freeform 79" o:spid="_x0000_s1281" style="position:absolute;left:5276;top:315;width:0;height:914;visibility:visible;mso-wrap-style:square;v-text-anchor:top" coordsize="2,9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JhjQ2xAAA&#10;ANwAAAAPAAAAZHJzL2Rvd25yZXYueG1sRE9La8JAEL4X+h+WKfRWN1GQEF3FV2mr9FAtxeOYHZNo&#10;djbsbjX++26h0Nt8fM8ZTzvTiAs5X1tWkPYSEMSF1TWXCj53z08ZCB+QNTaWScGNPEwn93djzLW9&#10;8gddtqEUMYR9jgqqENpcSl9UZND3bEscuaN1BkOErpTa4TWGm0b2k2QoDdYcGypsaVFRcd5+GwVD&#10;tyze37L9fD5Yb/DLngbZYfWi1ONDNxuBCNSFf/Gf+1XH+WkKv8/EC+TkB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CYY0NsQAAADcAAAADwAAAAAAAAAAAAAAAACXAgAAZHJzL2Rv&#10;d25yZXYueG1sUEsFBgAAAAAEAAQA9QAAAIgDAAAAAA==&#10;" path="m,l,914e" filled="f" strokecolor="#343d59" strokeweight="1pt">
                <v:path arrowok="t" o:connecttype="custom" o:connectlocs="0,315;0,1229" o:connectangles="0,0"/>
              </v:shape>
            </v:group>
            <v:group id="Group 80" o:spid="_x0000_s1282" style="position:absolute;left:5128;top:21;width:297;height:261" coordorigin="5128,21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BRgzdtxAAAANwAAAAP&#10;AAAAAAAAAAAAAAAAAKkCAABkcnMvZG93bnJldi54bWxQSwUGAAAAAAQABAD6AAAAmgMAAAAA&#10;">
              <v:shape id="Freeform 81" o:spid="_x0000_s1283" style="position:absolute;left:5128;top:21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xQfWTxQAA&#10;ANwAAAAPAAAAZHJzL2Rvd25yZXYueG1sRE9Na8JAEL0L/odlhN50k0qtjW6kCLYVLKWxHrwN2TEJ&#10;ZmdDdhvjv+8WBG/zeJ+zXPWmFh21rrKsIJ5EIIhzqysuFPzsN+M5COeRNdaWScGVHKzS4WCJibYX&#10;/qYu84UIIewSVFB63yRSurwkg25iG+LAnWxr0AfYFlK3eAnhppaPUTSTBisODSU2tC4pP2e/RsH7&#10;8bOeybfr12a7e862h64565cnpR5G/esChKfe38U394cO8+Mp/D8TLpDpH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HFB9ZPFAAAA3AAAAA8AAAAAAAAAAAAAAAAAlwIAAGRycy9k&#10;b3ducmV2LnhtbFBLBQYAAAAABAAEAPUAAACJAwAAAAA=&#10;" path="m,261r297,l297,,,,,261xe" filled="f" strokecolor="#343d59" strokeweight="1pt">
                <v:path arrowok="t" o:connecttype="custom" o:connectlocs="0,282;297,282;297,21;0,21;0,282" o:connectangles="0,0,0,0,0"/>
              </v:shape>
            </v:group>
            <v:group id="Group 82" o:spid="_x0000_s1284" style="position:absolute;left:5276;top:1556;width:2;height:914" coordorigin="5276,1556" coordsize="2,9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xJgqCxAAAANwAAAAP&#10;AAAAAAAAAAAAAAAAAKkCAABkcnMvZG93bnJldi54bWxQSwUGAAAAAAQABAD6AAAAmgMAAAAA&#10;">
              <v:shape id="Freeform 83" o:spid="_x0000_s1285" style="position:absolute;left:5276;top:1556;width:0;height:914;visibility:visible;mso-wrap-style:square;v-text-anchor:top" coordsize="2,9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2vTI1xAAA&#10;ANwAAAAPAAAAZHJzL2Rvd25yZXYueG1sRE9LawIxEL4X+h/CFLzVrIqybI3iE2tLD7Wl9DjdjLur&#10;m8mSpLr+e1MQepuP7znjaWtqcSLnK8sKet0EBHFudcWFgs+P9WMKwgdkjbVlUnAhD9PJ/d0YM23P&#10;/E6nXShEDGGfoYIyhCaT0uclGfRd2xBHbm+dwRChK6R2eI7hppb9JBlJgxXHhhIbWpSUH3e/RsHI&#10;LfO3bfo9nw9eXvHLHgbpz2qjVOehnT2BCNSGf/HN/azj/N4Q/p6JF8jJF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dr0yNcQAAADcAAAADwAAAAAAAAAAAAAAAACXAgAAZHJzL2Rv&#10;d25yZXYueG1sUEsFBgAAAAAEAAQA9QAAAIgDAAAAAA==&#10;" path="m,l,914e" filled="f" strokecolor="#343d59" strokeweight="1pt">
                <v:path arrowok="t" o:connecttype="custom" o:connectlocs="0,1556;0,2470" o:connectangles="0,0"/>
              </v:shape>
            </v:group>
            <v:group id="Group 84" o:spid="_x0000_s1286" style="position:absolute;left:5128;top:1262;width:297;height:261" coordorigin="5128,1262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C64MW7DAAAA3AAAAA8A&#10;AAAAAAAAAAAAAAAAqQIAAGRycy9kb3ducmV2LnhtbFBLBQYAAAAABAAEAPoAAACZAwAAAAA=&#10;">
              <v:shape id="Freeform 85" o:spid="_x0000_s1287" style="position:absolute;left:5128;top:1262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OevOQwwAA&#10;ANwAAAAPAAAAZHJzL2Rvd25yZXYueG1sRE9La8JAEL4X+h+WKXirGwW1pq4igi9QilEP3obsNAlm&#10;Z0N2jfHfu0Kht/n4njOZtaYUDdWusKyg141AEKdWF5wpOB2Xn18gnEfWWFomBQ9yMJu+v00w1vbO&#10;B2oSn4kQwi5GBbn3VSylS3My6Lq2Ig7cr60N+gDrTOoa7yHclLIfRUNpsODQkGNFi5zSa3IzCtaX&#10;fTmUq8fPcrsbJdtzU131eKBU56Odf4Pw1Pp/8Z97o8P83ghez4QL5PQJ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OevOQwwAAANwAAAAPAAAAAAAAAAAAAAAAAJcCAABkcnMvZG93&#10;bnJldi54bWxQSwUGAAAAAAQABAD1AAAAhwMAAAAA&#10;" path="m,261r297,l297,,,,,261xe" filled="f" strokecolor="#343d59" strokeweight="1pt">
                <v:path arrowok="t" o:connecttype="custom" o:connectlocs="0,1523;297,1523;297,1262;0,1262;0,1523" o:connectangles="0,0,0,0,0"/>
              </v:shape>
            </v:group>
            <v:group id="Group 86" o:spid="_x0000_s1288" style="position:absolute;left:5276;top:2797;width:2;height:914" coordorigin="5276,2797" coordsize="2,9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DBrAIfGAAAA3AAA&#10;AA8AAAAAAAAAAAAAAAAAqQIAAGRycy9kb3ducmV2LnhtbFBLBQYAAAAABAAEAPoAAACcAwAAAAA=&#10;">
              <v:shape id="Freeform 87" o:spid="_x0000_s1289" style="position:absolute;left:5276;top:2797;width:0;height:914;visibility:visible;mso-wrap-style:square;v-text-anchor:top" coordsize="2,9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38DgwxAAA&#10;ANwAAAAPAAAAZHJzL2Rvd25yZXYueG1sRE9LawIxEL4X+h/CFLzVrAqy3RrFJ9aWHmpL6XG6GXdX&#10;N5Mlibr+e1MQepuP7zmjSWtqcSLnK8sKet0EBHFudcWFgq/P1WMKwgdkjbVlUnAhD5Px/d0IM23P&#10;/EGnbShEDGGfoYIyhCaT0uclGfRd2xBHbmedwRChK6R2eI7hppb9JBlKgxXHhhIbmpeUH7ZHo2Do&#10;Fvn7Jv2ZzQavb/ht94P0d7lWqvPQTp9BBGrDv/jmftFxfu8J/p6JF8jxF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9/A4MMQAAADcAAAADwAAAAAAAAAAAAAAAACXAgAAZHJzL2Rv&#10;d25yZXYueG1sUEsFBgAAAAAEAAQA9QAAAIgDAAAAAA==&#10;" path="m,l,914e" filled="f" strokecolor="#343d59" strokeweight="1pt">
                <v:path arrowok="t" o:connecttype="custom" o:connectlocs="0,2797;0,3711" o:connectangles="0,0"/>
              </v:shape>
            </v:group>
            <v:group id="Group 88" o:spid="_x0000_s1290" style="position:absolute;left:5128;top:2503;width:297;height:261" coordorigin="5128,2503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AHHGPMUAAADcAAAA&#10;DwAAAAAAAAAAAAAAAACpAgAAZHJzL2Rvd25yZXYueG1sUEsFBgAAAAAEAAQA+gAAAJsDAAAAAA==&#10;">
              <v:shape id="Freeform 89" o:spid="_x0000_s1291" style="position:absolute;left:5128;top:2503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gswTCwwAA&#10;ANwAAAAPAAAAZHJzL2Rvd25yZXYueG1sRE9Na8JAEL0L/odlBG+6Uai10VVEsCpUpNEeehuyYxLM&#10;zobsGuO/7xYEb/N4nzNftqYUDdWusKxgNIxAEKdWF5wpOJ82gykI55E1lpZJwYMcLBfdzhxjbe/8&#10;TU3iMxFC2MWoIPe+iqV0aU4G3dBWxIG72NqgD7DOpK7xHsJNKcdRNJEGCw4NOVa0zim9JjejYPt7&#10;KCfy83Hc7L/ek/1PU131x5tS/V67moHw1PqX+One6TB/PIL/Z8IFcvEH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gswTCwwAAANwAAAAPAAAAAAAAAAAAAAAAAJcCAABkcnMvZG93&#10;bnJldi54bWxQSwUGAAAAAAQABAD1AAAAhwMAAAAA&#10;" path="m,261r297,l297,,,,,261xe" filled="f" strokecolor="#343d59" strokeweight="1pt">
                <v:path arrowok="t" o:connecttype="custom" o:connectlocs="0,2764;297,2764;297,2503;0,2503;0,2764" o:connectangles="0,0,0,0,0"/>
              </v:shape>
            </v:group>
            <v:group id="Group 90" o:spid="_x0000_s1292" style="position:absolute;left:5276;top:4039;width:2;height:637" coordorigin="5276,4039" coordsize="2,637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f7/3QxAAAANwAAAAP&#10;AAAAAAAAAAAAAAAAAKkCAABkcnMvZG93bnJldi54bWxQSwUGAAAAAAQABAD6AAAAmgMAAAAA&#10;">
              <v:shape id="Freeform 91" o:spid="_x0000_s1293" style="position:absolute;left:5276;top:4039;width:0;height:637;visibility:visible;mso-wrap-style:square;v-text-anchor:top" coordsize="2,637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Vb2v4wgAA&#10;ANwAAAAPAAAAZHJzL2Rvd25yZXYueG1sRE/fa8IwEH4f7H8IN/BtTadQpDPK2Cj4IjJ12+vR3Jqy&#10;5lKa2Mb/fhEE3+7j+3mrTbSdGGnwrWMFL1kOgrh2uuVGwelYPS9B+ICssXNMCi7kYbN+fFhhqd3E&#10;nzQeQiNSCPsSFZgQ+lJKXxuy6DPXEyfu1w0WQ4JDI/WAUwq3nZzneSEttpwaDPb0bqj+O5ytgupn&#10;3BVY7Vv59R1lsazMtP2ISs2e4tsriEAx3MU391an+fMFXJ9JF8j1P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NVva/jCAAAA3AAAAA8AAAAAAAAAAAAAAAAAlwIAAGRycy9kb3du&#10;cmV2LnhtbFBLBQYAAAAABAAEAPUAAACGAwAAAAA=&#10;" path="m,l,637e" filled="f" strokecolor="#343d59" strokeweight="1pt">
                <v:path arrowok="t" o:connecttype="custom" o:connectlocs="0,4039;0,4676" o:connectangles="0,0"/>
              </v:shape>
            </v:group>
            <v:group id="Group 92" o:spid="_x0000_s1294" style="position:absolute;left:5128;top:3744;width:297;height:261" coordorigin="5128,3744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f0rAP8IAAADcAAAADwAA&#10;AAAAAAAAAAAAAACpAgAAZHJzL2Rvd25yZXYueG1sUEsFBgAAAAAEAAQA+gAAAJgDAAAAAA==&#10;">
              <v:shape id="Freeform 93" o:spid="_x0000_s1295" style="position:absolute;left:5128;top:3744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iALBwwAA&#10;ANwAAAAPAAAAZHJzL2Rvd25yZXYueG1sRE9Na8JAEL0L/odlhN50o6C20VWkYFVQSqM99DZkxySY&#10;nQ3ZbYz/3hUEb/N4nzNftqYUDdWusKxgOIhAEKdWF5wpOB3X/XcQziNrLC2Tghs5WC66nTnG2l75&#10;h5rEZyKEsItRQe59FUvp0pwMuoGtiAN3trVBH2CdSV3jNYSbUo6iaCINFhwacqzoM6f0kvwbBZu/&#10;QzmRX7fv9W4/TXa/TXXRH2Ol3nrtagbCU+tf4qd7q8P80Rgez4QL5OIO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fiALBwwAAANwAAAAPAAAAAAAAAAAAAAAAAJcCAABkcnMvZG93&#10;bnJldi54bWxQSwUGAAAAAAQABAD1AAAAhwMAAAAA&#10;" path="m,262r297,l297,,,,,262xe" filled="f" strokecolor="#343d59" strokeweight="1pt">
                <v:path arrowok="t" o:connecttype="custom" o:connectlocs="0,4006;297,4006;297,3744;0,3744;0,4006" o:connectangles="0,0,0,0,0"/>
              </v:shape>
            </v:group>
            <w10:wrap anchorx="page" anchory="page"/>
          </v:group>
        </w:pict>
      </w:r>
      <w:r w:rsidRPr="008A19C5">
        <w:rPr>
          <w:rFonts w:ascii="Myriad Pro" w:hAnsi="Myriad Pro"/>
          <w:noProof/>
        </w:rPr>
        <w:pict>
          <v:shape id="_x0000_s1296" type="#_x0000_t202" style="position:absolute;margin-left:84.65pt;margin-top:31.45pt;width:191.25pt;height:78.7pt;z-index:251682304;mso-width-relative:margin;mso-height-relative:margin" strokecolor="white [3212]">
            <v:textbox style="mso-next-textbox:#_x0000_s1296">
              <w:txbxContent>
                <w:p w:rsidR="00EA7460" w:rsidRPr="007A7491" w:rsidRDefault="00EA7460">
                  <w:pPr>
                    <w:rPr>
                      <w:rFonts w:ascii="Arial" w:hAnsi="Arial" w:cs="Arial"/>
                      <w:sz w:val="22"/>
                      <w:lang w:val="es-ES"/>
                    </w:rPr>
                  </w:pPr>
                  <w:r w:rsidRPr="007A7491">
                    <w:rPr>
                      <w:rFonts w:ascii="Arial" w:hAnsi="Arial" w:cs="Arial"/>
                      <w:sz w:val="22"/>
                      <w:lang w:val="es-ES"/>
                    </w:rPr>
                    <w:t>Español            (Nativo)</w:t>
                  </w:r>
                </w:p>
                <w:p w:rsidR="00EA7460" w:rsidRPr="007A7491" w:rsidRDefault="00EA7460">
                  <w:pPr>
                    <w:rPr>
                      <w:rFonts w:ascii="Arial" w:hAnsi="Arial" w:cs="Arial"/>
                      <w:sz w:val="22"/>
                      <w:lang w:val="es-ES"/>
                    </w:rPr>
                  </w:pPr>
                </w:p>
                <w:p w:rsidR="00EA7460" w:rsidRPr="007A7491" w:rsidRDefault="00EA7460">
                  <w:pPr>
                    <w:rPr>
                      <w:rFonts w:ascii="Arial" w:hAnsi="Arial" w:cs="Arial"/>
                      <w:sz w:val="22"/>
                      <w:lang w:val="es-ES"/>
                    </w:rPr>
                  </w:pPr>
                  <w:r w:rsidRPr="007A7491">
                    <w:rPr>
                      <w:rFonts w:ascii="Arial" w:hAnsi="Arial" w:cs="Arial"/>
                      <w:sz w:val="22"/>
                      <w:lang w:val="es-ES"/>
                    </w:rPr>
                    <w:t>Ingles                (Nivel Básico)</w:t>
                  </w:r>
                </w:p>
              </w:txbxContent>
            </v:textbox>
          </v:shape>
        </w:pict>
      </w:r>
      <w:r w:rsidRPr="008A19C5">
        <w:rPr>
          <w:noProof/>
        </w:rPr>
        <w:pict>
          <v:shape id="Text Box 2" o:spid="_x0000_s1205" type="#_x0000_t202" style="position:absolute;margin-left:-158.7pt;margin-top:28.95pt;width:155.2pt;height:101.45pt;z-index:-251659776;visibility:visible;mso-wrap-distance-top:3.6pt;mso-wrap-distance-bottom:3.6pt;mso-width-relative:margin;mso-height-relative:margin" wrapcoords="0 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" filled="f" stroked="f">
            <v:textbox style="mso-next-textbox:#Text Box 2">
              <w:txbxContent>
                <w:p w:rsidR="00EA7460" w:rsidRPr="004811B4" w:rsidRDefault="00EA7460" w:rsidP="00066C3B">
                  <w:pPr>
                    <w:spacing w:after="0" w:line="485" w:lineRule="auto"/>
                    <w:ind w:right="-60"/>
                    <w:rPr>
                      <w:rFonts w:ascii="Myriad Pro" w:eastAsia="Myriad Pro" w:hAnsi="Myriad Pro" w:cs="Myriad Pro"/>
                      <w:color w:val="FFFFFF"/>
                      <w:sz w:val="22"/>
                      <w:lang w:val="es-ES"/>
                    </w:rPr>
                  </w:pPr>
                  <w:r w:rsidRPr="004811B4">
                    <w:rPr>
                      <w:rFonts w:ascii="Myriad Pro" w:eastAsia="Myriad Pro" w:hAnsi="Myriad Pro" w:cs="Myriad Pro"/>
                      <w:color w:val="FFFFFF"/>
                      <w:sz w:val="22"/>
                      <w:lang w:val="es-ES"/>
                    </w:rPr>
                    <w:t>417-100-1777</w:t>
                  </w:r>
                </w:p>
                <w:p w:rsidR="00EA7460" w:rsidRPr="004811B4" w:rsidRDefault="00EA7460" w:rsidP="00066C3B">
                  <w:pPr>
                    <w:spacing w:after="0" w:line="485" w:lineRule="auto"/>
                    <w:ind w:right="-60"/>
                    <w:rPr>
                      <w:rFonts w:ascii="Myriad Pro" w:eastAsia="Myriad Pro" w:hAnsi="Myriad Pro" w:cs="Myriad Pro"/>
                      <w:lang w:val="es-ES"/>
                    </w:rPr>
                  </w:pPr>
                  <w:r w:rsidRPr="004811B4">
                    <w:rPr>
                      <w:rFonts w:ascii="Myriad Pro" w:eastAsia="Myriad Pro" w:hAnsi="Myriad Pro" w:cs="Myriad Pro"/>
                      <w:color w:val="FFFFFF"/>
                      <w:spacing w:val="-1"/>
                      <w:sz w:val="22"/>
                      <w:lang w:val="es-ES"/>
                    </w:rPr>
                    <w:t>franciscogarciaa</w:t>
                  </w:r>
                  <w:r w:rsidRPr="004811B4">
                    <w:rPr>
                      <w:rFonts w:ascii="Myriad Pro" w:eastAsia="Myriad Pro" w:hAnsi="Myriad Pro" w:cs="Myriad Pro"/>
                      <w:color w:val="FFFFFF"/>
                      <w:sz w:val="22"/>
                      <w:lang w:val="es-ES"/>
                    </w:rPr>
                    <w:t>@live.</w:t>
                  </w:r>
                  <w:r w:rsidRPr="004811B4">
                    <w:rPr>
                      <w:rFonts w:ascii="Myriad Pro" w:eastAsia="Myriad Pro" w:hAnsi="Myriad Pro" w:cs="Myriad Pro"/>
                      <w:color w:val="FFFFFF"/>
                      <w:spacing w:val="-1"/>
                      <w:sz w:val="22"/>
                      <w:lang w:val="es-ES"/>
                    </w:rPr>
                    <w:t>c</w:t>
                  </w:r>
                  <w:r w:rsidRPr="004811B4">
                    <w:rPr>
                      <w:rFonts w:ascii="Myriad Pro" w:eastAsia="Myriad Pro" w:hAnsi="Myriad Pro" w:cs="Myriad Pro"/>
                      <w:color w:val="FFFFFF"/>
                      <w:sz w:val="22"/>
                      <w:lang w:val="es-ES"/>
                    </w:rPr>
                    <w:t>om</w:t>
                  </w:r>
                  <w:hyperlink r:id="rId14"/>
                </w:p>
                <w:p w:rsidR="00EA7460" w:rsidRDefault="00EA7460" w:rsidP="00066C3B">
                  <w:pPr>
                    <w:spacing w:after="0"/>
                    <w:rPr>
                      <w:rFonts w:ascii="Myriad Pro" w:eastAsia="Myriad Pro" w:hAnsi="Myriad Pro" w:cs="Myriad Pro"/>
                      <w:color w:val="FFFFFF"/>
                      <w:sz w:val="22"/>
                      <w:lang w:val="es-ES"/>
                    </w:rPr>
                  </w:pPr>
                  <w:r>
                    <w:rPr>
                      <w:rFonts w:ascii="Myriad Pro" w:eastAsia="Myriad Pro" w:hAnsi="Myriad Pro" w:cs="Myriad Pro"/>
                      <w:color w:val="FFFFFF"/>
                      <w:sz w:val="22"/>
                      <w:lang w:val="es-ES"/>
                    </w:rPr>
                    <w:t>Aries #12, La soledad,</w:t>
                  </w:r>
                </w:p>
                <w:p w:rsidR="00EA7460" w:rsidRPr="004811B4" w:rsidRDefault="00EA7460" w:rsidP="00066C3B">
                  <w:pPr>
                    <w:spacing w:after="0"/>
                    <w:rPr>
                      <w:rFonts w:ascii="Myriad Pro" w:eastAsia="Myriad Pro" w:hAnsi="Myriad Pro" w:cs="Myriad Pro"/>
                      <w:color w:val="FFFFFF"/>
                      <w:sz w:val="22"/>
                      <w:lang w:val="es-ES"/>
                    </w:rPr>
                  </w:pPr>
                  <w:r>
                    <w:rPr>
                      <w:rFonts w:ascii="Myriad Pro" w:eastAsia="Myriad Pro" w:hAnsi="Myriad Pro" w:cs="Myriad Pro"/>
                      <w:color w:val="FFFFFF"/>
                      <w:sz w:val="22"/>
                      <w:lang w:val="es-ES"/>
                    </w:rPr>
                    <w:t>Tarandadacuao, Gto.</w:t>
                  </w:r>
                </w:p>
              </w:txbxContent>
            </v:textbox>
            <w10:wrap type="tight"/>
          </v:shape>
        </w:pict>
      </w:r>
      <w:r w:rsidRPr="008A19C5">
        <w:rPr>
          <w:noProof/>
          <w:lang w:val="es-ES" w:eastAsia="es-ES"/>
        </w:rPr>
        <w:pict>
          <v:shape id="_x0000_s1233" style="position:absolute;margin-left:-183.7pt;margin-top:464.25pt;width:17.8pt;height:15.25pt;z-index:251673088;visibility:visible;mso-wrap-style:square;mso-wrap-distance-left:9pt;mso-wrap-distance-top:0;mso-wrap-distance-right:9pt;mso-wrap-distance-bottom:0;mso-position-horizontal-relative:text;mso-position-vertical-relative:page;v-text-anchor:top" coordsize="356,314" wrapcoords="-15 -16 -15 298 371 298 371 -16 -15 -16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" path="m,314r357,l357,,,,,314xe" filled="f" strokecolor="white" strokeweight="1pt">
            <v:path arrowok="t" o:connecttype="custom" o:connectlocs="0,6057587;226695,6057587;226695,5863912;0,5863912;0,6057587" o:connectangles="0,0,0,0,0"/>
            <w10:wrap type="through" anchory="page"/>
          </v:shape>
        </w:pict>
      </w:r>
      <w:r w:rsidR="0025467A">
        <w:rPr>
          <w:noProof/>
          <w:lang w:val="es-ES" w:eastAsia="es-ES"/>
        </w:rPr>
        <w:t xml:space="preserve">   </w:t>
      </w:r>
    </w:p>
    <w:p w:rsidR="00731BF4" w:rsidRPr="00731BF4" w:rsidRDefault="008A19C5" w:rsidP="00731BF4">
      <w:pPr>
        <w:rPr>
          <w:rFonts w:ascii="Myriad Pro" w:hAnsi="Myriad Pro"/>
        </w:rPr>
      </w:pPr>
      <w:r w:rsidRPr="008A19C5">
        <w:rPr>
          <w:rFonts w:ascii="Myriad Pro" w:hAnsi="Myriad Pro"/>
          <w:noProof/>
        </w:rPr>
        <w:pict>
          <v:shape id="Text Box 253" o:spid="_x0000_s1107" type="#_x0000_t202" style="position:absolute;margin-left:213.45pt;margin-top:653.95pt;width:74.35pt;height:138.05pt;z-index:251660800;visibility:visible;mso-position-vertical-relative:page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" fillcolor="white [3201]" strokecolor="black [3200]" strokeweight="2.5pt">
            <v:shadow color="#868686"/>
            <v:textbox style="mso-next-textbox:#Text Box 253">
              <w:txbxContent>
                <w:p w:rsidR="00EA7460" w:rsidRDefault="00EA7460" w:rsidP="009544DC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</w:pPr>
                </w:p>
                <w:p w:rsidR="00EA7460" w:rsidRPr="007A7491" w:rsidRDefault="00EA7460" w:rsidP="009544DC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</w:pPr>
                  <w:r w:rsidRPr="007A7491"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  <w:t>Word</w:t>
                  </w:r>
                </w:p>
                <w:p w:rsidR="00EA7460" w:rsidRDefault="00EA7460" w:rsidP="009544DC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</w:pPr>
                </w:p>
                <w:p w:rsidR="00EA7460" w:rsidRPr="007A7491" w:rsidRDefault="00EA7460" w:rsidP="009544DC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</w:pPr>
                  <w:r w:rsidRPr="007A7491"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  <w:t>PowerPoint</w:t>
                  </w:r>
                </w:p>
                <w:p w:rsidR="00EA7460" w:rsidRDefault="00EA7460" w:rsidP="009544DC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</w:pPr>
                  <w:r w:rsidRPr="007A7491"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  <w:t>Excel</w:t>
                  </w:r>
                </w:p>
                <w:p w:rsidR="00EA7460" w:rsidRPr="007A7491" w:rsidRDefault="00EA7460" w:rsidP="009544DC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</w:pPr>
                </w:p>
                <w:p w:rsidR="00EA7460" w:rsidRDefault="00EA7460" w:rsidP="009544DC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</w:pPr>
                  <w:r w:rsidRPr="007A7491"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  <w:t>Publisher</w:t>
                  </w:r>
                </w:p>
                <w:p w:rsidR="00EA7460" w:rsidRPr="007A7491" w:rsidRDefault="00EA7460" w:rsidP="009544DC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</w:pPr>
                </w:p>
                <w:p w:rsidR="00EA7460" w:rsidRPr="007A7491" w:rsidRDefault="00EA7460" w:rsidP="009544DC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</w:pPr>
                  <w:r w:rsidRPr="007A7491"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</w:rPr>
                    <w:t>Access</w:t>
                  </w:r>
                </w:p>
                <w:p w:rsidR="00EA7460" w:rsidRPr="007B72F8" w:rsidRDefault="00EA7460" w:rsidP="009544DC">
                  <w:pPr>
                    <w:spacing w:before="32" w:after="0" w:line="240" w:lineRule="auto"/>
                    <w:ind w:right="-67"/>
                    <w:rPr>
                      <w:rFonts w:ascii="Myriad Pro Semibold" w:eastAsia="Myriad Pro Semibold" w:hAnsi="Myriad Pro Semibold" w:cs="Myriad Pro Semibold"/>
                      <w:b/>
                      <w:bCs/>
                      <w:color w:val="000000" w:themeColor="text1"/>
                      <w:spacing w:val="-1"/>
                      <w:sz w:val="18"/>
                      <w:szCs w:val="18"/>
                    </w:rPr>
                  </w:pPr>
                </w:p>
                <w:p w:rsidR="00EA7460" w:rsidRPr="007B72F8" w:rsidRDefault="00EA7460" w:rsidP="009544DC">
                  <w:pPr>
                    <w:spacing w:before="32" w:after="0" w:line="240" w:lineRule="auto"/>
                    <w:ind w:right="-67"/>
                    <w:rPr>
                      <w:rFonts w:ascii="Myriad Pro Semibold" w:eastAsia="Myriad Pro Semibold" w:hAnsi="Myriad Pro Semibold" w:cs="Myriad Pro Semibold"/>
                      <w:b/>
                      <w:bCs/>
                      <w:color w:val="000000" w:themeColor="text1"/>
                      <w:spacing w:val="-1"/>
                      <w:sz w:val="18"/>
                      <w:szCs w:val="18"/>
                    </w:rPr>
                  </w:pPr>
                </w:p>
              </w:txbxContent>
            </v:textbox>
            <w10:wrap anchory="page"/>
          </v:shape>
        </w:pict>
      </w:r>
      <w:r w:rsidRPr="008A19C5">
        <w:rPr>
          <w:rFonts w:ascii="Myriad Pro" w:hAnsi="Myriad Pro"/>
          <w:noProof/>
        </w:rPr>
        <w:pict>
          <v:shape id="Text Box 198" o:spid="_x0000_s1108" type="#_x0000_t202" style="position:absolute;margin-left:94.75pt;margin-top:653.65pt;width:68.7pt;height:138.05pt;z-index:251658752;visibility:visible;mso-position-vertical-relative:page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" fillcolor="white [3201]" strokecolor="black [3200]" strokeweight="2.5pt">
            <v:shadow color="#868686"/>
            <v:textbox style="mso-next-textbox:#Text Box 198">
              <w:txbxContent>
                <w:p w:rsidR="00EA7460" w:rsidRPr="007A7491" w:rsidRDefault="00EA7460" w:rsidP="004811B4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  <w:lang w:val="es-ES"/>
                    </w:rPr>
                  </w:pPr>
                  <w:r w:rsidRPr="007A7491"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  <w:lang w:val="es-ES"/>
                    </w:rPr>
                    <w:t>Aspel  COI</w:t>
                  </w:r>
                </w:p>
                <w:p w:rsidR="00EA7460" w:rsidRPr="007A7491" w:rsidRDefault="00EA7460" w:rsidP="004811B4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  <w:lang w:val="es-ES"/>
                    </w:rPr>
                  </w:pPr>
                </w:p>
                <w:p w:rsidR="00EA7460" w:rsidRPr="007A7491" w:rsidRDefault="00EA7460" w:rsidP="004811B4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  <w:lang w:val="es-ES"/>
                    </w:rPr>
                  </w:pPr>
                  <w:r w:rsidRPr="007A7491"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  <w:lang w:val="es-ES"/>
                    </w:rPr>
                    <w:t>Aspel  NOI</w:t>
                  </w:r>
                </w:p>
                <w:p w:rsidR="00EA7460" w:rsidRPr="007A7491" w:rsidRDefault="00EA7460" w:rsidP="004811B4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  <w:lang w:val="es-ES"/>
                    </w:rPr>
                  </w:pPr>
                </w:p>
                <w:p w:rsidR="00EA7460" w:rsidRPr="007A7491" w:rsidRDefault="00EA7460" w:rsidP="004811B4">
                  <w:pPr>
                    <w:spacing w:before="32" w:after="0" w:line="240" w:lineRule="auto"/>
                    <w:ind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  <w:lang w:val="es-ES"/>
                    </w:rPr>
                  </w:pPr>
                  <w:r w:rsidRPr="007A7491"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22"/>
                      <w:lang w:val="es-ES"/>
                    </w:rPr>
                    <w:t>SUA</w:t>
                  </w:r>
                </w:p>
                <w:p w:rsidR="00EA7460" w:rsidRPr="007B72F8" w:rsidRDefault="00EA7460" w:rsidP="00830C9C">
                  <w:pPr>
                    <w:spacing w:before="32" w:after="0" w:line="240" w:lineRule="auto"/>
                    <w:ind w:left="187" w:right="-67"/>
                    <w:rPr>
                      <w:rFonts w:ascii="Arial" w:eastAsia="Myriad Pro Semibold" w:hAnsi="Arial" w:cs="Arial"/>
                      <w:bCs/>
                      <w:color w:val="000000" w:themeColor="text1"/>
                      <w:spacing w:val="-1"/>
                      <w:sz w:val="18"/>
                      <w:szCs w:val="18"/>
                      <w:lang w:val="es-ES"/>
                    </w:rPr>
                  </w:pPr>
                </w:p>
              </w:txbxContent>
            </v:textbox>
            <w10:wrap anchory="page"/>
          </v:shape>
        </w:pict>
      </w:r>
      <w:r w:rsidRPr="008A19C5">
        <w:rPr>
          <w:rFonts w:ascii="Calibri" w:hAnsi="Calibri"/>
          <w:noProof/>
          <w:sz w:val="22"/>
        </w:rPr>
        <w:pict>
          <v:group id="Group 409" o:spid="_x0000_s1198" style="position:absolute;margin-left:355.8pt;margin-top:582.9pt;width:156.05pt;height:40.5pt;z-index:251645440;mso-position-horizontal-relative:page;mso-position-vertical-relative:page" coordorigin="6793,-1906" coordsize="2691,55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">
            <v:group id="Group 3" o:spid="_x0000_s1201" style="position:absolute;left:6793;top:-1906;width:2691;height:552" coordorigin="6793,-1906" coordsize="2691,55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KNzrwXDAAAA3AAAAA8A&#10;AAAAAAAAAAAAAAAAqQIAAGRycy9kb3ducmV2LnhtbFBLBQYAAAAABAAEAPoAAACZAwAAAAA=&#10;">
              <v:shape id="Freeform 4" o:spid="_x0000_s1202" style="position:absolute;left:6793;top:-1906;width:2691;height:552;visibility:visible;mso-wrap-style:square;v-text-anchor:top" coordsize="2691,55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" path="m,552r2691,l2691,,,,,552xe" filled="f" strokecolor="black [3213]" strokeweight="1pt">
                <v:path arrowok="t" o:connecttype="custom" o:connectlocs="0,-1354;2691,-1354;2691,-1906;0,-1906;0,-1354" o:connectangles="0,0,0,0,0"/>
              </v:shape>
            </v:group>
            <v:group id="Group 5" o:spid="_x0000_s1199" style="position:absolute;left:7702;top:-1774;width:2;height:288" coordorigin="7702,-1774" coordsize="2,288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A87ZTpxAAAANwAAAAP&#10;AAAAAAAAAAAAAAAAAKkCAABkcnMvZG93bnJldi54bWxQSwUGAAAAAAQABAD6AAAAmgMAAAAA&#10;">
              <v:shape id="Freeform 6" o:spid="_x0000_s1200" style="position:absolute;left:7702;top:-1774;width:0;height:288;visibility:visible;mso-wrap-style:square;v-text-anchor:top" coordsize="2,28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G55nrwwAA&#10;ANwAAAAPAAAAZHJzL2Rvd25yZXYueG1sRI/BasMwEETvgf6D2EBvsWw3FONaCSEQSG9Nmg9YrK1t&#10;Iq2MpNpuv74qFHocZufNTrNfrBET+TA4VlBkOQji1umBOwW399OmAhEiskbjmBR8UYD97mHVYK3d&#10;zBearrETCcKhRgV9jGMtZWh7shgyNxIn78N5izFJ30ntcU5wa2SZ58/S4sCpoceRjj219+unTW9M&#10;3gyvlX0rj9O3POjcmK4olHpcL4cXEJGW+H/8lz5rBdviCX7HJALI3Q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G55nrwwAAANwAAAAPAAAAAAAAAAAAAAAAAJcCAABkcnMvZG93&#10;bnJldi54bWxQSwUGAAAAAAQABAD1AAAAhwMAAAAA&#10;" path="m,l,288e" filled="f" strokecolor="white" strokeweight="1pt">
                <v:path arrowok="t" o:connecttype="custom" o:connectlocs="0,-1774;0,-1486" o:connectangles="0,0"/>
              </v:shape>
            </v:group>
            <w10:wrap anchorx="page" anchory="page"/>
          </v:group>
        </w:pict>
      </w:r>
      <w:r>
        <w:rPr>
          <w:rFonts w:ascii="Myriad Pro" w:hAnsi="Myriad Pro"/>
          <w:noProof/>
          <w:lang w:val="es-ES" w:eastAsia="es-ES"/>
        </w:rPr>
        <w:pict>
          <v:shape id="_x0000_s1299" type="#_x0000_t202" style="position:absolute;margin-left:126.05pt;margin-top:74.9pt;width:56.55pt;height:26.1pt;z-index:251687424" strokecolor="white [3212]">
            <v:textbox>
              <w:txbxContent>
                <w:p w:rsidR="00EA7460" w:rsidRPr="007B72F8" w:rsidRDefault="00EA7460">
                  <w:pPr>
                    <w:rPr>
                      <w:b/>
                      <w:sz w:val="32"/>
                      <w:szCs w:val="32"/>
                    </w:rPr>
                  </w:pPr>
                  <w:r w:rsidRPr="007B72F8">
                    <w:rPr>
                      <w:b/>
                      <w:sz w:val="32"/>
                      <w:szCs w:val="32"/>
                    </w:rPr>
                    <w:sym w:font="Symbol" w:char="F030"/>
                  </w:r>
                  <w:r w:rsidRPr="007B72F8">
                    <w:rPr>
                      <w:b/>
                      <w:sz w:val="32"/>
                      <w:szCs w:val="32"/>
                    </w:rPr>
                    <w:sym w:font="Symbol" w:char="F031"/>
                  </w:r>
                  <w:r w:rsidRPr="007B72F8">
                    <w:rPr>
                      <w:b/>
                      <w:sz w:val="32"/>
                      <w:szCs w:val="32"/>
                    </w:rPr>
                    <w:sym w:font="Symbol" w:char="F030"/>
                  </w:r>
                  <w:r w:rsidRPr="007B72F8">
                    <w:rPr>
                      <w:b/>
                      <w:sz w:val="32"/>
                      <w:szCs w:val="32"/>
                    </w:rPr>
                    <w:t>10</w:t>
                  </w:r>
                </w:p>
              </w:txbxContent>
            </v:textbox>
          </v:shape>
        </w:pict>
      </w:r>
      <w:r w:rsidRPr="008A19C5">
        <w:rPr>
          <w:noProof/>
          <w:lang w:val="es-ES" w:eastAsia="es-ES"/>
        </w:rPr>
        <w:pict>
          <v:roundrect id="_x0000_s1364" style="position:absolute;margin-left:-183.7pt;margin-top:279.6pt;width:140.55pt;height:30.85pt;z-index:251697664" arcsize="10923f" fillcolor="white [3201]" strokecolor="black [3200]" strokeweight="2.5pt">
            <v:shadow color="#868686"/>
            <v:textbox>
              <w:txbxContent>
                <w:p w:rsidR="00EA7460" w:rsidRPr="0025467A" w:rsidRDefault="00EA7460" w:rsidP="0025467A">
                  <w:pPr>
                    <w:jc w:val="center"/>
                    <w:rPr>
                      <w:rFonts w:ascii="Arial" w:hAnsi="Arial" w:cs="Arial"/>
                      <w:lang w:val="es-ES"/>
                    </w:rPr>
                  </w:pPr>
                  <w:r w:rsidRPr="0025467A">
                    <w:rPr>
                      <w:rFonts w:ascii="Arial" w:hAnsi="Arial" w:cs="Arial"/>
                      <w:lang w:val="es-ES"/>
                    </w:rPr>
                    <w:t>Viajar</w:t>
                  </w:r>
                </w:p>
              </w:txbxContent>
            </v:textbox>
          </v:roundrect>
        </w:pict>
      </w:r>
      <w:r w:rsidRPr="008A19C5">
        <w:rPr>
          <w:noProof/>
          <w:lang w:val="es-ES" w:eastAsia="es-ES"/>
        </w:rPr>
        <w:pict>
          <v:roundrect id="_x0000_s1363" style="position:absolute;margin-left:-183.1pt;margin-top:236.35pt;width:139.95pt;height:30.85pt;z-index:251696640" arcsize="10923f" fillcolor="white [3201]" strokecolor="black [3200]" strokeweight="2.5pt">
            <v:shadow color="#868686"/>
            <v:textbox>
              <w:txbxContent>
                <w:p w:rsidR="00EA7460" w:rsidRPr="0025467A" w:rsidRDefault="00EA7460" w:rsidP="0025467A">
                  <w:pPr>
                    <w:jc w:val="center"/>
                    <w:rPr>
                      <w:rFonts w:ascii="Arial" w:hAnsi="Arial" w:cs="Arial"/>
                      <w:lang w:val="es-ES"/>
                    </w:rPr>
                  </w:pPr>
                  <w:r w:rsidRPr="0025467A">
                    <w:rPr>
                      <w:rFonts w:ascii="Arial" w:hAnsi="Arial" w:cs="Arial"/>
                      <w:lang w:val="es-ES"/>
                    </w:rPr>
                    <w:t>Literatura</w:t>
                  </w:r>
                </w:p>
              </w:txbxContent>
            </v:textbox>
          </v:roundrect>
        </w:pict>
      </w:r>
      <w:r w:rsidRPr="008A19C5">
        <w:rPr>
          <w:noProof/>
          <w:lang w:val="es-ES" w:eastAsia="es-ES"/>
        </w:rPr>
        <w:pict>
          <v:roundrect id="_x0000_s1362" style="position:absolute;margin-left:-183.7pt;margin-top:194.3pt;width:140.55pt;height:30.85pt;z-index:251695616" arcsize="10923f" fillcolor="white [3201]" strokecolor="black [3200]" strokeweight="2.5pt">
            <v:shadow color="#868686"/>
            <v:textbox>
              <w:txbxContent>
                <w:p w:rsidR="00EA7460" w:rsidRPr="0025467A" w:rsidRDefault="00EA7460" w:rsidP="0025467A">
                  <w:pPr>
                    <w:jc w:val="center"/>
                    <w:rPr>
                      <w:rFonts w:ascii="Arial" w:hAnsi="Arial" w:cs="Arial"/>
                      <w:lang w:val="es-ES"/>
                    </w:rPr>
                  </w:pPr>
                  <w:r w:rsidRPr="0025467A">
                    <w:rPr>
                      <w:rFonts w:ascii="Arial" w:hAnsi="Arial" w:cs="Arial"/>
                      <w:lang w:val="es-ES"/>
                    </w:rPr>
                    <w:t>Deportes</w:t>
                  </w:r>
                </w:p>
              </w:txbxContent>
            </v:textbox>
          </v:roundrect>
        </w:pict>
      </w:r>
      <w:r w:rsidRPr="008A19C5">
        <w:rPr>
          <w:noProof/>
          <w:lang w:val="es-ES" w:eastAsia="es-ES"/>
        </w:rPr>
        <w:pict>
          <v:roundrect id="_x0000_s1361" style="position:absolute;margin-left:-181.95pt;margin-top:153.1pt;width:138.8pt;height:30.85pt;z-index:251694592" arcsize="10923f" fillcolor="white [3201]" strokecolor="black [3200]" strokeweight="2.5pt">
            <v:shadow color="#868686"/>
            <v:textbox>
              <w:txbxContent>
                <w:p w:rsidR="00EA7460" w:rsidRPr="0025467A" w:rsidRDefault="00EA7460" w:rsidP="0025467A">
                  <w:pPr>
                    <w:jc w:val="center"/>
                    <w:rPr>
                      <w:rFonts w:ascii="Arial" w:hAnsi="Arial" w:cs="Arial"/>
                      <w:lang w:val="es-ES"/>
                    </w:rPr>
                  </w:pPr>
                  <w:r w:rsidRPr="0025467A">
                    <w:rPr>
                      <w:rFonts w:ascii="Arial" w:hAnsi="Arial" w:cs="Arial"/>
                      <w:lang w:val="es-ES"/>
                    </w:rPr>
                    <w:t>Ajedrez</w:t>
                  </w:r>
                </w:p>
              </w:txbxContent>
            </v:textbox>
          </v:roundrect>
        </w:pict>
      </w:r>
      <w:r w:rsidRPr="008A19C5">
        <w:rPr>
          <w:noProof/>
          <w:lang w:val="es-ES" w:eastAsia="es-ES"/>
        </w:rPr>
        <w:pict>
          <v:roundrect id="_x0000_s1360" style="position:absolute;margin-left:-184.5pt;margin-top:110.7pt;width:141.35pt;height:30.85pt;z-index:251693568" arcsize="10923f" fillcolor="white [3201]" strokecolor="black [3200]" strokeweight="2.5pt">
            <v:shadow color="#868686"/>
            <v:textbox>
              <w:txbxContent>
                <w:p w:rsidR="00EA7460" w:rsidRPr="0025467A" w:rsidRDefault="00EA7460" w:rsidP="0025467A">
                  <w:pPr>
                    <w:jc w:val="center"/>
                    <w:rPr>
                      <w:rFonts w:ascii="Arial" w:hAnsi="Arial" w:cs="Arial"/>
                      <w:lang w:val="es-ES"/>
                    </w:rPr>
                  </w:pPr>
                  <w:r w:rsidRPr="0025467A">
                    <w:rPr>
                      <w:rFonts w:ascii="Arial" w:hAnsi="Arial" w:cs="Arial"/>
                      <w:lang w:val="es-ES"/>
                    </w:rPr>
                    <w:t>Música</w:t>
                  </w:r>
                </w:p>
              </w:txbxContent>
            </v:textbox>
          </v:roundrect>
        </w:pict>
      </w:r>
      <w:r w:rsidRPr="008A19C5">
        <w:rPr>
          <w:noProof/>
          <w:lang w:val="es-ES" w:eastAsia="es-ES"/>
        </w:rPr>
        <w:pict>
          <v:shapetype id="_x0000_t74" coordsize="21600,21600" o:spt="74" path="m10860,2187c10451,1746,9529,1018,9015,730,7865,152,6685,,5415,,4175,152,2995,575,1967,1305,1150,2187,575,3222,242,4220,,5410,242,6560,575,7597l10860,21600,20995,7597v485,-1037,605,-2187,485,-3377c21115,3222,20420,2187,19632,1305,18575,575,17425,152,16275,,15005,,13735,152,12705,730v-529,288,-1451,1016,-1845,1457xe">
            <v:stroke joinstyle="miter"/>
            <v:path gradientshapeok="t" o:connecttype="custom" o:connectlocs="10860,2187;2928,10800;10860,21600;18672,10800" o:connectangles="270,180,90,0" textboxrect="5037,2277,16557,13677"/>
          </v:shapetype>
          <v:shape id="_x0000_s1359" type="#_x0000_t74" style="position:absolute;margin-left:-167.2pt;margin-top:74.9pt;width:21.65pt;height:15.85pt;z-index:251692544"/>
        </w:pict>
      </w:r>
      <w:r w:rsidRPr="008A19C5">
        <w:rPr>
          <w:rFonts w:ascii="Arial" w:hAnsi="Arial" w:cs="Arial"/>
          <w:noProof/>
          <w:sz w:val="20"/>
          <w:szCs w:val="20"/>
          <w:lang w:val="es-ES" w:eastAsia="es-ES"/>
        </w:rPr>
        <w:pict>
          <v:shape id="_x0000_s1358" type="#_x0000_t202" style="position:absolute;margin-left:-132pt;margin-top:70.2pt;width:83.35pt;height:23.1pt;z-index:251691520" fillcolor="#383d59" stroked="f">
            <v:textbox>
              <w:txbxContent>
                <w:p w:rsidR="00EA7460" w:rsidRPr="00A520C0" w:rsidRDefault="00EA7460">
                  <w:pPr>
                    <w:rPr>
                      <w:lang w:val="es-ES"/>
                    </w:rPr>
                  </w:pPr>
                  <w:r w:rsidRPr="00A520C0">
                    <w:rPr>
                      <w:rFonts w:ascii="Arial" w:hAnsi="Arial" w:cs="Arial"/>
                      <w:color w:val="FFFFFF" w:themeColor="background1"/>
                      <w:lang w:val="es-ES"/>
                    </w:rPr>
                    <w:t>INTERESES</w:t>
                  </w:r>
                  <w:r>
                    <w:rPr>
                      <w:lang w:val="es-ES"/>
                    </w:rPr>
                    <w:t>S</w:t>
                  </w:r>
                </w:p>
              </w:txbxContent>
            </v:textbox>
          </v:shape>
        </w:pict>
      </w:r>
      <w:r w:rsidRPr="008A19C5">
        <w:rPr>
          <w:noProof/>
          <w:lang w:val="es-ES" w:eastAsia="es-ES"/>
        </w:rPr>
        <w:pict>
          <v:group id="_x0000_s1353" style="position:absolute;margin-left:54pt;margin-top:577.9pt;width:137.4pt;height:30.35pt;z-index:251689472;mso-position-horizontal-relative:page;mso-position-vertical-relative:page" coordorigin="6793,-1906" coordsize="2691,55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">
            <v:group id="Group 3" o:spid="_x0000_s1354" style="position:absolute;left:6793;top:-1906;width:2691;height:552" coordorigin="6793,-1906" coordsize="2691,55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K21qN3DAAAA3AAAAA8A&#10;AAAAAAAAAAAAAAAAqQIAAGRycy9kb3ducmV2LnhtbFBLBQYAAAAABAAEAPoAAACZAwAAAAA=&#10;">
              <v:shape id="Freeform 4" o:spid="_x0000_s1355" style="position:absolute;left:6793;top:-1906;width:2691;height:552;visibility:visible;mso-wrap-style:square;v-text-anchor:top" coordsize="2691,55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eRF5txAAA&#10;ANwAAAAPAAAAZHJzL2Rvd25yZXYueG1sRI9LiwIxEITvC/6H0II3zaisyGgUEQQvgm/w1kzaeTjp&#10;DJPojPvrNwvCHovq+qprvmxNKV5Uu9yyguEgAkGcWJ1zquB82vSnIJxH1lhaJgVvcrBcdL7mGGvb&#10;8IFeR5+KAGEXo4LM+yqW0iUZGXQDWxEH725rgz7IOpW6xibATSlHUTSRBnMODRlWtM4oeRyfJryx&#10;312K1U/xHdln4a/jQ1O+b41SvW67moHw1Pr/4096qxWMR0P4GxMIIBe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HkRebcQAAADcAAAADwAAAAAAAAAAAAAAAACXAgAAZHJzL2Rv&#10;d25yZXYueG1sUEsFBgAAAAAEAAQA9QAAAIgDAAAAAA==&#10;" path="m,552r2691,l2691,,,,,552xe" filled="f" strokecolor="white" strokeweight="1pt">
                <v:path arrowok="t" o:connecttype="custom" o:connectlocs="0,-1354;2691,-1354;2691,-1906;0,-1906;0,-1354" o:connectangles="0,0,0,0,0"/>
              </v:shape>
            </v:group>
            <v:group id="Group 5" o:spid="_x0000_s1356" style="position:absolute;left:7702;top:-1774;width:2;height:288" coordorigin="7702,-1774" coordsize="2,288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AyK5MxxAAAANwAAAAP&#10;AAAAAAAAAAAAAAAAAKkCAABkcnMvZG93bnJldi54bWxQSwUGAAAAAAQABAD6AAAAmgMAAAAA&#10;">
              <v:shape id="Freeform 6" o:spid="_x0000_s1357" style="position:absolute;left:7702;top:-1774;width:0;height:288;visibility:visible;mso-wrap-style:square;v-text-anchor:top" coordsize="2,28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IIZ4zwQAA&#10;ANwAAAAPAAAAZHJzL2Rvd25yZXYueG1sRI9Ri8IwEITfD/wPYQXfzrQVDqlGEUHQN/XuByzN2haT&#10;TUlirf56Iwj3OMzONzvL9WCN6MmH1rGCfJqBIK6cbrlW8Pe7+56DCBFZo3FMCh4UYL0afS2x1O7O&#10;J+rPsRYJwqFEBU2MXSllqBqyGKauI07exXmLMUlfS+3xnuDWyCLLfqTFllNDgx1tG6qu55tNb/Te&#10;tIe5PRbb/ik3OjOmznOlJuNhswARaYj/x5/0XiuYFTN4j0kEkKsX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iCGeM8EAAADcAAAADwAAAAAAAAAAAAAAAACXAgAAZHJzL2Rvd25y&#10;ZXYueG1sUEsFBgAAAAAEAAQA9QAAAIUDAAAAAA==&#10;" path="m,l,288e" filled="f" strokecolor="white" strokeweight="1pt">
                <v:path arrowok="t" o:connecttype="custom" o:connectlocs="0,-1774;0,-1486" o:connectangles="0,0"/>
              </v:shape>
            </v:group>
            <w10:wrap anchorx="page" anchory="page"/>
          </v:group>
        </w:pict>
      </w:r>
      <w:r w:rsidR="00A520C0">
        <w:rPr>
          <w:rFonts w:ascii="Arial" w:hAnsi="Arial" w:cs="Arial"/>
          <w:noProof/>
          <w:sz w:val="20"/>
          <w:szCs w:val="20"/>
          <w:lang w:val="es-ES" w:eastAsia="es-ES"/>
        </w:rPr>
        <w:drawing>
          <wp:anchor distT="0" distB="0" distL="114300" distR="114300" simplePos="0" relativeHeight="251690496" behindDoc="0" locked="0" layoutInCell="1" allowOverlap="1">
            <wp:simplePos x="0" y="0"/>
            <wp:positionH relativeFrom="column">
              <wp:posOffset>-3983</wp:posOffset>
            </wp:positionH>
            <wp:positionV relativeFrom="paragraph">
              <wp:posOffset>1302674</wp:posOffset>
            </wp:positionV>
            <wp:extent cx="1033153" cy="285007"/>
            <wp:effectExtent l="0" t="0" r="0" b="0"/>
            <wp:wrapNone/>
            <wp:docPr id="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153" cy="2850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Myriad Pro" w:hAnsi="Myriad Pro"/>
          <w:noProof/>
          <w:lang w:val="es-ES" w:eastAsia="es-ES"/>
        </w:rPr>
        <w:pict>
          <v:group id="_x0000_s1300" style="position:absolute;margin-left:267.9pt;margin-top:648.65pt;width:25.4pt;height:143.35pt;z-index:-251628032;mso-position-horizontal-relative:page;mso-position-vertical-relative:page" coordorigin="5118,-316" coordsize="317,500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">
            <v:group id="Group 76" o:spid="_x0000_s1301" style="position:absolute;left:5276;top:-306;width:2;height:294" coordorigin="5276,-306" coordsize="2,29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LWyllrGAAAA3AAA&#10;AA8AAAAAAAAAAAAAAAAAqQIAAGRycy9kb3ducmV2LnhtbFBLBQYAAAAABAAEAPoAAACcAwAAAAA=&#10;">
              <v:shape id="Freeform 77" o:spid="_x0000_s1302" style="position:absolute;left:5276;top:-306;width:0;height:294;visibility:visible;mso-wrap-style:square;v-text-anchor:top" coordsize="2,29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dzDmyxAAA&#10;ANwAAAAPAAAAZHJzL2Rvd25yZXYueG1sRE9LawIxEL4X/A9hhN5qoofSrkYRoVSwBWt94G3YjLuL&#10;yWTZpO7qr28KQm/z8T1nMuucFRdqQuVZw3CgQBDn3lRcaNh+vz29gAgR2aD1TBquFGA27T1MMDO+&#10;5S+6bGIhUgiHDDWUMdaZlCEvyWEY+Jo4cSffOIwJNoU0DbYp3Fk5UupZOqw4NZRY06Kk/Lz5cRpu&#10;72q1+jja3eFsr+1hvf9cxNpo/djv5mMQkbr4L767lybNV6/w90y6QE5/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3cw5ssQAAADcAAAADwAAAAAAAAAAAAAAAACXAgAAZHJzL2Rv&#10;d25yZXYueG1sUEsFBgAAAAAEAAQA9QAAAIgDAAAAAA==&#10;" path="m,l,294e" filled="f" strokecolor="#343d59" strokeweight="1pt">
                <v:path arrowok="t" o:connecttype="custom" o:connectlocs="0,-306;0,-12" o:connectangles="0,0"/>
              </v:shape>
            </v:group>
            <v:group id="Group 78" o:spid="_x0000_s1303" style="position:absolute;left:5276;top:315;width:2;height:914" coordorigin="5276,315" coordsize="2,9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M4dDIHGAAAA3AAA&#10;AA8AAAAAAAAAAAAAAAAAqQIAAGRycy9kb3ducmV2LnhtbFBLBQYAAAAABAAEAPoAAACcAwAAAAA=&#10;">
              <v:shape id="Freeform 79" o:spid="_x0000_s1304" style="position:absolute;left:5276;top:315;width:0;height:914;visibility:visible;mso-wrap-style:square;v-text-anchor:top" coordsize="2,9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JhjQ2xAAA&#10;ANwAAAAPAAAAZHJzL2Rvd25yZXYueG1sRE9La8JAEL4X+h+WKfRWN1GQEF3FV2mr9FAtxeOYHZNo&#10;djbsbjX++26h0Nt8fM8ZTzvTiAs5X1tWkPYSEMSF1TWXCj53z08ZCB+QNTaWScGNPEwn93djzLW9&#10;8gddtqEUMYR9jgqqENpcSl9UZND3bEscuaN1BkOErpTa4TWGm0b2k2QoDdYcGypsaVFRcd5+GwVD&#10;tyze37L9fD5Yb/DLngbZYfWi1ONDNxuBCNSFf/Gf+1XH+WkKv8/EC+TkB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CYY0NsQAAADcAAAADwAAAAAAAAAAAAAAAACXAgAAZHJzL2Rv&#10;d25yZXYueG1sUEsFBgAAAAAEAAQA9QAAAIgDAAAAAA==&#10;" path="m,l,914e" filled="f" strokecolor="#343d59" strokeweight="1pt">
                <v:path arrowok="t" o:connecttype="custom" o:connectlocs="0,315;0,1229" o:connectangles="0,0"/>
              </v:shape>
            </v:group>
            <v:group id="Group 80" o:spid="_x0000_s1305" style="position:absolute;left:5128;top:21;width:297;height:261" coordorigin="5128,21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BRgzdtxAAAANwAAAAP&#10;AAAAAAAAAAAAAAAAAKkCAABkcnMvZG93bnJldi54bWxQSwUGAAAAAAQABAD6AAAAmgMAAAAA&#10;">
              <v:shape id="Freeform 81" o:spid="_x0000_s1306" style="position:absolute;left:5128;top:21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xQfWTxQAA&#10;ANwAAAAPAAAAZHJzL2Rvd25yZXYueG1sRE9Na8JAEL0L/odlhN50k0qtjW6kCLYVLKWxHrwN2TEJ&#10;ZmdDdhvjv+8WBG/zeJ+zXPWmFh21rrKsIJ5EIIhzqysuFPzsN+M5COeRNdaWScGVHKzS4WCJibYX&#10;/qYu84UIIewSVFB63yRSurwkg25iG+LAnWxr0AfYFlK3eAnhppaPUTSTBisODSU2tC4pP2e/RsH7&#10;8bOeybfr12a7e862h64565cnpR5G/esChKfe38U394cO8+Mp/D8TLpDpH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HFB9ZPFAAAA3AAAAA8AAAAAAAAAAAAAAAAAlwIAAGRycy9k&#10;b3ducmV2LnhtbFBLBQYAAAAABAAEAPUAAACJAwAAAAA=&#10;" path="m,261r297,l297,,,,,261xe" filled="f" strokecolor="#343d59" strokeweight="1pt">
                <v:path arrowok="t" o:connecttype="custom" o:connectlocs="0,282;297,282;297,21;0,21;0,282" o:connectangles="0,0,0,0,0"/>
              </v:shape>
            </v:group>
            <v:group id="Group 82" o:spid="_x0000_s1307" style="position:absolute;left:5276;top:1556;width:2;height:914" coordorigin="5276,1556" coordsize="2,9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xJgqCxAAAANwAAAAP&#10;AAAAAAAAAAAAAAAAAKkCAABkcnMvZG93bnJldi54bWxQSwUGAAAAAAQABAD6AAAAmgMAAAAA&#10;">
              <v:shape id="Freeform 83" o:spid="_x0000_s1308" style="position:absolute;left:5276;top:1556;width:0;height:914;visibility:visible;mso-wrap-style:square;v-text-anchor:top" coordsize="2,9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2vTI1xAAA&#10;ANwAAAAPAAAAZHJzL2Rvd25yZXYueG1sRE9LawIxEL4X+h/CFLzVrIqybI3iE2tLD7Wl9DjdjLur&#10;m8mSpLr+e1MQepuP7znjaWtqcSLnK8sKet0EBHFudcWFgs+P9WMKwgdkjbVlUnAhD9PJ/d0YM23P&#10;/E6nXShEDGGfoYIyhCaT0uclGfRd2xBHbm+dwRChK6R2eI7hppb9JBlJgxXHhhIbWpSUH3e/RsHI&#10;LfO3bfo9nw9eXvHLHgbpz2qjVOehnT2BCNSGf/HN/azj/N4Q/p6JF8jJF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dr0yNcQAAADcAAAADwAAAAAAAAAAAAAAAACXAgAAZHJzL2Rv&#10;d25yZXYueG1sUEsFBgAAAAAEAAQA9QAAAIgDAAAAAA==&#10;" path="m,l,914e" filled="f" strokecolor="#343d59" strokeweight="1pt">
                <v:path arrowok="t" o:connecttype="custom" o:connectlocs="0,1556;0,2470" o:connectangles="0,0"/>
              </v:shape>
            </v:group>
            <v:group id="Group 84" o:spid="_x0000_s1309" style="position:absolute;left:5128;top:1262;width:297;height:261" coordorigin="5128,1262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C64MW7DAAAA3AAAAA8A&#10;AAAAAAAAAAAAAAAAqQIAAGRycy9kb3ducmV2LnhtbFBLBQYAAAAABAAEAPoAAACZAwAAAAA=&#10;">
              <v:shape id="Freeform 85" o:spid="_x0000_s1310" style="position:absolute;left:5128;top:1262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OevOQwwAA&#10;ANwAAAAPAAAAZHJzL2Rvd25yZXYueG1sRE9La8JAEL4X+h+WKXirGwW1pq4igi9QilEP3obsNAlm&#10;Z0N2jfHfu0Kht/n4njOZtaYUDdWusKyg141AEKdWF5wpOB2Xn18gnEfWWFomBQ9yMJu+v00w1vbO&#10;B2oSn4kQwi5GBbn3VSylS3My6Lq2Ig7cr60N+gDrTOoa7yHclLIfRUNpsODQkGNFi5zSa3IzCtaX&#10;fTmUq8fPcrsbJdtzU131eKBU56Odf4Pw1Pp/8Z97o8P83ghez4QL5PQJ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OevOQwwAAANwAAAAPAAAAAAAAAAAAAAAAAJcCAABkcnMvZG93&#10;bnJldi54bWxQSwUGAAAAAAQABAD1AAAAhwMAAAAA&#10;" path="m,261r297,l297,,,,,261xe" filled="f" strokecolor="#343d59" strokeweight="1pt">
                <v:path arrowok="t" o:connecttype="custom" o:connectlocs="0,1523;297,1523;297,1262;0,1262;0,1523" o:connectangles="0,0,0,0,0"/>
              </v:shape>
            </v:group>
            <v:group id="Group 86" o:spid="_x0000_s1311" style="position:absolute;left:5276;top:2797;width:2;height:914" coordorigin="5276,2797" coordsize="2,9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DBrAIfGAAAA3AAA&#10;AA8AAAAAAAAAAAAAAAAAqQIAAGRycy9kb3ducmV2LnhtbFBLBQYAAAAABAAEAPoAAACcAwAAAAA=&#10;">
              <v:shape id="Freeform 87" o:spid="_x0000_s1312" style="position:absolute;left:5276;top:2797;width:0;height:914;visibility:visible;mso-wrap-style:square;v-text-anchor:top" coordsize="2,9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38DgwxAAA&#10;ANwAAAAPAAAAZHJzL2Rvd25yZXYueG1sRE9LawIxEL4X+h/CFLzVrAqy3RrFJ9aWHmpL6XG6GXdX&#10;N5Mlibr+e1MQepuP7zmjSWtqcSLnK8sKet0EBHFudcWFgq/P1WMKwgdkjbVlUnAhD5Px/d0IM23P&#10;/EGnbShEDGGfoYIyhCaT0uclGfRd2xBHbmedwRChK6R2eI7hppb9JBlKgxXHhhIbmpeUH7ZHo2Do&#10;Fvn7Jv2ZzQavb/ht94P0d7lWqvPQTp9BBGrDv/jmftFxfu8J/p6JF8jxF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9/A4MMQAAADcAAAADwAAAAAAAAAAAAAAAACXAgAAZHJzL2Rv&#10;d25yZXYueG1sUEsFBgAAAAAEAAQA9QAAAIgDAAAAAA==&#10;" path="m,l,914e" filled="f" strokecolor="#343d59" strokeweight="1pt">
                <v:path arrowok="t" o:connecttype="custom" o:connectlocs="0,2797;0,3711" o:connectangles="0,0"/>
              </v:shape>
            </v:group>
            <v:group id="Group 88" o:spid="_x0000_s1313" style="position:absolute;left:5128;top:2503;width:297;height:261" coordorigin="5128,2503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AHHGPMUAAADcAAAA&#10;DwAAAAAAAAAAAAAAAACpAgAAZHJzL2Rvd25yZXYueG1sUEsFBgAAAAAEAAQA+gAAAJsDAAAAAA==&#10;">
              <v:shape id="Freeform 89" o:spid="_x0000_s1314" style="position:absolute;left:5128;top:2503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gswTCwwAA&#10;ANwAAAAPAAAAZHJzL2Rvd25yZXYueG1sRE9Na8JAEL0L/odlBG+6Uai10VVEsCpUpNEeehuyYxLM&#10;zobsGuO/7xYEb/N4nzNftqYUDdWusKxgNIxAEKdWF5wpOJ82gykI55E1lpZJwYMcLBfdzhxjbe/8&#10;TU3iMxFC2MWoIPe+iqV0aU4G3dBWxIG72NqgD7DOpK7xHsJNKcdRNJEGCw4NOVa0zim9JjejYPt7&#10;KCfy83Hc7L/ek/1PU131x5tS/V67moHw1PqX+One6TB/PIL/Z8IFcvEH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gswTCwwAAANwAAAAPAAAAAAAAAAAAAAAAAJcCAABkcnMvZG93&#10;bnJldi54bWxQSwUGAAAAAAQABAD1AAAAhwMAAAAA&#10;" path="m,261r297,l297,,,,,261xe" filled="f" strokecolor="#343d59" strokeweight="1pt">
                <v:path arrowok="t" o:connecttype="custom" o:connectlocs="0,2764;297,2764;297,2503;0,2503;0,2764" o:connectangles="0,0,0,0,0"/>
              </v:shape>
            </v:group>
            <v:group id="Group 90" o:spid="_x0000_s1315" style="position:absolute;left:5276;top:4039;width:2;height:637" coordorigin="5276,4039" coordsize="2,637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f7/3QxAAAANwAAAAP&#10;AAAAAAAAAAAAAAAAAKkCAABkcnMvZG93bnJldi54bWxQSwUGAAAAAAQABAD6AAAAmgMAAAAA&#10;">
              <v:shape id="Freeform 91" o:spid="_x0000_s1316" style="position:absolute;left:5276;top:4039;width:0;height:637;visibility:visible;mso-wrap-style:square;v-text-anchor:top" coordsize="2,637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Vb2v4wgAA&#10;ANwAAAAPAAAAZHJzL2Rvd25yZXYueG1sRE/fa8IwEH4f7H8IN/BtTadQpDPK2Cj4IjJ12+vR3Jqy&#10;5lKa2Mb/fhEE3+7j+3mrTbSdGGnwrWMFL1kOgrh2uuVGwelYPS9B+ICssXNMCi7kYbN+fFhhqd3E&#10;nzQeQiNSCPsSFZgQ+lJKXxuy6DPXEyfu1w0WQ4JDI/WAUwq3nZzneSEttpwaDPb0bqj+O5ytgupn&#10;3BVY7Vv59R1lsazMtP2ISs2e4tsriEAx3MU391an+fMFXJ9JF8j1P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NVva/jCAAAA3AAAAA8AAAAAAAAAAAAAAAAAlwIAAGRycy9kb3du&#10;cmV2LnhtbFBLBQYAAAAABAAEAPUAAACGAwAAAAA=&#10;" path="m,l,637e" filled="f" strokecolor="#343d59" strokeweight="1pt">
                <v:path arrowok="t" o:connecttype="custom" o:connectlocs="0,4039;0,4676" o:connectangles="0,0"/>
              </v:shape>
            </v:group>
            <v:group id="Group 92" o:spid="_x0000_s1317" style="position:absolute;left:5128;top:3744;width:297;height:261" coordorigin="5128,3744" coordsize="297,26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f0rAP8IAAADcAAAADwAA&#10;AAAAAAAAAAAAAACpAgAAZHJzL2Rvd25yZXYueG1sUEsFBgAAAAAEAAQA+gAAAJgDAAAAAA==&#10;">
              <v:shape id="Freeform 93" o:spid="_x0000_s1318" style="position:absolute;left:5128;top:3744;width:297;height:261;visibility:visible;mso-wrap-style:square;v-text-anchor:top" coordsize="297,26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iALBwwAA&#10;ANwAAAAPAAAAZHJzL2Rvd25yZXYueG1sRE9Na8JAEL0L/odlhN50o6C20VWkYFVQSqM99DZkxySY&#10;nQ3ZbYz/3hUEb/N4nzNftqYUDdWusKxgOIhAEKdWF5wpOB3X/XcQziNrLC2Tghs5WC66nTnG2l75&#10;h5rEZyKEsItRQe59FUvp0pwMuoGtiAN3trVBH2CdSV3jNYSbUo6iaCINFhwacqzoM6f0kvwbBZu/&#10;QzmRX7fv9W4/TXa/TXXRH2Ol3nrtagbCU+tf4qd7q8P80Rgez4QL5OIO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fiALBwwAAANwAAAAPAAAAAAAAAAAAAAAAAJcCAABkcnMvZG93&#10;bnJldi54bWxQSwUGAAAAAAQABAD1AAAAhwMAAAAA&#10;" path="m,262r297,l297,,,,,262xe" filled="f" strokecolor="#343d59" strokeweight="1pt">
                <v:path arrowok="t" o:connecttype="custom" o:connectlocs="0,4006;297,4006;297,3744;0,3744;0,4006" o:connectangles="0,0,0,0,0"/>
              </v:shape>
            </v:group>
            <w10:wrap anchorx="page" anchory="page"/>
          </v:group>
        </w:pict>
      </w:r>
      <w:r w:rsidR="007B72F8" w:rsidRPr="007B72F8">
        <w:rPr>
          <w:rFonts w:ascii="Myriad Pro" w:hAnsi="Myriad Pro"/>
          <w:noProof/>
          <w:lang w:val="es-ES" w:eastAsia="es-ES"/>
        </w:rPr>
        <w:drawing>
          <wp:anchor distT="0" distB="0" distL="114300" distR="114300" simplePos="0" relativeHeight="251686400" behindDoc="1" locked="0" layoutInCell="1" allowOverlap="1">
            <wp:simplePos x="0" y="0"/>
            <wp:positionH relativeFrom="column">
              <wp:posOffset>1783715</wp:posOffset>
            </wp:positionH>
            <wp:positionV relativeFrom="page">
              <wp:posOffset>7523480</wp:posOffset>
            </wp:positionV>
            <wp:extent cx="180340" cy="188595"/>
            <wp:effectExtent l="19050" t="0" r="0" b="0"/>
            <wp:wrapTight wrapText="bothSides">
              <wp:wrapPolygon edited="0">
                <wp:start x="-2282" y="0"/>
                <wp:lineTo x="2282" y="19636"/>
                <wp:lineTo x="6845" y="19636"/>
                <wp:lineTo x="18254" y="19636"/>
                <wp:lineTo x="20535" y="6545"/>
                <wp:lineTo x="6845" y="0"/>
                <wp:lineTo x="-2282" y="0"/>
              </wp:wrapPolygon>
            </wp:wrapTight>
            <wp:docPr id="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" cy="1885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8A19C5">
        <w:rPr>
          <w:rFonts w:ascii="Calibri" w:hAnsi="Calibri"/>
          <w:noProof/>
          <w:sz w:val="22"/>
          <w:lang w:val="es-ES" w:eastAsia="es-ES"/>
        </w:rPr>
        <w:pict>
          <v:shape id="_x0000_s1297" type="#_x0000_t202" style="position:absolute;margin-left:164.2pt;margin-top:590.85pt;width:111.7pt;height:20.65pt;z-index:251683328;visibility:visible;mso-wrap-distance-top:3.6pt;mso-wrap-distance-bottom:3.6pt;mso-position-horizontal-relative:text;mso-position-vertical-relative:page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" filled="f" stroked="f">
            <v:textbox style="mso-next-textbox:#_x0000_s1297">
              <w:txbxContent>
                <w:p w:rsidR="00EA7460" w:rsidRPr="007B72F8" w:rsidRDefault="00EA7460" w:rsidP="007B72F8">
                  <w:pPr>
                    <w:spacing w:after="0" w:line="240" w:lineRule="auto"/>
                    <w:ind w:right="-76"/>
                    <w:rPr>
                      <w:rFonts w:ascii="Arial" w:eastAsia="Myriad Pro" w:hAnsi="Arial" w:cs="Arial"/>
                      <w:color w:val="000000" w:themeColor="text1"/>
                      <w:szCs w:val="24"/>
                    </w:rPr>
                  </w:pPr>
                  <w:r w:rsidRPr="007B72F8">
                    <w:rPr>
                      <w:rFonts w:ascii="Arial" w:eastAsia="Myriad Pro" w:hAnsi="Arial" w:cs="Arial"/>
                      <w:color w:val="000000" w:themeColor="text1"/>
                      <w:spacing w:val="5"/>
                      <w:szCs w:val="24"/>
                    </w:rPr>
                    <w:t xml:space="preserve">   INFORMÁTICA</w:t>
                  </w:r>
                </w:p>
              </w:txbxContent>
            </v:textbox>
            <w10:wrap type="square" anchory="page"/>
          </v:shape>
        </w:pict>
      </w:r>
      <w:r w:rsidR="004811B4">
        <w:rPr>
          <w:noProof/>
          <w:lang w:val="es-ES" w:eastAsia="es-ES"/>
        </w:rPr>
        <w:drawing>
          <wp:anchor distT="0" distB="0" distL="114300" distR="114300" simplePos="0" relativeHeight="251676160" behindDoc="0" locked="0" layoutInCell="1" allowOverlap="1">
            <wp:simplePos x="0" y="0"/>
            <wp:positionH relativeFrom="column">
              <wp:posOffset>-2246630</wp:posOffset>
            </wp:positionH>
            <wp:positionV relativeFrom="page">
              <wp:posOffset>6589395</wp:posOffset>
            </wp:positionV>
            <wp:extent cx="80010" cy="118745"/>
            <wp:effectExtent l="19050" t="0" r="0" b="0"/>
            <wp:wrapNone/>
            <wp:docPr id="21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" cy="1187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8A19C5">
        <w:rPr>
          <w:noProof/>
        </w:rPr>
        <w:pict>
          <v:shape id="_x0000_s1203" style="position:absolute;margin-left:-183.1pt;margin-top:516.9pt;width:17.8pt;height:15.25pt;z-index:251662848;visibility:visible;mso-wrap-style:square;mso-wrap-distance-left:9pt;mso-wrap-distance-top:0;mso-wrap-distance-right:9pt;mso-wrap-distance-bottom:0;mso-position-horizontal-relative:text;mso-position-vertical-relative:page;v-text-anchor:top" coordsize="356,314" wrapcoords="-15 -16 -15 298 371 298 371 -16 -15 -16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" path="m,314r357,l357,,,,,314xe" filled="f" strokecolor="white" strokeweight="1pt">
            <v:path arrowok="t" o:connecttype="custom" o:connectlocs="0,6057587;226695,6057587;226695,5863912;0,5863912;0,6057587" o:connectangles="0,0,0,0,0"/>
            <w10:wrap type="through" anchory="page"/>
          </v:shape>
        </w:pict>
      </w:r>
      <w:r w:rsidRPr="008A19C5">
        <w:rPr>
          <w:rFonts w:ascii="Myriad Pro" w:hAnsi="Myriad Pro"/>
          <w:noProof/>
        </w:rPr>
        <w:pict>
          <v:shape id="_x0000_s1196" type="#_x0000_t202" style="position:absolute;margin-left:151.1pt;margin-top:34.35pt;width:129.65pt;height:21.6pt;z-index:-251677184;visibility:visible;mso-wrap-distance-top:3.6pt;mso-wrap-distance-bottom:3.6pt;mso-position-horizontal-relative:text;mso-position-vertical-relative:text;mso-width-relative:margin;mso-height-relative:margin" wrapcoords="-188 -745 -188 20855 21788 20855 21788 -745 -188 -745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" strokecolor="white">
            <v:textbox style="mso-next-textbox:#_x0000_s1196">
              <w:txbxContent>
                <w:p w:rsidR="00EA7460" w:rsidRPr="006C6819" w:rsidRDefault="00EA7460" w:rsidP="006C681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   </w:t>
                  </w:r>
                  <w:r w:rsidRPr="006C6819">
                    <w:rPr>
                      <w:rFonts w:ascii="Arial" w:hAnsi="Arial" w:cs="Arial"/>
                    </w:rPr>
                    <w:t>IDIOMAS</w:t>
                  </w:r>
                </w:p>
              </w:txbxContent>
            </v:textbox>
            <w10:wrap type="tight"/>
          </v:shape>
        </w:pict>
      </w:r>
      <w:r w:rsidRPr="008A19C5">
        <w:rPr>
          <w:noProof/>
        </w:rPr>
        <w:pict>
          <v:shape id="Freeform 44" o:spid="_x0000_s1111" style="position:absolute;margin-left:3.3pt;margin-top:.55pt;width:17.75pt;height:14.7pt;z-index: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56,314" wrapcoords="-15 -16 -15 298 371 298 371 -16 -15 -16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" path="m,314r357,l357,,,,,314xe" filled="f" strokecolor="white" strokeweight="1pt">
            <v:path arrowok="t" o:connecttype="custom" o:connectlocs="0,5839116;226058,5839116;226058,5652426;0,5652426;0,5839116" o:connectangles="0,0,0,0,0"/>
            <w10:wrap type="through"/>
          </v:shape>
        </w:pict>
      </w:r>
      <w:r w:rsidR="007B339B">
        <w:rPr>
          <w:noProof/>
          <w:lang w:val="es-ES" w:eastAsia="es-ES"/>
        </w:rPr>
        <w:drawing>
          <wp:anchor distT="0" distB="0" distL="114300" distR="114300" simplePos="0" relativeHeight="251666944" behindDoc="1" locked="0" layoutInCell="1" allowOverlap="1">
            <wp:simplePos x="0" y="0"/>
            <wp:positionH relativeFrom="column">
              <wp:posOffset>96520</wp:posOffset>
            </wp:positionH>
            <wp:positionV relativeFrom="page">
              <wp:posOffset>6309995</wp:posOffset>
            </wp:positionV>
            <wp:extent cx="114935" cy="82550"/>
            <wp:effectExtent l="19050" t="0" r="0" b="0"/>
            <wp:wrapTight wrapText="bothSides">
              <wp:wrapPolygon edited="0">
                <wp:start x="-3580" y="0"/>
                <wp:lineTo x="-3580" y="14954"/>
                <wp:lineTo x="21481" y="14954"/>
                <wp:lineTo x="21481" y="0"/>
                <wp:lineTo x="-3580" y="0"/>
              </wp:wrapPolygon>
            </wp:wrapTight>
            <wp:docPr id="20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35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sectPr w:rsidR="00731BF4" w:rsidRPr="00731BF4" w:rsidSect="00731BF4">
      <w:pgSz w:w="11900" w:h="16840" w:code="9"/>
      <w:pgMar w:top="1009" w:right="992" w:bottom="1009" w:left="992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436C8" w:rsidRDefault="002436C8" w:rsidP="00AF4147">
      <w:pPr>
        <w:spacing w:after="0" w:line="240" w:lineRule="auto"/>
      </w:pPr>
      <w:r>
        <w:separator/>
      </w:r>
    </w:p>
  </w:endnote>
  <w:endnote w:type="continuationSeparator" w:id="1">
    <w:p w:rsidR="002436C8" w:rsidRDefault="002436C8" w:rsidP="00AF4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0AFF" w:usb1="00007843" w:usb2="00000001" w:usb3="00000000" w:csb0="000001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yriad Pro Semibold">
    <w:altName w:val="Corbel"/>
    <w:charset w:val="00"/>
    <w:family w:val="auto"/>
    <w:pitch w:val="variable"/>
    <w:sig w:usb0="00000001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436C8" w:rsidRDefault="002436C8" w:rsidP="00AF4147">
      <w:pPr>
        <w:spacing w:after="0" w:line="240" w:lineRule="auto"/>
      </w:pPr>
      <w:r>
        <w:separator/>
      </w:r>
    </w:p>
  </w:footnote>
  <w:footnote w:type="continuationSeparator" w:id="1">
    <w:p w:rsidR="002436C8" w:rsidRDefault="002436C8" w:rsidP="00AF41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hyphenationZone w:val="425"/>
  <w:drawingGridHorizontalSpacing w:val="187"/>
  <w:drawingGridVerticalSpacing w:val="187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U0NzYzNjI1sDAxszRR0lEKTi0uzszPAykwNK8FAD3LrhctAAAA"/>
  </w:docVars>
  <w:rsids>
    <w:rsidRoot w:val="00AF4147"/>
    <w:rsid w:val="00000C26"/>
    <w:rsid w:val="000010F8"/>
    <w:rsid w:val="00012463"/>
    <w:rsid w:val="0001706F"/>
    <w:rsid w:val="00031407"/>
    <w:rsid w:val="00061565"/>
    <w:rsid w:val="00066C3B"/>
    <w:rsid w:val="00075C8F"/>
    <w:rsid w:val="000875F8"/>
    <w:rsid w:val="000959F0"/>
    <w:rsid w:val="000A5465"/>
    <w:rsid w:val="000B5C60"/>
    <w:rsid w:val="000C654A"/>
    <w:rsid w:val="000C6E69"/>
    <w:rsid w:val="000E2D79"/>
    <w:rsid w:val="001203D5"/>
    <w:rsid w:val="00125ADF"/>
    <w:rsid w:val="00144C1D"/>
    <w:rsid w:val="0015740F"/>
    <w:rsid w:val="001622A1"/>
    <w:rsid w:val="001B17A7"/>
    <w:rsid w:val="001B48DB"/>
    <w:rsid w:val="001C4F8F"/>
    <w:rsid w:val="001E0C00"/>
    <w:rsid w:val="001E0DE2"/>
    <w:rsid w:val="001F3281"/>
    <w:rsid w:val="00201D5F"/>
    <w:rsid w:val="00201EA8"/>
    <w:rsid w:val="00221716"/>
    <w:rsid w:val="00234513"/>
    <w:rsid w:val="00237697"/>
    <w:rsid w:val="002436C8"/>
    <w:rsid w:val="0025467A"/>
    <w:rsid w:val="00265F3D"/>
    <w:rsid w:val="00284E65"/>
    <w:rsid w:val="00295E37"/>
    <w:rsid w:val="002A7358"/>
    <w:rsid w:val="002B539F"/>
    <w:rsid w:val="002B7285"/>
    <w:rsid w:val="002C763C"/>
    <w:rsid w:val="002D2561"/>
    <w:rsid w:val="002D3891"/>
    <w:rsid w:val="002D4E2A"/>
    <w:rsid w:val="002D6DD4"/>
    <w:rsid w:val="0032230F"/>
    <w:rsid w:val="00324180"/>
    <w:rsid w:val="00330B5D"/>
    <w:rsid w:val="003459B1"/>
    <w:rsid w:val="003559F9"/>
    <w:rsid w:val="00357585"/>
    <w:rsid w:val="003631BE"/>
    <w:rsid w:val="00370375"/>
    <w:rsid w:val="00375A11"/>
    <w:rsid w:val="00375AFD"/>
    <w:rsid w:val="00390E70"/>
    <w:rsid w:val="003A3BE3"/>
    <w:rsid w:val="003A6EF5"/>
    <w:rsid w:val="003B14FD"/>
    <w:rsid w:val="00426A70"/>
    <w:rsid w:val="0042790D"/>
    <w:rsid w:val="004355A5"/>
    <w:rsid w:val="00441271"/>
    <w:rsid w:val="004701F6"/>
    <w:rsid w:val="00477D0C"/>
    <w:rsid w:val="004811B4"/>
    <w:rsid w:val="004C0579"/>
    <w:rsid w:val="004C4440"/>
    <w:rsid w:val="004E0625"/>
    <w:rsid w:val="004E5E3A"/>
    <w:rsid w:val="004F301B"/>
    <w:rsid w:val="00506E4E"/>
    <w:rsid w:val="00532F1F"/>
    <w:rsid w:val="00535F8A"/>
    <w:rsid w:val="00536EC0"/>
    <w:rsid w:val="0055378D"/>
    <w:rsid w:val="005641D8"/>
    <w:rsid w:val="00565110"/>
    <w:rsid w:val="00567572"/>
    <w:rsid w:val="005734ED"/>
    <w:rsid w:val="00573F3B"/>
    <w:rsid w:val="005753E7"/>
    <w:rsid w:val="00584281"/>
    <w:rsid w:val="00587B34"/>
    <w:rsid w:val="005C214B"/>
    <w:rsid w:val="005D6916"/>
    <w:rsid w:val="005F7B23"/>
    <w:rsid w:val="006110D6"/>
    <w:rsid w:val="0061408F"/>
    <w:rsid w:val="00617987"/>
    <w:rsid w:val="00634358"/>
    <w:rsid w:val="00644919"/>
    <w:rsid w:val="0064769B"/>
    <w:rsid w:val="006537C5"/>
    <w:rsid w:val="0065597B"/>
    <w:rsid w:val="00662619"/>
    <w:rsid w:val="0066518E"/>
    <w:rsid w:val="006A462A"/>
    <w:rsid w:val="006C6819"/>
    <w:rsid w:val="006D61AD"/>
    <w:rsid w:val="006F0DB7"/>
    <w:rsid w:val="00716178"/>
    <w:rsid w:val="00723892"/>
    <w:rsid w:val="00726A9D"/>
    <w:rsid w:val="00731B19"/>
    <w:rsid w:val="00731BF4"/>
    <w:rsid w:val="0074374E"/>
    <w:rsid w:val="00762FAB"/>
    <w:rsid w:val="00766EAF"/>
    <w:rsid w:val="00776AAC"/>
    <w:rsid w:val="00793F08"/>
    <w:rsid w:val="007A005D"/>
    <w:rsid w:val="007A7491"/>
    <w:rsid w:val="007B339B"/>
    <w:rsid w:val="007B72F8"/>
    <w:rsid w:val="007E3946"/>
    <w:rsid w:val="007E4B75"/>
    <w:rsid w:val="007F4539"/>
    <w:rsid w:val="00804DD9"/>
    <w:rsid w:val="00817A71"/>
    <w:rsid w:val="00830C9C"/>
    <w:rsid w:val="00836E53"/>
    <w:rsid w:val="00852E96"/>
    <w:rsid w:val="00855E6C"/>
    <w:rsid w:val="008568FD"/>
    <w:rsid w:val="0088751F"/>
    <w:rsid w:val="008A19C5"/>
    <w:rsid w:val="008A4662"/>
    <w:rsid w:val="008A5D9A"/>
    <w:rsid w:val="008B2255"/>
    <w:rsid w:val="008B6564"/>
    <w:rsid w:val="008C2712"/>
    <w:rsid w:val="008C329D"/>
    <w:rsid w:val="008D6D89"/>
    <w:rsid w:val="008E761D"/>
    <w:rsid w:val="008E79B2"/>
    <w:rsid w:val="008F1623"/>
    <w:rsid w:val="008F314F"/>
    <w:rsid w:val="009062AB"/>
    <w:rsid w:val="009251C3"/>
    <w:rsid w:val="00936321"/>
    <w:rsid w:val="00936F52"/>
    <w:rsid w:val="009544DC"/>
    <w:rsid w:val="00976051"/>
    <w:rsid w:val="00980A8D"/>
    <w:rsid w:val="00987DDF"/>
    <w:rsid w:val="0099293E"/>
    <w:rsid w:val="009D2B61"/>
    <w:rsid w:val="009E4DF5"/>
    <w:rsid w:val="00A03D10"/>
    <w:rsid w:val="00A23AD6"/>
    <w:rsid w:val="00A25BE7"/>
    <w:rsid w:val="00A37354"/>
    <w:rsid w:val="00A477CE"/>
    <w:rsid w:val="00A519AC"/>
    <w:rsid w:val="00A520C0"/>
    <w:rsid w:val="00A544C9"/>
    <w:rsid w:val="00A563A6"/>
    <w:rsid w:val="00A67D18"/>
    <w:rsid w:val="00A7496B"/>
    <w:rsid w:val="00A93831"/>
    <w:rsid w:val="00AB58A5"/>
    <w:rsid w:val="00AB641B"/>
    <w:rsid w:val="00AB6D07"/>
    <w:rsid w:val="00AC411E"/>
    <w:rsid w:val="00AE23C1"/>
    <w:rsid w:val="00AE5F5C"/>
    <w:rsid w:val="00AF057F"/>
    <w:rsid w:val="00AF243E"/>
    <w:rsid w:val="00AF4147"/>
    <w:rsid w:val="00AF4331"/>
    <w:rsid w:val="00AF4C3A"/>
    <w:rsid w:val="00AF6296"/>
    <w:rsid w:val="00B02DB5"/>
    <w:rsid w:val="00B05595"/>
    <w:rsid w:val="00B06D4F"/>
    <w:rsid w:val="00B11E9B"/>
    <w:rsid w:val="00B33BA3"/>
    <w:rsid w:val="00B33DB4"/>
    <w:rsid w:val="00B40A36"/>
    <w:rsid w:val="00B50E16"/>
    <w:rsid w:val="00B5377E"/>
    <w:rsid w:val="00B56B1F"/>
    <w:rsid w:val="00B7174D"/>
    <w:rsid w:val="00B805CB"/>
    <w:rsid w:val="00B962D9"/>
    <w:rsid w:val="00BA640E"/>
    <w:rsid w:val="00BC1823"/>
    <w:rsid w:val="00BC5842"/>
    <w:rsid w:val="00BE25B6"/>
    <w:rsid w:val="00BE541A"/>
    <w:rsid w:val="00C25378"/>
    <w:rsid w:val="00C327EE"/>
    <w:rsid w:val="00C41389"/>
    <w:rsid w:val="00C43DE9"/>
    <w:rsid w:val="00C53D2A"/>
    <w:rsid w:val="00C63DA5"/>
    <w:rsid w:val="00C732C8"/>
    <w:rsid w:val="00C8651C"/>
    <w:rsid w:val="00CA2B28"/>
    <w:rsid w:val="00CB07C5"/>
    <w:rsid w:val="00CC0F3B"/>
    <w:rsid w:val="00CE32FA"/>
    <w:rsid w:val="00CE37A8"/>
    <w:rsid w:val="00D07E40"/>
    <w:rsid w:val="00D14CE3"/>
    <w:rsid w:val="00D1587B"/>
    <w:rsid w:val="00D2355E"/>
    <w:rsid w:val="00D31A6D"/>
    <w:rsid w:val="00D34C22"/>
    <w:rsid w:val="00D36651"/>
    <w:rsid w:val="00D52F14"/>
    <w:rsid w:val="00D64416"/>
    <w:rsid w:val="00D849F6"/>
    <w:rsid w:val="00D8704A"/>
    <w:rsid w:val="00D91EC8"/>
    <w:rsid w:val="00DA0017"/>
    <w:rsid w:val="00DB3096"/>
    <w:rsid w:val="00DC1580"/>
    <w:rsid w:val="00DC2585"/>
    <w:rsid w:val="00DC47E1"/>
    <w:rsid w:val="00DC5FD7"/>
    <w:rsid w:val="00DD3394"/>
    <w:rsid w:val="00E123A9"/>
    <w:rsid w:val="00E31450"/>
    <w:rsid w:val="00E60AB5"/>
    <w:rsid w:val="00E70541"/>
    <w:rsid w:val="00E9026F"/>
    <w:rsid w:val="00E9492C"/>
    <w:rsid w:val="00EA7460"/>
    <w:rsid w:val="00EB0B19"/>
    <w:rsid w:val="00EB5D31"/>
    <w:rsid w:val="00EB660F"/>
    <w:rsid w:val="00EE762D"/>
    <w:rsid w:val="00F06973"/>
    <w:rsid w:val="00F13C11"/>
    <w:rsid w:val="00F30884"/>
    <w:rsid w:val="00F37A4A"/>
    <w:rsid w:val="00F37C6D"/>
    <w:rsid w:val="00F70AB2"/>
    <w:rsid w:val="00F93B4E"/>
    <w:rsid w:val="00FA4948"/>
    <w:rsid w:val="00FB08C4"/>
    <w:rsid w:val="00FD35CA"/>
    <w:rsid w:val="00FE42C0"/>
    <w:rsid w:val="00FE530C"/>
    <w:rsid w:val="00FF0383"/>
    <w:rsid w:val="00FF32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>
      <o:colormru v:ext="edit" colors="#66f,#33c,#383d59"/>
      <o:colormenu v:ext="edit" fillcolor="#383d59" strokecolor="non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68FD"/>
    <w:pPr>
      <w:spacing w:after="160" w:line="259" w:lineRule="auto"/>
    </w:pPr>
    <w:rPr>
      <w:rFonts w:ascii="Times New Roman" w:hAnsi="Times New Roman"/>
      <w:sz w:val="24"/>
      <w:szCs w:val="22"/>
      <w:lang w:val="en-US"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8568FD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8568FD"/>
    <w:pPr>
      <w:keepNext/>
      <w:keepLines/>
      <w:spacing w:before="40" w:after="0"/>
      <w:outlineLvl w:val="1"/>
    </w:pPr>
    <w:rPr>
      <w:rFonts w:ascii="Calibri Light" w:eastAsia="Times New Roman" w:hAnsi="Calibri Light"/>
      <w:color w:val="2E74B5"/>
      <w:sz w:val="26"/>
      <w:szCs w:val="26"/>
    </w:rPr>
  </w:style>
  <w:style w:type="paragraph" w:styleId="Ttulo3">
    <w:name w:val="heading 3"/>
    <w:basedOn w:val="Normal"/>
    <w:link w:val="Ttulo3Car"/>
    <w:uiPriority w:val="9"/>
    <w:qFormat/>
    <w:rsid w:val="008568FD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ustomHeading1">
    <w:name w:val="Custom Heading 1"/>
    <w:basedOn w:val="Normal"/>
    <w:link w:val="CustomHeading1Char"/>
    <w:rsid w:val="000B5C60"/>
    <w:pPr>
      <w:spacing w:line="360" w:lineRule="auto"/>
      <w:jc w:val="center"/>
    </w:pPr>
    <w:rPr>
      <w:b/>
      <w:sz w:val="28"/>
    </w:rPr>
  </w:style>
  <w:style w:type="character" w:customStyle="1" w:styleId="CustomHeading1Char">
    <w:name w:val="Custom Heading 1 Char"/>
    <w:basedOn w:val="Fuentedeprrafopredeter"/>
    <w:link w:val="CustomHeading1"/>
    <w:rsid w:val="000B5C60"/>
    <w:rPr>
      <w:rFonts w:ascii="Times New Roman" w:hAnsi="Times New Roman"/>
      <w:b/>
      <w:sz w:val="28"/>
    </w:rPr>
  </w:style>
  <w:style w:type="paragraph" w:customStyle="1" w:styleId="CSP-ChapterTitle">
    <w:name w:val="CSP - Chapter Title"/>
    <w:basedOn w:val="Normal"/>
    <w:qFormat/>
    <w:rsid w:val="008568FD"/>
    <w:pPr>
      <w:spacing w:after="0" w:line="240" w:lineRule="auto"/>
      <w:jc w:val="center"/>
    </w:pPr>
    <w:rPr>
      <w:rFonts w:ascii="Myriad Pro" w:hAnsi="Myriad Pro"/>
      <w:iCs/>
      <w:caps/>
      <w:sz w:val="28"/>
      <w:szCs w:val="28"/>
    </w:rPr>
  </w:style>
  <w:style w:type="paragraph" w:customStyle="1" w:styleId="CSP-ChapterBodyText-FirstParagraph">
    <w:name w:val="CSP - Chapter Body Text - First Paragraph"/>
    <w:basedOn w:val="Normal"/>
    <w:qFormat/>
    <w:rsid w:val="008568FD"/>
    <w:pPr>
      <w:spacing w:after="0" w:line="240" w:lineRule="auto"/>
      <w:jc w:val="both"/>
    </w:pPr>
    <w:rPr>
      <w:rFonts w:ascii="Garamond" w:hAnsi="Garamond"/>
      <w:iCs/>
      <w:sz w:val="22"/>
    </w:rPr>
  </w:style>
  <w:style w:type="paragraph" w:customStyle="1" w:styleId="CSP-ChapterBodyText">
    <w:name w:val="CSP - Chapter Body Text"/>
    <w:basedOn w:val="Normal"/>
    <w:qFormat/>
    <w:rsid w:val="008568FD"/>
    <w:pPr>
      <w:spacing w:after="0" w:line="240" w:lineRule="auto"/>
      <w:ind w:firstLine="288"/>
      <w:jc w:val="both"/>
    </w:pPr>
    <w:rPr>
      <w:rFonts w:ascii="Garamond" w:hAnsi="Garamond"/>
      <w:iCs/>
      <w:sz w:val="22"/>
    </w:rPr>
  </w:style>
  <w:style w:type="character" w:customStyle="1" w:styleId="Ttulo1Car">
    <w:name w:val="Título 1 Car"/>
    <w:basedOn w:val="Fuentedeprrafopredeter"/>
    <w:link w:val="Ttulo1"/>
    <w:uiPriority w:val="9"/>
    <w:rsid w:val="008568FD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8568FD"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8568F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Textoennegrita">
    <w:name w:val="Strong"/>
    <w:basedOn w:val="Fuentedeprrafopredeter"/>
    <w:uiPriority w:val="22"/>
    <w:qFormat/>
    <w:rsid w:val="008568FD"/>
    <w:rPr>
      <w:b/>
      <w:bCs/>
    </w:rPr>
  </w:style>
  <w:style w:type="character" w:styleId="nfasis">
    <w:name w:val="Emphasis"/>
    <w:basedOn w:val="Fuentedeprrafopredeter"/>
    <w:uiPriority w:val="20"/>
    <w:qFormat/>
    <w:rsid w:val="008568FD"/>
    <w:rPr>
      <w:i/>
      <w:iCs/>
    </w:rPr>
  </w:style>
  <w:style w:type="paragraph" w:styleId="Sinespaciado">
    <w:name w:val="No Spacing"/>
    <w:link w:val="SinespaciadoCar"/>
    <w:uiPriority w:val="1"/>
    <w:qFormat/>
    <w:rsid w:val="008568FD"/>
    <w:rPr>
      <w:rFonts w:eastAsia="Times New Roman"/>
      <w:sz w:val="22"/>
      <w:szCs w:val="22"/>
      <w:lang w:val="en-US" w:eastAsia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568FD"/>
    <w:rPr>
      <w:rFonts w:eastAsia="Times New Roman"/>
      <w:sz w:val="22"/>
      <w:szCs w:val="22"/>
      <w:lang w:val="en-US" w:eastAsia="en-US" w:bidi="ar-SA"/>
    </w:rPr>
  </w:style>
  <w:style w:type="paragraph" w:styleId="Prrafodelista">
    <w:name w:val="List Paragraph"/>
    <w:basedOn w:val="Normal"/>
    <w:uiPriority w:val="34"/>
    <w:qFormat/>
    <w:rsid w:val="008568FD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qFormat/>
    <w:rsid w:val="008568FD"/>
    <w:pPr>
      <w:spacing w:before="200"/>
      <w:ind w:left="864" w:right="864"/>
      <w:jc w:val="center"/>
    </w:pPr>
    <w:rPr>
      <w:i/>
      <w:iCs/>
      <w:color w:val="404040"/>
    </w:rPr>
  </w:style>
  <w:style w:type="character" w:customStyle="1" w:styleId="CitaCar">
    <w:name w:val="Cita Car"/>
    <w:basedOn w:val="Fuentedeprrafopredeter"/>
    <w:link w:val="Cita"/>
    <w:uiPriority w:val="29"/>
    <w:rsid w:val="008568FD"/>
    <w:rPr>
      <w:rFonts w:ascii="Times New Roman" w:hAnsi="Times New Roman"/>
      <w:i/>
      <w:iCs/>
      <w:color w:val="404040"/>
      <w:sz w:val="24"/>
    </w:rPr>
  </w:style>
  <w:style w:type="paragraph" w:styleId="TtulodeTDC">
    <w:name w:val="TOC Heading"/>
    <w:basedOn w:val="Ttulo1"/>
    <w:next w:val="Normal"/>
    <w:uiPriority w:val="39"/>
    <w:unhideWhenUsed/>
    <w:qFormat/>
    <w:rsid w:val="008568FD"/>
    <w:pPr>
      <w:outlineLvl w:val="9"/>
    </w:pPr>
  </w:style>
  <w:style w:type="paragraph" w:styleId="Encabezado">
    <w:name w:val="header"/>
    <w:basedOn w:val="Normal"/>
    <w:link w:val="EncabezadoCar"/>
    <w:uiPriority w:val="99"/>
    <w:unhideWhenUsed/>
    <w:rsid w:val="00AF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F4147"/>
    <w:rPr>
      <w:rFonts w:ascii="Times New Roman" w:hAnsi="Times New Roman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AF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F4147"/>
    <w:rPr>
      <w:rFonts w:ascii="Times New Roman" w:hAnsi="Times New Roman"/>
      <w:sz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14C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14CE3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976051"/>
    <w:rPr>
      <w:color w:val="0563C1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emf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website.com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46FF3BED-7F1F-4924-B6E4-CAF154F0F1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</Words>
  <Characters>65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</CharactersWithSpaces>
  <SharedDoc>false</SharedDoc>
  <HLinks>
    <vt:vector size="6" baseType="variant">
      <vt:variant>
        <vt:i4>3932275</vt:i4>
      </vt:variant>
      <vt:variant>
        <vt:i4>0</vt:i4>
      </vt:variant>
      <vt:variant>
        <vt:i4>0</vt:i4>
      </vt:variant>
      <vt:variant>
        <vt:i4>5</vt:i4>
      </vt:variant>
      <vt:variant>
        <vt:lpwstr>http://www.website.com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ika</dc:creator>
  <cp:lastModifiedBy>Invitado</cp:lastModifiedBy>
  <cp:revision>2</cp:revision>
  <dcterms:created xsi:type="dcterms:W3CDTF">2019-04-18T23:08:00Z</dcterms:created>
  <dcterms:modified xsi:type="dcterms:W3CDTF">2019-04-18T23:08:00Z</dcterms:modified>
</cp:coreProperties>
</file>